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7F128E"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7F128E" w:rsidRPr="006220E8" w:rsidRDefault="007F128E" w:rsidP="007F128E">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7F128E" w:rsidRPr="006220E8" w:rsidRDefault="007F128E" w:rsidP="007F128E">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6C15271F" w:rsidR="007F128E" w:rsidRPr="006220E8" w:rsidRDefault="007F128E" w:rsidP="007F128E">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22668E2B" w:rsidR="007F128E" w:rsidRPr="006220E8" w:rsidRDefault="007F128E" w:rsidP="007F128E">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7F128E" w:rsidRPr="006220E8" w:rsidRDefault="007F128E" w:rsidP="007F128E">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70104C75" w14:textId="7EF79B14" w:rsidR="00A17ED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7174485" w:history="1">
            <w:r w:rsidR="00A17ED2" w:rsidRPr="00592FE6">
              <w:rPr>
                <w:rStyle w:val="Hyperlink"/>
                <w:rFonts w:cstheme="majorHAnsi"/>
                <w:noProof/>
              </w:rPr>
              <w:t>1.</w:t>
            </w:r>
            <w:r w:rsidR="00A17ED2">
              <w:rPr>
                <w:rFonts w:eastAsiaTheme="minorEastAsia"/>
                <w:noProof/>
                <w:lang w:eastAsia="es-ES"/>
              </w:rPr>
              <w:tab/>
            </w:r>
            <w:r w:rsidR="00A17ED2" w:rsidRPr="00592FE6">
              <w:rPr>
                <w:rStyle w:val="Hyperlink"/>
                <w:noProof/>
              </w:rPr>
              <w:t>OBJETO</w:t>
            </w:r>
            <w:r w:rsidR="00A17ED2">
              <w:rPr>
                <w:noProof/>
                <w:webHidden/>
              </w:rPr>
              <w:tab/>
            </w:r>
            <w:r w:rsidR="00A17ED2">
              <w:rPr>
                <w:noProof/>
                <w:webHidden/>
              </w:rPr>
              <w:fldChar w:fldCharType="begin"/>
            </w:r>
            <w:r w:rsidR="00A17ED2">
              <w:rPr>
                <w:noProof/>
                <w:webHidden/>
              </w:rPr>
              <w:instrText xml:space="preserve"> PAGEREF _Toc127174485 \h </w:instrText>
            </w:r>
            <w:r w:rsidR="00A17ED2">
              <w:rPr>
                <w:noProof/>
                <w:webHidden/>
              </w:rPr>
            </w:r>
            <w:r w:rsidR="00A17ED2">
              <w:rPr>
                <w:noProof/>
                <w:webHidden/>
              </w:rPr>
              <w:fldChar w:fldCharType="separate"/>
            </w:r>
            <w:r w:rsidR="001E0D8B">
              <w:rPr>
                <w:noProof/>
                <w:webHidden/>
              </w:rPr>
              <w:t>6</w:t>
            </w:r>
            <w:r w:rsidR="00A17ED2">
              <w:rPr>
                <w:noProof/>
                <w:webHidden/>
              </w:rPr>
              <w:fldChar w:fldCharType="end"/>
            </w:r>
          </w:hyperlink>
        </w:p>
        <w:p w14:paraId="3C520AA2" w14:textId="3CD32B33" w:rsidR="00A17ED2" w:rsidRDefault="00000000">
          <w:pPr>
            <w:pStyle w:val="TOC1"/>
            <w:rPr>
              <w:rFonts w:eastAsiaTheme="minorEastAsia"/>
              <w:noProof/>
              <w:lang w:eastAsia="es-ES"/>
            </w:rPr>
          </w:pPr>
          <w:hyperlink w:anchor="_Toc127174486" w:history="1">
            <w:r w:rsidR="00A17ED2" w:rsidRPr="00592FE6">
              <w:rPr>
                <w:rStyle w:val="Hyperlink"/>
                <w:rFonts w:cstheme="majorHAnsi"/>
                <w:noProof/>
              </w:rPr>
              <w:t>2.</w:t>
            </w:r>
            <w:r w:rsidR="00A17ED2">
              <w:rPr>
                <w:rFonts w:eastAsiaTheme="minorEastAsia"/>
                <w:noProof/>
                <w:lang w:eastAsia="es-ES"/>
              </w:rPr>
              <w:tab/>
            </w:r>
            <w:r w:rsidR="00A17ED2" w:rsidRPr="00592FE6">
              <w:rPr>
                <w:rStyle w:val="Hyperlink"/>
                <w:noProof/>
              </w:rPr>
              <w:t>ENTIDAD PROMOTORA DEL PROYECTO</w:t>
            </w:r>
            <w:r w:rsidR="00A17ED2">
              <w:rPr>
                <w:noProof/>
                <w:webHidden/>
              </w:rPr>
              <w:tab/>
            </w:r>
            <w:r w:rsidR="00A17ED2">
              <w:rPr>
                <w:noProof/>
                <w:webHidden/>
              </w:rPr>
              <w:fldChar w:fldCharType="begin"/>
            </w:r>
            <w:r w:rsidR="00A17ED2">
              <w:rPr>
                <w:noProof/>
                <w:webHidden/>
              </w:rPr>
              <w:instrText xml:space="preserve"> PAGEREF _Toc127174486 \h </w:instrText>
            </w:r>
            <w:r w:rsidR="00A17ED2">
              <w:rPr>
                <w:noProof/>
                <w:webHidden/>
              </w:rPr>
            </w:r>
            <w:r w:rsidR="00A17ED2">
              <w:rPr>
                <w:noProof/>
                <w:webHidden/>
              </w:rPr>
              <w:fldChar w:fldCharType="separate"/>
            </w:r>
            <w:r w:rsidR="001E0D8B">
              <w:rPr>
                <w:noProof/>
                <w:webHidden/>
              </w:rPr>
              <w:t>7</w:t>
            </w:r>
            <w:r w:rsidR="00A17ED2">
              <w:rPr>
                <w:noProof/>
                <w:webHidden/>
              </w:rPr>
              <w:fldChar w:fldCharType="end"/>
            </w:r>
          </w:hyperlink>
        </w:p>
        <w:p w14:paraId="326EB282" w14:textId="3862411E" w:rsidR="00A17ED2" w:rsidRDefault="00000000">
          <w:pPr>
            <w:pStyle w:val="TOC1"/>
            <w:rPr>
              <w:rFonts w:eastAsiaTheme="minorEastAsia"/>
              <w:noProof/>
              <w:lang w:eastAsia="es-ES"/>
            </w:rPr>
          </w:pPr>
          <w:hyperlink w:anchor="_Toc127174487" w:history="1">
            <w:r w:rsidR="00A17ED2" w:rsidRPr="00592FE6">
              <w:rPr>
                <w:rStyle w:val="Hyperlink"/>
                <w:rFonts w:cstheme="majorHAnsi"/>
                <w:noProof/>
              </w:rPr>
              <w:t>3.</w:t>
            </w:r>
            <w:r w:rsidR="00A17ED2">
              <w:rPr>
                <w:rFonts w:eastAsiaTheme="minorEastAsia"/>
                <w:noProof/>
                <w:lang w:eastAsia="es-ES"/>
              </w:rPr>
              <w:tab/>
            </w:r>
            <w:r w:rsidR="00A17ED2" w:rsidRPr="00592FE6">
              <w:rPr>
                <w:rStyle w:val="Hyperlink"/>
                <w:noProof/>
              </w:rPr>
              <w:t>LEGISLACIÓN DE APLICACIÓN</w:t>
            </w:r>
            <w:r w:rsidR="00A17ED2">
              <w:rPr>
                <w:noProof/>
                <w:webHidden/>
              </w:rPr>
              <w:tab/>
            </w:r>
            <w:r w:rsidR="00A17ED2">
              <w:rPr>
                <w:noProof/>
                <w:webHidden/>
              </w:rPr>
              <w:fldChar w:fldCharType="begin"/>
            </w:r>
            <w:r w:rsidR="00A17ED2">
              <w:rPr>
                <w:noProof/>
                <w:webHidden/>
              </w:rPr>
              <w:instrText xml:space="preserve"> PAGEREF _Toc127174487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5BC2EDE8" w14:textId="4EEAC4E3" w:rsidR="00A17ED2" w:rsidRDefault="00000000">
          <w:pPr>
            <w:pStyle w:val="TOC2"/>
            <w:tabs>
              <w:tab w:val="left" w:pos="880"/>
              <w:tab w:val="right" w:leader="dot" w:pos="8494"/>
            </w:tabs>
            <w:rPr>
              <w:rFonts w:eastAsiaTheme="minorEastAsia"/>
              <w:noProof/>
              <w:lang w:eastAsia="es-ES"/>
            </w:rPr>
          </w:pPr>
          <w:hyperlink w:anchor="_Toc127174488" w:history="1">
            <w:r w:rsidR="00A17ED2" w:rsidRPr="00592FE6">
              <w:rPr>
                <w:rStyle w:val="Hyperlink"/>
                <w:noProof/>
              </w:rPr>
              <w:t>3.1.</w:t>
            </w:r>
            <w:r w:rsidR="00A17ED2">
              <w:rPr>
                <w:rFonts w:eastAsiaTheme="minorEastAsia"/>
                <w:noProof/>
                <w:lang w:eastAsia="es-ES"/>
              </w:rPr>
              <w:tab/>
            </w:r>
            <w:r w:rsidR="00A17ED2" w:rsidRPr="00592FE6">
              <w:rPr>
                <w:rStyle w:val="Hyperlink"/>
                <w:noProof/>
              </w:rPr>
              <w:t>Estatal</w:t>
            </w:r>
            <w:r w:rsidR="00A17ED2">
              <w:rPr>
                <w:noProof/>
                <w:webHidden/>
              </w:rPr>
              <w:tab/>
            </w:r>
            <w:r w:rsidR="00A17ED2">
              <w:rPr>
                <w:noProof/>
                <w:webHidden/>
              </w:rPr>
              <w:fldChar w:fldCharType="begin"/>
            </w:r>
            <w:r w:rsidR="00A17ED2">
              <w:rPr>
                <w:noProof/>
                <w:webHidden/>
              </w:rPr>
              <w:instrText xml:space="preserve"> PAGEREF _Toc127174488 \h </w:instrText>
            </w:r>
            <w:r w:rsidR="00A17ED2">
              <w:rPr>
                <w:noProof/>
                <w:webHidden/>
              </w:rPr>
            </w:r>
            <w:r w:rsidR="00A17ED2">
              <w:rPr>
                <w:noProof/>
                <w:webHidden/>
              </w:rPr>
              <w:fldChar w:fldCharType="separate"/>
            </w:r>
            <w:r w:rsidR="001E0D8B">
              <w:rPr>
                <w:noProof/>
                <w:webHidden/>
              </w:rPr>
              <w:t>8</w:t>
            </w:r>
            <w:r w:rsidR="00A17ED2">
              <w:rPr>
                <w:noProof/>
                <w:webHidden/>
              </w:rPr>
              <w:fldChar w:fldCharType="end"/>
            </w:r>
          </w:hyperlink>
        </w:p>
        <w:p w14:paraId="602DBE76" w14:textId="76403ED0" w:rsidR="00A17ED2" w:rsidRDefault="00000000">
          <w:pPr>
            <w:pStyle w:val="TOC2"/>
            <w:tabs>
              <w:tab w:val="left" w:pos="880"/>
              <w:tab w:val="right" w:leader="dot" w:pos="8494"/>
            </w:tabs>
            <w:rPr>
              <w:rFonts w:eastAsiaTheme="minorEastAsia"/>
              <w:noProof/>
              <w:lang w:eastAsia="es-ES"/>
            </w:rPr>
          </w:pPr>
          <w:hyperlink w:anchor="_Toc127174489" w:history="1">
            <w:r w:rsidR="00A17ED2" w:rsidRPr="00592FE6">
              <w:rPr>
                <w:rStyle w:val="Hyperlink"/>
                <w:noProof/>
              </w:rPr>
              <w:t>3.2.</w:t>
            </w:r>
            <w:r w:rsidR="00A17ED2">
              <w:rPr>
                <w:rFonts w:eastAsiaTheme="minorEastAsia"/>
                <w:noProof/>
                <w:lang w:eastAsia="es-ES"/>
              </w:rPr>
              <w:tab/>
            </w:r>
            <w:r w:rsidR="00A17ED2" w:rsidRPr="00592FE6">
              <w:rPr>
                <w:rStyle w:val="Hyperlink"/>
                <w:noProof/>
              </w:rPr>
              <w:t>Instalaciones eléctricas</w:t>
            </w:r>
            <w:r w:rsidR="00A17ED2">
              <w:rPr>
                <w:noProof/>
                <w:webHidden/>
              </w:rPr>
              <w:tab/>
            </w:r>
            <w:r w:rsidR="00A17ED2">
              <w:rPr>
                <w:noProof/>
                <w:webHidden/>
              </w:rPr>
              <w:fldChar w:fldCharType="begin"/>
            </w:r>
            <w:r w:rsidR="00A17ED2">
              <w:rPr>
                <w:noProof/>
                <w:webHidden/>
              </w:rPr>
              <w:instrText xml:space="preserve"> PAGEREF _Toc127174489 \h </w:instrText>
            </w:r>
            <w:r w:rsidR="00A17ED2">
              <w:rPr>
                <w:noProof/>
                <w:webHidden/>
              </w:rPr>
            </w:r>
            <w:r w:rsidR="00A17ED2">
              <w:rPr>
                <w:noProof/>
                <w:webHidden/>
              </w:rPr>
              <w:fldChar w:fldCharType="separate"/>
            </w:r>
            <w:r w:rsidR="001E0D8B">
              <w:rPr>
                <w:noProof/>
                <w:webHidden/>
              </w:rPr>
              <w:t>10</w:t>
            </w:r>
            <w:r w:rsidR="00A17ED2">
              <w:rPr>
                <w:noProof/>
                <w:webHidden/>
              </w:rPr>
              <w:fldChar w:fldCharType="end"/>
            </w:r>
          </w:hyperlink>
        </w:p>
        <w:p w14:paraId="55F0A542" w14:textId="10FC7BE2" w:rsidR="00A17ED2" w:rsidRDefault="00000000">
          <w:pPr>
            <w:pStyle w:val="TOC2"/>
            <w:tabs>
              <w:tab w:val="left" w:pos="880"/>
              <w:tab w:val="right" w:leader="dot" w:pos="8494"/>
            </w:tabs>
            <w:rPr>
              <w:rFonts w:eastAsiaTheme="minorEastAsia"/>
              <w:noProof/>
              <w:lang w:eastAsia="es-ES"/>
            </w:rPr>
          </w:pPr>
          <w:hyperlink w:anchor="_Toc127174490" w:history="1">
            <w:r w:rsidR="00A17ED2" w:rsidRPr="00592FE6">
              <w:rPr>
                <w:rStyle w:val="Hyperlink"/>
                <w:noProof/>
              </w:rPr>
              <w:t>3.3.</w:t>
            </w:r>
            <w:r w:rsidR="00A17ED2">
              <w:rPr>
                <w:rFonts w:eastAsiaTheme="minorEastAsia"/>
                <w:noProof/>
                <w:lang w:eastAsia="es-ES"/>
              </w:rPr>
              <w:tab/>
            </w:r>
            <w:r w:rsidR="00A17ED2" w:rsidRPr="00592FE6">
              <w:rPr>
                <w:rStyle w:val="Hyperlink"/>
                <w:noProof/>
              </w:rPr>
              <w:t>Estructuras de acero y hormigón</w:t>
            </w:r>
            <w:r w:rsidR="00A17ED2">
              <w:rPr>
                <w:noProof/>
                <w:webHidden/>
              </w:rPr>
              <w:tab/>
            </w:r>
            <w:r w:rsidR="00A17ED2">
              <w:rPr>
                <w:noProof/>
                <w:webHidden/>
              </w:rPr>
              <w:fldChar w:fldCharType="begin"/>
            </w:r>
            <w:r w:rsidR="00A17ED2">
              <w:rPr>
                <w:noProof/>
                <w:webHidden/>
              </w:rPr>
              <w:instrText xml:space="preserve"> PAGEREF _Toc127174490 \h </w:instrText>
            </w:r>
            <w:r w:rsidR="00A17ED2">
              <w:rPr>
                <w:noProof/>
                <w:webHidden/>
              </w:rPr>
            </w:r>
            <w:r w:rsidR="00A17ED2">
              <w:rPr>
                <w:noProof/>
                <w:webHidden/>
              </w:rPr>
              <w:fldChar w:fldCharType="separate"/>
            </w:r>
            <w:r w:rsidR="001E0D8B">
              <w:rPr>
                <w:noProof/>
                <w:webHidden/>
              </w:rPr>
              <w:t>11</w:t>
            </w:r>
            <w:r w:rsidR="00A17ED2">
              <w:rPr>
                <w:noProof/>
                <w:webHidden/>
              </w:rPr>
              <w:fldChar w:fldCharType="end"/>
            </w:r>
          </w:hyperlink>
        </w:p>
        <w:p w14:paraId="0C00C081" w14:textId="69374190" w:rsidR="00A17ED2" w:rsidRDefault="00000000">
          <w:pPr>
            <w:pStyle w:val="TOC2"/>
            <w:tabs>
              <w:tab w:val="left" w:pos="880"/>
              <w:tab w:val="right" w:leader="dot" w:pos="8494"/>
            </w:tabs>
            <w:rPr>
              <w:rFonts w:eastAsiaTheme="minorEastAsia"/>
              <w:noProof/>
              <w:lang w:eastAsia="es-ES"/>
            </w:rPr>
          </w:pPr>
          <w:hyperlink w:anchor="_Toc127174491" w:history="1">
            <w:r w:rsidR="00A17ED2" w:rsidRPr="00592FE6">
              <w:rPr>
                <w:rStyle w:val="Hyperlink"/>
                <w:noProof/>
              </w:rPr>
              <w:t>3.4.</w:t>
            </w:r>
            <w:r w:rsidR="00A17ED2">
              <w:rPr>
                <w:rFonts w:eastAsiaTheme="minorEastAsia"/>
                <w:noProof/>
                <w:lang w:eastAsia="es-ES"/>
              </w:rPr>
              <w:tab/>
            </w:r>
            <w:r w:rsidR="00A17ED2" w:rsidRPr="00592FE6">
              <w:rPr>
                <w:rStyle w:val="Hyperlink"/>
                <w:noProof/>
              </w:rPr>
              <w:t>Ruido</w:t>
            </w:r>
            <w:r w:rsidR="00A17ED2">
              <w:rPr>
                <w:noProof/>
                <w:webHidden/>
              </w:rPr>
              <w:tab/>
            </w:r>
            <w:r w:rsidR="00A17ED2">
              <w:rPr>
                <w:noProof/>
                <w:webHidden/>
              </w:rPr>
              <w:fldChar w:fldCharType="begin"/>
            </w:r>
            <w:r w:rsidR="00A17ED2">
              <w:rPr>
                <w:noProof/>
                <w:webHidden/>
              </w:rPr>
              <w:instrText xml:space="preserve"> PAGEREF _Toc127174491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13E5BB14" w14:textId="7A477D54" w:rsidR="00A17ED2" w:rsidRDefault="00000000">
          <w:pPr>
            <w:pStyle w:val="TOC2"/>
            <w:tabs>
              <w:tab w:val="left" w:pos="880"/>
              <w:tab w:val="right" w:leader="dot" w:pos="8494"/>
            </w:tabs>
            <w:rPr>
              <w:rFonts w:eastAsiaTheme="minorEastAsia"/>
              <w:noProof/>
              <w:lang w:eastAsia="es-ES"/>
            </w:rPr>
          </w:pPr>
          <w:hyperlink w:anchor="_Toc127174492" w:history="1">
            <w:r w:rsidR="00A17ED2" w:rsidRPr="00592FE6">
              <w:rPr>
                <w:rStyle w:val="Hyperlink"/>
                <w:noProof/>
              </w:rPr>
              <w:t>3.5.</w:t>
            </w:r>
            <w:r w:rsidR="00A17ED2">
              <w:rPr>
                <w:rFonts w:eastAsiaTheme="minorEastAsia"/>
                <w:noProof/>
                <w:lang w:eastAsia="es-ES"/>
              </w:rPr>
              <w:tab/>
            </w:r>
            <w:r w:rsidR="00A17ED2" w:rsidRPr="00592FE6">
              <w:rPr>
                <w:rStyle w:val="Hyperlink"/>
                <w:noProof/>
              </w:rPr>
              <w:t>Seguridad y salud</w:t>
            </w:r>
            <w:r w:rsidR="00A17ED2">
              <w:rPr>
                <w:noProof/>
                <w:webHidden/>
              </w:rPr>
              <w:tab/>
            </w:r>
            <w:r w:rsidR="00A17ED2">
              <w:rPr>
                <w:noProof/>
                <w:webHidden/>
              </w:rPr>
              <w:fldChar w:fldCharType="begin"/>
            </w:r>
            <w:r w:rsidR="00A17ED2">
              <w:rPr>
                <w:noProof/>
                <w:webHidden/>
              </w:rPr>
              <w:instrText xml:space="preserve"> PAGEREF _Toc127174492 \h </w:instrText>
            </w:r>
            <w:r w:rsidR="00A17ED2">
              <w:rPr>
                <w:noProof/>
                <w:webHidden/>
              </w:rPr>
            </w:r>
            <w:r w:rsidR="00A17ED2">
              <w:rPr>
                <w:noProof/>
                <w:webHidden/>
              </w:rPr>
              <w:fldChar w:fldCharType="separate"/>
            </w:r>
            <w:r w:rsidR="001E0D8B">
              <w:rPr>
                <w:noProof/>
                <w:webHidden/>
              </w:rPr>
              <w:t>14</w:t>
            </w:r>
            <w:r w:rsidR="00A17ED2">
              <w:rPr>
                <w:noProof/>
                <w:webHidden/>
              </w:rPr>
              <w:fldChar w:fldCharType="end"/>
            </w:r>
          </w:hyperlink>
        </w:p>
        <w:p w14:paraId="6F46BA2A" w14:textId="48D7CD8F" w:rsidR="00A17ED2" w:rsidRDefault="00000000">
          <w:pPr>
            <w:pStyle w:val="TOC2"/>
            <w:tabs>
              <w:tab w:val="left" w:pos="880"/>
              <w:tab w:val="right" w:leader="dot" w:pos="8494"/>
            </w:tabs>
            <w:rPr>
              <w:rFonts w:eastAsiaTheme="minorEastAsia"/>
              <w:noProof/>
              <w:lang w:eastAsia="es-ES"/>
            </w:rPr>
          </w:pPr>
          <w:hyperlink w:anchor="_Toc127174493" w:history="1">
            <w:r w:rsidR="00A17ED2" w:rsidRPr="00592FE6">
              <w:rPr>
                <w:rStyle w:val="Hyperlink"/>
                <w:noProof/>
              </w:rPr>
              <w:t>3.6.</w:t>
            </w:r>
            <w:r w:rsidR="00A17ED2">
              <w:rPr>
                <w:rFonts w:eastAsiaTheme="minorEastAsia"/>
                <w:noProof/>
                <w:lang w:eastAsia="es-ES"/>
              </w:rPr>
              <w:tab/>
            </w:r>
            <w:r w:rsidR="00A17ED2" w:rsidRPr="00592FE6">
              <w:rPr>
                <w:rStyle w:val="Hyperlink"/>
                <w:noProof/>
              </w:rPr>
              <w:t>Relación de normas de la ITC-RAT 02</w:t>
            </w:r>
            <w:r w:rsidR="00A17ED2">
              <w:rPr>
                <w:noProof/>
                <w:webHidden/>
              </w:rPr>
              <w:tab/>
            </w:r>
            <w:r w:rsidR="00A17ED2">
              <w:rPr>
                <w:noProof/>
                <w:webHidden/>
              </w:rPr>
              <w:fldChar w:fldCharType="begin"/>
            </w:r>
            <w:r w:rsidR="00A17ED2">
              <w:rPr>
                <w:noProof/>
                <w:webHidden/>
              </w:rPr>
              <w:instrText xml:space="preserve"> PAGEREF _Toc127174493 \h </w:instrText>
            </w:r>
            <w:r w:rsidR="00A17ED2">
              <w:rPr>
                <w:noProof/>
                <w:webHidden/>
              </w:rPr>
            </w:r>
            <w:r w:rsidR="00A17ED2">
              <w:rPr>
                <w:noProof/>
                <w:webHidden/>
              </w:rPr>
              <w:fldChar w:fldCharType="separate"/>
            </w:r>
            <w:r w:rsidR="001E0D8B">
              <w:rPr>
                <w:noProof/>
                <w:webHidden/>
              </w:rPr>
              <w:t>15</w:t>
            </w:r>
            <w:r w:rsidR="00A17ED2">
              <w:rPr>
                <w:noProof/>
                <w:webHidden/>
              </w:rPr>
              <w:fldChar w:fldCharType="end"/>
            </w:r>
          </w:hyperlink>
        </w:p>
        <w:p w14:paraId="0760DD8A" w14:textId="02F20292" w:rsidR="00A17ED2" w:rsidRDefault="00000000">
          <w:pPr>
            <w:pStyle w:val="TOC2"/>
            <w:tabs>
              <w:tab w:val="left" w:pos="880"/>
              <w:tab w:val="right" w:leader="dot" w:pos="8494"/>
            </w:tabs>
            <w:rPr>
              <w:rFonts w:eastAsiaTheme="minorEastAsia"/>
              <w:noProof/>
              <w:lang w:eastAsia="es-ES"/>
            </w:rPr>
          </w:pPr>
          <w:hyperlink w:anchor="_Toc127174494" w:history="1">
            <w:r w:rsidR="00A17ED2" w:rsidRPr="00592FE6">
              <w:rPr>
                <w:rStyle w:val="Hyperlink"/>
                <w:noProof/>
              </w:rPr>
              <w:t>3.7.</w:t>
            </w:r>
            <w:r w:rsidR="00A17ED2">
              <w:rPr>
                <w:rFonts w:eastAsiaTheme="minorEastAsia"/>
                <w:noProof/>
                <w:lang w:eastAsia="es-ES"/>
              </w:rPr>
              <w:tab/>
            </w:r>
            <w:r w:rsidR="00A17ED2" w:rsidRPr="00592FE6">
              <w:rPr>
                <w:rStyle w:val="Hyperlink"/>
                <w:noProof/>
              </w:rPr>
              <w:t>Legislación internacional</w:t>
            </w:r>
            <w:r w:rsidR="00A17ED2">
              <w:rPr>
                <w:noProof/>
                <w:webHidden/>
              </w:rPr>
              <w:tab/>
            </w:r>
            <w:r w:rsidR="00A17ED2">
              <w:rPr>
                <w:noProof/>
                <w:webHidden/>
              </w:rPr>
              <w:fldChar w:fldCharType="begin"/>
            </w:r>
            <w:r w:rsidR="00A17ED2">
              <w:rPr>
                <w:noProof/>
                <w:webHidden/>
              </w:rPr>
              <w:instrText xml:space="preserve"> PAGEREF _Toc127174494 \h </w:instrText>
            </w:r>
            <w:r w:rsidR="00A17ED2">
              <w:rPr>
                <w:noProof/>
                <w:webHidden/>
              </w:rPr>
            </w:r>
            <w:r w:rsidR="00A17ED2">
              <w:rPr>
                <w:noProof/>
                <w:webHidden/>
              </w:rPr>
              <w:fldChar w:fldCharType="separate"/>
            </w:r>
            <w:r w:rsidR="001E0D8B">
              <w:rPr>
                <w:noProof/>
                <w:webHidden/>
              </w:rPr>
              <w:t>24</w:t>
            </w:r>
            <w:r w:rsidR="00A17ED2">
              <w:rPr>
                <w:noProof/>
                <w:webHidden/>
              </w:rPr>
              <w:fldChar w:fldCharType="end"/>
            </w:r>
          </w:hyperlink>
        </w:p>
        <w:p w14:paraId="2A1FA969" w14:textId="0F8DED81" w:rsidR="00A17ED2" w:rsidRDefault="00000000">
          <w:pPr>
            <w:pStyle w:val="TOC1"/>
            <w:rPr>
              <w:rFonts w:eastAsiaTheme="minorEastAsia"/>
              <w:noProof/>
              <w:lang w:eastAsia="es-ES"/>
            </w:rPr>
          </w:pPr>
          <w:hyperlink w:anchor="_Toc127174495" w:history="1">
            <w:r w:rsidR="00A17ED2" w:rsidRPr="00592FE6">
              <w:rPr>
                <w:rStyle w:val="Hyperlink"/>
                <w:rFonts w:cstheme="majorHAnsi"/>
                <w:noProof/>
              </w:rPr>
              <w:t>4.</w:t>
            </w:r>
            <w:r w:rsidR="00A17ED2">
              <w:rPr>
                <w:rFonts w:eastAsiaTheme="minorEastAsia"/>
                <w:noProof/>
                <w:lang w:eastAsia="es-ES"/>
              </w:rPr>
              <w:tab/>
            </w:r>
            <w:r w:rsidR="00A17ED2" w:rsidRPr="00592FE6">
              <w:rPr>
                <w:rStyle w:val="Hyperlink"/>
                <w:noProof/>
              </w:rPr>
              <w:t>EMPLAZAMIENTO</w:t>
            </w:r>
            <w:r w:rsidR="00A17ED2">
              <w:rPr>
                <w:noProof/>
                <w:webHidden/>
              </w:rPr>
              <w:tab/>
            </w:r>
            <w:r w:rsidR="00A17ED2">
              <w:rPr>
                <w:noProof/>
                <w:webHidden/>
              </w:rPr>
              <w:fldChar w:fldCharType="begin"/>
            </w:r>
            <w:r w:rsidR="00A17ED2">
              <w:rPr>
                <w:noProof/>
                <w:webHidden/>
              </w:rPr>
              <w:instrText xml:space="preserve"> PAGEREF _Toc127174495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BB2F66A" w14:textId="0AA4FDA4" w:rsidR="00A17ED2" w:rsidRDefault="00000000">
          <w:pPr>
            <w:pStyle w:val="TOC2"/>
            <w:tabs>
              <w:tab w:val="left" w:pos="880"/>
              <w:tab w:val="right" w:leader="dot" w:pos="8494"/>
            </w:tabs>
            <w:rPr>
              <w:rFonts w:eastAsiaTheme="minorEastAsia"/>
              <w:noProof/>
              <w:lang w:eastAsia="es-ES"/>
            </w:rPr>
          </w:pPr>
          <w:hyperlink w:anchor="_Toc127174496" w:history="1">
            <w:r w:rsidR="00A17ED2" w:rsidRPr="00592FE6">
              <w:rPr>
                <w:rStyle w:val="Hyperlink"/>
                <w:noProof/>
              </w:rPr>
              <w:t>4.1.</w:t>
            </w:r>
            <w:r w:rsidR="00A17ED2">
              <w:rPr>
                <w:rFonts w:eastAsiaTheme="minorEastAsia"/>
                <w:noProof/>
                <w:lang w:eastAsia="es-ES"/>
              </w:rPr>
              <w:tab/>
            </w:r>
            <w:r w:rsidR="00A17ED2" w:rsidRPr="00592FE6">
              <w:rPr>
                <w:rStyle w:val="Hyperlink"/>
                <w:noProof/>
              </w:rPr>
              <w:t>Localización del proyecto</w:t>
            </w:r>
            <w:r w:rsidR="00A17ED2">
              <w:rPr>
                <w:noProof/>
                <w:webHidden/>
              </w:rPr>
              <w:tab/>
            </w:r>
            <w:r w:rsidR="00A17ED2">
              <w:rPr>
                <w:noProof/>
                <w:webHidden/>
              </w:rPr>
              <w:fldChar w:fldCharType="begin"/>
            </w:r>
            <w:r w:rsidR="00A17ED2">
              <w:rPr>
                <w:noProof/>
                <w:webHidden/>
              </w:rPr>
              <w:instrText xml:space="preserve"> PAGEREF _Toc127174496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3BA40F1C" w14:textId="6CA86411" w:rsidR="00A17ED2" w:rsidRDefault="00000000">
          <w:pPr>
            <w:pStyle w:val="TOC2"/>
            <w:tabs>
              <w:tab w:val="left" w:pos="880"/>
              <w:tab w:val="right" w:leader="dot" w:pos="8494"/>
            </w:tabs>
            <w:rPr>
              <w:rFonts w:eastAsiaTheme="minorEastAsia"/>
              <w:noProof/>
              <w:lang w:eastAsia="es-ES"/>
            </w:rPr>
          </w:pPr>
          <w:hyperlink w:anchor="_Toc127174497" w:history="1">
            <w:r w:rsidR="00A17ED2" w:rsidRPr="00592FE6">
              <w:rPr>
                <w:rStyle w:val="Hyperlink"/>
                <w:noProof/>
              </w:rPr>
              <w:t>4.2.</w:t>
            </w:r>
            <w:r w:rsidR="00A17ED2">
              <w:rPr>
                <w:rFonts w:eastAsiaTheme="minorEastAsia"/>
                <w:noProof/>
                <w:lang w:eastAsia="es-ES"/>
              </w:rPr>
              <w:tab/>
            </w:r>
            <w:r w:rsidR="00A17ED2" w:rsidRPr="00592FE6">
              <w:rPr>
                <w:rStyle w:val="Hyperlink"/>
                <w:noProof/>
              </w:rPr>
              <w:t>Polígonos y parcelas del catastro afectadas.</w:t>
            </w:r>
            <w:r w:rsidR="00A17ED2">
              <w:rPr>
                <w:noProof/>
                <w:webHidden/>
              </w:rPr>
              <w:tab/>
            </w:r>
            <w:r w:rsidR="00A17ED2">
              <w:rPr>
                <w:noProof/>
                <w:webHidden/>
              </w:rPr>
              <w:fldChar w:fldCharType="begin"/>
            </w:r>
            <w:r w:rsidR="00A17ED2">
              <w:rPr>
                <w:noProof/>
                <w:webHidden/>
              </w:rPr>
              <w:instrText xml:space="preserve"> PAGEREF _Toc127174497 \h </w:instrText>
            </w:r>
            <w:r w:rsidR="00A17ED2">
              <w:rPr>
                <w:noProof/>
                <w:webHidden/>
              </w:rPr>
            </w:r>
            <w:r w:rsidR="00A17ED2">
              <w:rPr>
                <w:noProof/>
                <w:webHidden/>
              </w:rPr>
              <w:fldChar w:fldCharType="separate"/>
            </w:r>
            <w:r w:rsidR="001E0D8B">
              <w:rPr>
                <w:noProof/>
                <w:webHidden/>
              </w:rPr>
              <w:t>27</w:t>
            </w:r>
            <w:r w:rsidR="00A17ED2">
              <w:rPr>
                <w:noProof/>
                <w:webHidden/>
              </w:rPr>
              <w:fldChar w:fldCharType="end"/>
            </w:r>
          </w:hyperlink>
        </w:p>
        <w:p w14:paraId="1FE46D68" w14:textId="7B014D16" w:rsidR="00A17ED2" w:rsidRDefault="00000000">
          <w:pPr>
            <w:pStyle w:val="TOC2"/>
            <w:tabs>
              <w:tab w:val="left" w:pos="880"/>
              <w:tab w:val="right" w:leader="dot" w:pos="8494"/>
            </w:tabs>
            <w:rPr>
              <w:rFonts w:eastAsiaTheme="minorEastAsia"/>
              <w:noProof/>
              <w:lang w:eastAsia="es-ES"/>
            </w:rPr>
          </w:pPr>
          <w:hyperlink w:anchor="_Toc127174498" w:history="1">
            <w:r w:rsidR="00A17ED2" w:rsidRPr="00592FE6">
              <w:rPr>
                <w:rStyle w:val="Hyperlink"/>
                <w:noProof/>
              </w:rPr>
              <w:t>4.3.</w:t>
            </w:r>
            <w:r w:rsidR="00A17ED2">
              <w:rPr>
                <w:rFonts w:eastAsiaTheme="minorEastAsia"/>
                <w:noProof/>
                <w:lang w:eastAsia="es-ES"/>
              </w:rPr>
              <w:tab/>
            </w:r>
            <w:r w:rsidR="00A17ED2" w:rsidRPr="00592FE6">
              <w:rPr>
                <w:rStyle w:val="Hyperlink"/>
                <w:noProof/>
              </w:rPr>
              <w:t>Puntos de conexión</w:t>
            </w:r>
            <w:r w:rsidR="00A17ED2">
              <w:rPr>
                <w:noProof/>
                <w:webHidden/>
              </w:rPr>
              <w:tab/>
            </w:r>
            <w:r w:rsidR="00A17ED2">
              <w:rPr>
                <w:noProof/>
                <w:webHidden/>
              </w:rPr>
              <w:fldChar w:fldCharType="begin"/>
            </w:r>
            <w:r w:rsidR="00A17ED2">
              <w:rPr>
                <w:noProof/>
                <w:webHidden/>
              </w:rPr>
              <w:instrText xml:space="preserve"> PAGEREF _Toc127174498 \h </w:instrText>
            </w:r>
            <w:r w:rsidR="00A17ED2">
              <w:rPr>
                <w:noProof/>
                <w:webHidden/>
              </w:rPr>
            </w:r>
            <w:r w:rsidR="00A17ED2">
              <w:rPr>
                <w:noProof/>
                <w:webHidden/>
              </w:rPr>
              <w:fldChar w:fldCharType="separate"/>
            </w:r>
            <w:r w:rsidR="001E0D8B">
              <w:rPr>
                <w:noProof/>
                <w:webHidden/>
              </w:rPr>
              <w:t>28</w:t>
            </w:r>
            <w:r w:rsidR="00A17ED2">
              <w:rPr>
                <w:noProof/>
                <w:webHidden/>
              </w:rPr>
              <w:fldChar w:fldCharType="end"/>
            </w:r>
          </w:hyperlink>
        </w:p>
        <w:p w14:paraId="1945E628" w14:textId="5959F326" w:rsidR="00A17ED2" w:rsidRDefault="00000000">
          <w:pPr>
            <w:pStyle w:val="TOC1"/>
            <w:rPr>
              <w:rFonts w:eastAsiaTheme="minorEastAsia"/>
              <w:noProof/>
              <w:lang w:eastAsia="es-ES"/>
            </w:rPr>
          </w:pPr>
          <w:hyperlink w:anchor="_Toc127174499" w:history="1">
            <w:r w:rsidR="00A17ED2" w:rsidRPr="00592FE6">
              <w:rPr>
                <w:rStyle w:val="Hyperlink"/>
                <w:rFonts w:cstheme="majorHAnsi"/>
                <w:noProof/>
              </w:rPr>
              <w:t>5.</w:t>
            </w:r>
            <w:r w:rsidR="00A17ED2">
              <w:rPr>
                <w:rFonts w:eastAsiaTheme="minorEastAsia"/>
                <w:noProof/>
                <w:lang w:eastAsia="es-ES"/>
              </w:rPr>
              <w:tab/>
            </w:r>
            <w:r w:rsidR="00A17ED2" w:rsidRPr="00592FE6">
              <w:rPr>
                <w:rStyle w:val="Hyperlink"/>
                <w:noProof/>
              </w:rPr>
              <w:t>CLASIFICACIÓN SEGÚN RD 413/2014</w:t>
            </w:r>
            <w:r w:rsidR="00A17ED2">
              <w:rPr>
                <w:noProof/>
                <w:webHidden/>
              </w:rPr>
              <w:tab/>
            </w:r>
            <w:r w:rsidR="00A17ED2">
              <w:rPr>
                <w:noProof/>
                <w:webHidden/>
              </w:rPr>
              <w:fldChar w:fldCharType="begin"/>
            </w:r>
            <w:r w:rsidR="00A17ED2">
              <w:rPr>
                <w:noProof/>
                <w:webHidden/>
              </w:rPr>
              <w:instrText xml:space="preserve"> PAGEREF _Toc127174499 \h </w:instrText>
            </w:r>
            <w:r w:rsidR="00A17ED2">
              <w:rPr>
                <w:noProof/>
                <w:webHidden/>
              </w:rPr>
            </w:r>
            <w:r w:rsidR="00A17ED2">
              <w:rPr>
                <w:noProof/>
                <w:webHidden/>
              </w:rPr>
              <w:fldChar w:fldCharType="separate"/>
            </w:r>
            <w:r w:rsidR="001E0D8B">
              <w:rPr>
                <w:noProof/>
                <w:webHidden/>
              </w:rPr>
              <w:t>30</w:t>
            </w:r>
            <w:r w:rsidR="00A17ED2">
              <w:rPr>
                <w:noProof/>
                <w:webHidden/>
              </w:rPr>
              <w:fldChar w:fldCharType="end"/>
            </w:r>
          </w:hyperlink>
        </w:p>
        <w:p w14:paraId="299B48ED" w14:textId="0DBBDEEE" w:rsidR="00A17ED2" w:rsidRDefault="00000000">
          <w:pPr>
            <w:pStyle w:val="TOC1"/>
            <w:rPr>
              <w:rFonts w:eastAsiaTheme="minorEastAsia"/>
              <w:noProof/>
              <w:lang w:eastAsia="es-ES"/>
            </w:rPr>
          </w:pPr>
          <w:hyperlink w:anchor="_Toc127174500" w:history="1">
            <w:r w:rsidR="00A17ED2" w:rsidRPr="00592FE6">
              <w:rPr>
                <w:rStyle w:val="Hyperlink"/>
                <w:rFonts w:cstheme="majorHAnsi"/>
                <w:noProof/>
              </w:rPr>
              <w:t>6.</w:t>
            </w:r>
            <w:r w:rsidR="00A17ED2">
              <w:rPr>
                <w:rFonts w:eastAsiaTheme="minorEastAsia"/>
                <w:noProof/>
                <w:lang w:eastAsia="es-ES"/>
              </w:rPr>
              <w:tab/>
            </w:r>
            <w:r w:rsidR="00A17ED2" w:rsidRPr="00592FE6">
              <w:rPr>
                <w:rStyle w:val="Hyperlink"/>
                <w:noProof/>
              </w:rPr>
              <w:t>CARACTERÍSTICAS GENERALES</w:t>
            </w:r>
            <w:r w:rsidR="00A17ED2">
              <w:rPr>
                <w:noProof/>
                <w:webHidden/>
              </w:rPr>
              <w:tab/>
            </w:r>
            <w:r w:rsidR="00A17ED2">
              <w:rPr>
                <w:noProof/>
                <w:webHidden/>
              </w:rPr>
              <w:fldChar w:fldCharType="begin"/>
            </w:r>
            <w:r w:rsidR="00A17ED2">
              <w:rPr>
                <w:noProof/>
                <w:webHidden/>
              </w:rPr>
              <w:instrText xml:space="preserve"> PAGEREF _Toc127174500 \h </w:instrText>
            </w:r>
            <w:r w:rsidR="00A17ED2">
              <w:rPr>
                <w:noProof/>
                <w:webHidden/>
              </w:rPr>
            </w:r>
            <w:r w:rsidR="00A17ED2">
              <w:rPr>
                <w:noProof/>
                <w:webHidden/>
              </w:rPr>
              <w:fldChar w:fldCharType="separate"/>
            </w:r>
            <w:r w:rsidR="001E0D8B">
              <w:rPr>
                <w:noProof/>
                <w:webHidden/>
              </w:rPr>
              <w:t>31</w:t>
            </w:r>
            <w:r w:rsidR="00A17ED2">
              <w:rPr>
                <w:noProof/>
                <w:webHidden/>
              </w:rPr>
              <w:fldChar w:fldCharType="end"/>
            </w:r>
          </w:hyperlink>
        </w:p>
        <w:p w14:paraId="45496F02" w14:textId="456571F7" w:rsidR="00A17ED2" w:rsidRDefault="00000000">
          <w:pPr>
            <w:pStyle w:val="TOC2"/>
            <w:tabs>
              <w:tab w:val="left" w:pos="880"/>
              <w:tab w:val="right" w:leader="dot" w:pos="8494"/>
            </w:tabs>
            <w:rPr>
              <w:rFonts w:eastAsiaTheme="minorEastAsia"/>
              <w:noProof/>
              <w:lang w:eastAsia="es-ES"/>
            </w:rPr>
          </w:pPr>
          <w:hyperlink w:anchor="_Toc127174501" w:history="1">
            <w:r w:rsidR="00A17ED2" w:rsidRPr="00592FE6">
              <w:rPr>
                <w:rStyle w:val="Hyperlink"/>
                <w:noProof/>
              </w:rPr>
              <w:t>6.1.</w:t>
            </w:r>
            <w:r w:rsidR="00A17ED2">
              <w:rPr>
                <w:rFonts w:eastAsiaTheme="minorEastAsia"/>
                <w:noProof/>
                <w:lang w:eastAsia="es-ES"/>
              </w:rPr>
              <w:tab/>
            </w:r>
            <w:r w:rsidR="00A17ED2" w:rsidRPr="00592FE6">
              <w:rPr>
                <w:rStyle w:val="Hyperlink"/>
                <w:noProof/>
              </w:rPr>
              <w:t>Módulos fotovoltaicos</w:t>
            </w:r>
            <w:r w:rsidR="00A17ED2">
              <w:rPr>
                <w:noProof/>
                <w:webHidden/>
              </w:rPr>
              <w:tab/>
            </w:r>
            <w:r w:rsidR="00A17ED2">
              <w:rPr>
                <w:noProof/>
                <w:webHidden/>
              </w:rPr>
              <w:fldChar w:fldCharType="begin"/>
            </w:r>
            <w:r w:rsidR="00A17ED2">
              <w:rPr>
                <w:noProof/>
                <w:webHidden/>
              </w:rPr>
              <w:instrText xml:space="preserve"> PAGEREF _Toc127174501 \h </w:instrText>
            </w:r>
            <w:r w:rsidR="00A17ED2">
              <w:rPr>
                <w:noProof/>
                <w:webHidden/>
              </w:rPr>
            </w:r>
            <w:r w:rsidR="00A17ED2">
              <w:rPr>
                <w:noProof/>
                <w:webHidden/>
              </w:rPr>
              <w:fldChar w:fldCharType="separate"/>
            </w:r>
            <w:r w:rsidR="001E0D8B">
              <w:rPr>
                <w:noProof/>
                <w:webHidden/>
              </w:rPr>
              <w:t>32</w:t>
            </w:r>
            <w:r w:rsidR="00A17ED2">
              <w:rPr>
                <w:noProof/>
                <w:webHidden/>
              </w:rPr>
              <w:fldChar w:fldCharType="end"/>
            </w:r>
          </w:hyperlink>
        </w:p>
        <w:p w14:paraId="2D34816F" w14:textId="134EB2A5" w:rsidR="00A17ED2" w:rsidRDefault="00000000">
          <w:pPr>
            <w:pStyle w:val="TOC2"/>
            <w:tabs>
              <w:tab w:val="left" w:pos="880"/>
              <w:tab w:val="right" w:leader="dot" w:pos="8494"/>
            </w:tabs>
            <w:rPr>
              <w:rFonts w:eastAsiaTheme="minorEastAsia"/>
              <w:noProof/>
              <w:lang w:eastAsia="es-ES"/>
            </w:rPr>
          </w:pPr>
          <w:hyperlink w:anchor="_Toc127174502" w:history="1">
            <w:r w:rsidR="00A17ED2" w:rsidRPr="00592FE6">
              <w:rPr>
                <w:rStyle w:val="Hyperlink"/>
                <w:noProof/>
              </w:rPr>
              <w:t>6.2.</w:t>
            </w:r>
            <w:r w:rsidR="00A17ED2">
              <w:rPr>
                <w:rFonts w:eastAsiaTheme="minorEastAsia"/>
                <w:noProof/>
                <w:lang w:eastAsia="es-ES"/>
              </w:rPr>
              <w:tab/>
            </w:r>
            <w:r w:rsidR="00A17ED2" w:rsidRPr="00592FE6">
              <w:rPr>
                <w:rStyle w:val="Hyperlink"/>
                <w:noProof/>
              </w:rPr>
              <w:t>Estructura soporte de módulos (Fija)</w:t>
            </w:r>
            <w:r w:rsidR="00A17ED2">
              <w:rPr>
                <w:noProof/>
                <w:webHidden/>
              </w:rPr>
              <w:tab/>
            </w:r>
            <w:r w:rsidR="00A17ED2">
              <w:rPr>
                <w:noProof/>
                <w:webHidden/>
              </w:rPr>
              <w:fldChar w:fldCharType="begin"/>
            </w:r>
            <w:r w:rsidR="00A17ED2">
              <w:rPr>
                <w:noProof/>
                <w:webHidden/>
              </w:rPr>
              <w:instrText xml:space="preserve"> PAGEREF _Toc127174502 \h </w:instrText>
            </w:r>
            <w:r w:rsidR="00A17ED2">
              <w:rPr>
                <w:noProof/>
                <w:webHidden/>
              </w:rPr>
            </w:r>
            <w:r w:rsidR="00A17ED2">
              <w:rPr>
                <w:noProof/>
                <w:webHidden/>
              </w:rPr>
              <w:fldChar w:fldCharType="separate"/>
            </w:r>
            <w:r w:rsidR="001E0D8B">
              <w:rPr>
                <w:noProof/>
                <w:webHidden/>
              </w:rPr>
              <w:t>33</w:t>
            </w:r>
            <w:r w:rsidR="00A17ED2">
              <w:rPr>
                <w:noProof/>
                <w:webHidden/>
              </w:rPr>
              <w:fldChar w:fldCharType="end"/>
            </w:r>
          </w:hyperlink>
        </w:p>
        <w:p w14:paraId="525653C5" w14:textId="17A3E3B3" w:rsidR="00A17ED2" w:rsidRDefault="00000000">
          <w:pPr>
            <w:pStyle w:val="TOC2"/>
            <w:tabs>
              <w:tab w:val="left" w:pos="880"/>
              <w:tab w:val="right" w:leader="dot" w:pos="8494"/>
            </w:tabs>
            <w:rPr>
              <w:rFonts w:eastAsiaTheme="minorEastAsia"/>
              <w:noProof/>
              <w:lang w:eastAsia="es-ES"/>
            </w:rPr>
          </w:pPr>
          <w:hyperlink w:anchor="_Toc127174503" w:history="1">
            <w:r w:rsidR="00A17ED2" w:rsidRPr="00592FE6">
              <w:rPr>
                <w:rStyle w:val="Hyperlink"/>
                <w:noProof/>
              </w:rPr>
              <w:t>6.3.</w:t>
            </w:r>
            <w:r w:rsidR="00A17ED2">
              <w:rPr>
                <w:rFonts w:eastAsiaTheme="minorEastAsia"/>
                <w:noProof/>
                <w:lang w:eastAsia="es-ES"/>
              </w:rPr>
              <w:tab/>
            </w:r>
            <w:r w:rsidR="00A17ED2" w:rsidRPr="00592FE6">
              <w:rPr>
                <w:rStyle w:val="Hyperlink"/>
                <w:noProof/>
              </w:rPr>
              <w:t>Inversor fotovoltaico</w:t>
            </w:r>
            <w:r w:rsidR="00A17ED2">
              <w:rPr>
                <w:noProof/>
                <w:webHidden/>
              </w:rPr>
              <w:tab/>
            </w:r>
            <w:r w:rsidR="00A17ED2">
              <w:rPr>
                <w:noProof/>
                <w:webHidden/>
              </w:rPr>
              <w:fldChar w:fldCharType="begin"/>
            </w:r>
            <w:r w:rsidR="00A17ED2">
              <w:rPr>
                <w:noProof/>
                <w:webHidden/>
              </w:rPr>
              <w:instrText xml:space="preserve"> PAGEREF _Toc127174503 \h </w:instrText>
            </w:r>
            <w:r w:rsidR="00A17ED2">
              <w:rPr>
                <w:noProof/>
                <w:webHidden/>
              </w:rPr>
            </w:r>
            <w:r w:rsidR="00A17ED2">
              <w:rPr>
                <w:noProof/>
                <w:webHidden/>
              </w:rPr>
              <w:fldChar w:fldCharType="separate"/>
            </w:r>
            <w:r w:rsidR="001E0D8B">
              <w:rPr>
                <w:noProof/>
                <w:webHidden/>
              </w:rPr>
              <w:t>34</w:t>
            </w:r>
            <w:r w:rsidR="00A17ED2">
              <w:rPr>
                <w:noProof/>
                <w:webHidden/>
              </w:rPr>
              <w:fldChar w:fldCharType="end"/>
            </w:r>
          </w:hyperlink>
        </w:p>
        <w:p w14:paraId="54D87B3D" w14:textId="429584AC" w:rsidR="00A17ED2" w:rsidRDefault="00000000">
          <w:pPr>
            <w:pStyle w:val="TOC2"/>
            <w:tabs>
              <w:tab w:val="left" w:pos="880"/>
              <w:tab w:val="right" w:leader="dot" w:pos="8494"/>
            </w:tabs>
            <w:rPr>
              <w:rFonts w:eastAsiaTheme="minorEastAsia"/>
              <w:noProof/>
              <w:lang w:eastAsia="es-ES"/>
            </w:rPr>
          </w:pPr>
          <w:hyperlink w:anchor="_Toc127174504" w:history="1">
            <w:r w:rsidR="00A17ED2" w:rsidRPr="00592FE6">
              <w:rPr>
                <w:rStyle w:val="Hyperlink"/>
                <w:noProof/>
              </w:rPr>
              <w:t>6.4.</w:t>
            </w:r>
            <w:r w:rsidR="00A17ED2">
              <w:rPr>
                <w:rFonts w:eastAsiaTheme="minorEastAsia"/>
                <w:noProof/>
                <w:lang w:eastAsia="es-ES"/>
              </w:rPr>
              <w:tab/>
            </w:r>
            <w:r w:rsidR="00A17ED2" w:rsidRPr="00592FE6">
              <w:rPr>
                <w:rStyle w:val="Hyperlink"/>
                <w:noProof/>
              </w:rPr>
              <w:t>Transformador y centro de transformación de potencia</w:t>
            </w:r>
            <w:r w:rsidR="00A17ED2">
              <w:rPr>
                <w:noProof/>
                <w:webHidden/>
              </w:rPr>
              <w:tab/>
            </w:r>
            <w:r w:rsidR="00A17ED2">
              <w:rPr>
                <w:noProof/>
                <w:webHidden/>
              </w:rPr>
              <w:fldChar w:fldCharType="begin"/>
            </w:r>
            <w:r w:rsidR="00A17ED2">
              <w:rPr>
                <w:noProof/>
                <w:webHidden/>
              </w:rPr>
              <w:instrText xml:space="preserve"> PAGEREF _Toc127174504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0FFCC8BA" w14:textId="59864827" w:rsidR="00A17ED2" w:rsidRDefault="00000000">
          <w:pPr>
            <w:pStyle w:val="TOC2"/>
            <w:tabs>
              <w:tab w:val="left" w:pos="880"/>
              <w:tab w:val="right" w:leader="dot" w:pos="8494"/>
            </w:tabs>
            <w:rPr>
              <w:rFonts w:eastAsiaTheme="minorEastAsia"/>
              <w:noProof/>
              <w:lang w:eastAsia="es-ES"/>
            </w:rPr>
          </w:pPr>
          <w:hyperlink w:anchor="_Toc127174505" w:history="1">
            <w:r w:rsidR="00A17ED2" w:rsidRPr="00592FE6">
              <w:rPr>
                <w:rStyle w:val="Hyperlink"/>
                <w:noProof/>
              </w:rPr>
              <w:t>6.5.</w:t>
            </w:r>
            <w:r w:rsidR="00A17ED2">
              <w:rPr>
                <w:rFonts w:eastAsiaTheme="minorEastAsia"/>
                <w:noProof/>
                <w:lang w:eastAsia="es-ES"/>
              </w:rPr>
              <w:tab/>
            </w:r>
            <w:r w:rsidR="00A17ED2" w:rsidRPr="00592FE6">
              <w:rPr>
                <w:rStyle w:val="Hyperlink"/>
                <w:noProof/>
              </w:rPr>
              <w:t>Centro de transformación de estaciones de potencia</w:t>
            </w:r>
            <w:r w:rsidR="00A17ED2">
              <w:rPr>
                <w:noProof/>
                <w:webHidden/>
              </w:rPr>
              <w:tab/>
            </w:r>
            <w:r w:rsidR="00A17ED2">
              <w:rPr>
                <w:noProof/>
                <w:webHidden/>
              </w:rPr>
              <w:fldChar w:fldCharType="begin"/>
            </w:r>
            <w:r w:rsidR="00A17ED2">
              <w:rPr>
                <w:noProof/>
                <w:webHidden/>
              </w:rPr>
              <w:instrText xml:space="preserve"> PAGEREF _Toc127174505 \h </w:instrText>
            </w:r>
            <w:r w:rsidR="00A17ED2">
              <w:rPr>
                <w:noProof/>
                <w:webHidden/>
              </w:rPr>
            </w:r>
            <w:r w:rsidR="00A17ED2">
              <w:rPr>
                <w:noProof/>
                <w:webHidden/>
              </w:rPr>
              <w:fldChar w:fldCharType="separate"/>
            </w:r>
            <w:r w:rsidR="001E0D8B">
              <w:rPr>
                <w:noProof/>
                <w:webHidden/>
              </w:rPr>
              <w:t>36</w:t>
            </w:r>
            <w:r w:rsidR="00A17ED2">
              <w:rPr>
                <w:noProof/>
                <w:webHidden/>
              </w:rPr>
              <w:fldChar w:fldCharType="end"/>
            </w:r>
          </w:hyperlink>
        </w:p>
        <w:p w14:paraId="6FAD3AD2" w14:textId="5C675592" w:rsidR="00A17ED2" w:rsidRDefault="00000000">
          <w:pPr>
            <w:pStyle w:val="TOC3"/>
            <w:tabs>
              <w:tab w:val="left" w:pos="1320"/>
              <w:tab w:val="right" w:leader="dot" w:pos="8494"/>
            </w:tabs>
            <w:rPr>
              <w:rFonts w:eastAsiaTheme="minorEastAsia"/>
              <w:noProof/>
              <w:lang w:eastAsia="es-ES"/>
            </w:rPr>
          </w:pPr>
          <w:hyperlink w:anchor="_Toc127174506" w:history="1">
            <w:r w:rsidR="00A17ED2" w:rsidRPr="00592FE6">
              <w:rPr>
                <w:rStyle w:val="Hyperlink"/>
                <w:noProof/>
              </w:rPr>
              <w:t>6.5.1.</w:t>
            </w:r>
            <w:r w:rsidR="00A17ED2">
              <w:rPr>
                <w:rFonts w:eastAsiaTheme="minorEastAsia"/>
                <w:noProof/>
                <w:lang w:eastAsia="es-ES"/>
              </w:rPr>
              <w:tab/>
            </w:r>
            <w:r w:rsidR="00A17ED2" w:rsidRPr="00592FE6">
              <w:rPr>
                <w:rStyle w:val="Hyperlink"/>
                <w:noProof/>
              </w:rPr>
              <w:t>Transformador de potencia</w:t>
            </w:r>
            <w:r w:rsidR="00A17ED2">
              <w:rPr>
                <w:noProof/>
                <w:webHidden/>
              </w:rPr>
              <w:tab/>
            </w:r>
            <w:r w:rsidR="00A17ED2">
              <w:rPr>
                <w:noProof/>
                <w:webHidden/>
              </w:rPr>
              <w:fldChar w:fldCharType="begin"/>
            </w:r>
            <w:r w:rsidR="00A17ED2">
              <w:rPr>
                <w:noProof/>
                <w:webHidden/>
              </w:rPr>
              <w:instrText xml:space="preserve"> PAGEREF _Toc127174506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3B66D6B" w14:textId="61EE8587" w:rsidR="00A17ED2" w:rsidRDefault="00000000">
          <w:pPr>
            <w:pStyle w:val="TOC3"/>
            <w:tabs>
              <w:tab w:val="left" w:pos="1320"/>
              <w:tab w:val="right" w:leader="dot" w:pos="8494"/>
            </w:tabs>
            <w:rPr>
              <w:rFonts w:eastAsiaTheme="minorEastAsia"/>
              <w:noProof/>
              <w:lang w:eastAsia="es-ES"/>
            </w:rPr>
          </w:pPr>
          <w:hyperlink w:anchor="_Toc127174507" w:history="1">
            <w:r w:rsidR="00A17ED2" w:rsidRPr="00592FE6">
              <w:rPr>
                <w:rStyle w:val="Hyperlink"/>
                <w:noProof/>
              </w:rPr>
              <w:t>6.5.2.</w:t>
            </w:r>
            <w:r w:rsidR="00A17ED2">
              <w:rPr>
                <w:rFonts w:eastAsiaTheme="minorEastAsia"/>
                <w:noProof/>
                <w:lang w:eastAsia="es-ES"/>
              </w:rPr>
              <w:tab/>
            </w:r>
            <w:r w:rsidR="00A17ED2" w:rsidRPr="00592FE6">
              <w:rPr>
                <w:rStyle w:val="Hyperlink"/>
                <w:noProof/>
              </w:rPr>
              <w:t>Celdas de Media Tensión (MT)</w:t>
            </w:r>
            <w:r w:rsidR="00A17ED2">
              <w:rPr>
                <w:noProof/>
                <w:webHidden/>
              </w:rPr>
              <w:tab/>
            </w:r>
            <w:r w:rsidR="00A17ED2">
              <w:rPr>
                <w:noProof/>
                <w:webHidden/>
              </w:rPr>
              <w:fldChar w:fldCharType="begin"/>
            </w:r>
            <w:r w:rsidR="00A17ED2">
              <w:rPr>
                <w:noProof/>
                <w:webHidden/>
              </w:rPr>
              <w:instrText xml:space="preserve"> PAGEREF _Toc127174507 \h </w:instrText>
            </w:r>
            <w:r w:rsidR="00A17ED2">
              <w:rPr>
                <w:noProof/>
                <w:webHidden/>
              </w:rPr>
            </w:r>
            <w:r w:rsidR="00A17ED2">
              <w:rPr>
                <w:noProof/>
                <w:webHidden/>
              </w:rPr>
              <w:fldChar w:fldCharType="separate"/>
            </w:r>
            <w:r w:rsidR="001E0D8B">
              <w:rPr>
                <w:noProof/>
                <w:webHidden/>
              </w:rPr>
              <w:t>37</w:t>
            </w:r>
            <w:r w:rsidR="00A17ED2">
              <w:rPr>
                <w:noProof/>
                <w:webHidden/>
              </w:rPr>
              <w:fldChar w:fldCharType="end"/>
            </w:r>
          </w:hyperlink>
        </w:p>
        <w:p w14:paraId="689087B2" w14:textId="1862E39B" w:rsidR="00A17ED2" w:rsidRDefault="00000000">
          <w:pPr>
            <w:pStyle w:val="TOC2"/>
            <w:tabs>
              <w:tab w:val="left" w:pos="880"/>
              <w:tab w:val="right" w:leader="dot" w:pos="8494"/>
            </w:tabs>
            <w:rPr>
              <w:rFonts w:eastAsiaTheme="minorEastAsia"/>
              <w:noProof/>
              <w:lang w:eastAsia="es-ES"/>
            </w:rPr>
          </w:pPr>
          <w:hyperlink w:anchor="_Toc127174508" w:history="1">
            <w:r w:rsidR="00A17ED2" w:rsidRPr="00592FE6">
              <w:rPr>
                <w:rStyle w:val="Hyperlink"/>
                <w:noProof/>
              </w:rPr>
              <w:t>6.6.</w:t>
            </w:r>
            <w:r w:rsidR="00A17ED2">
              <w:rPr>
                <w:rFonts w:eastAsiaTheme="minorEastAsia"/>
                <w:noProof/>
                <w:lang w:eastAsia="es-ES"/>
              </w:rPr>
              <w:tab/>
            </w:r>
            <w:r w:rsidR="00A17ED2" w:rsidRPr="00592FE6">
              <w:rPr>
                <w:rStyle w:val="Hyperlink"/>
                <w:noProof/>
              </w:rPr>
              <w:t>Sistema de conexiones eléctricas</w:t>
            </w:r>
            <w:r w:rsidR="00A17ED2">
              <w:rPr>
                <w:noProof/>
                <w:webHidden/>
              </w:rPr>
              <w:tab/>
            </w:r>
            <w:r w:rsidR="00A17ED2">
              <w:rPr>
                <w:noProof/>
                <w:webHidden/>
              </w:rPr>
              <w:fldChar w:fldCharType="begin"/>
            </w:r>
            <w:r w:rsidR="00A17ED2">
              <w:rPr>
                <w:noProof/>
                <w:webHidden/>
              </w:rPr>
              <w:instrText xml:space="preserve"> PAGEREF _Toc127174508 \h </w:instrText>
            </w:r>
            <w:r w:rsidR="00A17ED2">
              <w:rPr>
                <w:noProof/>
                <w:webHidden/>
              </w:rPr>
            </w:r>
            <w:r w:rsidR="00A17ED2">
              <w:rPr>
                <w:noProof/>
                <w:webHidden/>
              </w:rPr>
              <w:fldChar w:fldCharType="separate"/>
            </w:r>
            <w:r w:rsidR="001E0D8B">
              <w:rPr>
                <w:noProof/>
                <w:webHidden/>
              </w:rPr>
              <w:t>38</w:t>
            </w:r>
            <w:r w:rsidR="00A17ED2">
              <w:rPr>
                <w:noProof/>
                <w:webHidden/>
              </w:rPr>
              <w:fldChar w:fldCharType="end"/>
            </w:r>
          </w:hyperlink>
        </w:p>
        <w:p w14:paraId="0BB2B21A" w14:textId="5098A514" w:rsidR="00A17ED2" w:rsidRDefault="00000000">
          <w:pPr>
            <w:pStyle w:val="TOC3"/>
            <w:tabs>
              <w:tab w:val="left" w:pos="1320"/>
              <w:tab w:val="right" w:leader="dot" w:pos="8494"/>
            </w:tabs>
            <w:rPr>
              <w:rFonts w:eastAsiaTheme="minorEastAsia"/>
              <w:noProof/>
              <w:lang w:eastAsia="es-ES"/>
            </w:rPr>
          </w:pPr>
          <w:hyperlink w:anchor="_Toc127174509" w:history="1">
            <w:r w:rsidR="00A17ED2" w:rsidRPr="00592FE6">
              <w:rPr>
                <w:rStyle w:val="Hyperlink"/>
                <w:noProof/>
              </w:rPr>
              <w:t>6.6.1.</w:t>
            </w:r>
            <w:r w:rsidR="00A17ED2">
              <w:rPr>
                <w:rFonts w:eastAsiaTheme="minorEastAsia"/>
                <w:noProof/>
                <w:lang w:eastAsia="es-ES"/>
              </w:rPr>
              <w:tab/>
            </w:r>
            <w:r w:rsidR="00A17ED2" w:rsidRPr="00592FE6">
              <w:rPr>
                <w:rStyle w:val="Hyperlink"/>
                <w:noProof/>
              </w:rPr>
              <w:t>Sistema de corriente continua (CC)</w:t>
            </w:r>
            <w:r w:rsidR="00A17ED2">
              <w:rPr>
                <w:noProof/>
                <w:webHidden/>
              </w:rPr>
              <w:tab/>
            </w:r>
            <w:r w:rsidR="00A17ED2">
              <w:rPr>
                <w:noProof/>
                <w:webHidden/>
              </w:rPr>
              <w:fldChar w:fldCharType="begin"/>
            </w:r>
            <w:r w:rsidR="00A17ED2">
              <w:rPr>
                <w:noProof/>
                <w:webHidden/>
              </w:rPr>
              <w:instrText xml:space="preserve"> PAGEREF _Toc127174509 \h </w:instrText>
            </w:r>
            <w:r w:rsidR="00A17ED2">
              <w:rPr>
                <w:noProof/>
                <w:webHidden/>
              </w:rPr>
            </w:r>
            <w:r w:rsidR="00A17ED2">
              <w:rPr>
                <w:noProof/>
                <w:webHidden/>
              </w:rPr>
              <w:fldChar w:fldCharType="separate"/>
            </w:r>
            <w:r w:rsidR="001E0D8B">
              <w:rPr>
                <w:noProof/>
                <w:webHidden/>
              </w:rPr>
              <w:t>39</w:t>
            </w:r>
            <w:r w:rsidR="00A17ED2">
              <w:rPr>
                <w:noProof/>
                <w:webHidden/>
              </w:rPr>
              <w:fldChar w:fldCharType="end"/>
            </w:r>
          </w:hyperlink>
        </w:p>
        <w:p w14:paraId="61673B47" w14:textId="607C4AEA" w:rsidR="00A17ED2" w:rsidRDefault="00000000">
          <w:pPr>
            <w:pStyle w:val="TOC3"/>
            <w:tabs>
              <w:tab w:val="left" w:pos="1320"/>
              <w:tab w:val="right" w:leader="dot" w:pos="8494"/>
            </w:tabs>
            <w:rPr>
              <w:rFonts w:eastAsiaTheme="minorEastAsia"/>
              <w:noProof/>
              <w:lang w:eastAsia="es-ES"/>
            </w:rPr>
          </w:pPr>
          <w:hyperlink w:anchor="_Toc127174510" w:history="1">
            <w:r w:rsidR="00A17ED2" w:rsidRPr="00592FE6">
              <w:rPr>
                <w:rStyle w:val="Hyperlink"/>
                <w:noProof/>
              </w:rPr>
              <w:t>6.6.2.</w:t>
            </w:r>
            <w:r w:rsidR="00A17ED2">
              <w:rPr>
                <w:rFonts w:eastAsiaTheme="minorEastAsia"/>
                <w:noProof/>
                <w:lang w:eastAsia="es-ES"/>
              </w:rPr>
              <w:tab/>
            </w:r>
            <w:r w:rsidR="00A17ED2" w:rsidRPr="00592FE6">
              <w:rPr>
                <w:rStyle w:val="Hyperlink"/>
                <w:noProof/>
              </w:rPr>
              <w:t>Sistema de corriente alterna (CA)</w:t>
            </w:r>
            <w:r w:rsidR="00A17ED2">
              <w:rPr>
                <w:noProof/>
                <w:webHidden/>
              </w:rPr>
              <w:tab/>
            </w:r>
            <w:r w:rsidR="00A17ED2">
              <w:rPr>
                <w:noProof/>
                <w:webHidden/>
              </w:rPr>
              <w:fldChar w:fldCharType="begin"/>
            </w:r>
            <w:r w:rsidR="00A17ED2">
              <w:rPr>
                <w:noProof/>
                <w:webHidden/>
              </w:rPr>
              <w:instrText xml:space="preserve"> PAGEREF _Toc127174510 \h </w:instrText>
            </w:r>
            <w:r w:rsidR="00A17ED2">
              <w:rPr>
                <w:noProof/>
                <w:webHidden/>
              </w:rPr>
            </w:r>
            <w:r w:rsidR="00A17ED2">
              <w:rPr>
                <w:noProof/>
                <w:webHidden/>
              </w:rPr>
              <w:fldChar w:fldCharType="separate"/>
            </w:r>
            <w:r w:rsidR="001E0D8B">
              <w:rPr>
                <w:noProof/>
                <w:webHidden/>
              </w:rPr>
              <w:t>40</w:t>
            </w:r>
            <w:r w:rsidR="00A17ED2">
              <w:rPr>
                <w:noProof/>
                <w:webHidden/>
              </w:rPr>
              <w:fldChar w:fldCharType="end"/>
            </w:r>
          </w:hyperlink>
        </w:p>
        <w:p w14:paraId="5059F699" w14:textId="57C2165E" w:rsidR="00A17ED2" w:rsidRDefault="00000000">
          <w:pPr>
            <w:pStyle w:val="TOC2"/>
            <w:tabs>
              <w:tab w:val="left" w:pos="880"/>
              <w:tab w:val="right" w:leader="dot" w:pos="8494"/>
            </w:tabs>
            <w:rPr>
              <w:rFonts w:eastAsiaTheme="minorEastAsia"/>
              <w:noProof/>
              <w:lang w:eastAsia="es-ES"/>
            </w:rPr>
          </w:pPr>
          <w:hyperlink w:anchor="_Toc127174511" w:history="1">
            <w:r w:rsidR="00A17ED2" w:rsidRPr="00592FE6">
              <w:rPr>
                <w:rStyle w:val="Hyperlink"/>
                <w:noProof/>
              </w:rPr>
              <w:t>6.7.</w:t>
            </w:r>
            <w:r w:rsidR="00A17ED2">
              <w:rPr>
                <w:rFonts w:eastAsiaTheme="minorEastAsia"/>
                <w:noProof/>
                <w:lang w:eastAsia="es-ES"/>
              </w:rPr>
              <w:tab/>
            </w:r>
            <w:r w:rsidR="00A17ED2" w:rsidRPr="00592FE6">
              <w:rPr>
                <w:rStyle w:val="Hyperlink"/>
                <w:noProof/>
              </w:rPr>
              <w:t>Protecciones</w:t>
            </w:r>
            <w:r w:rsidR="00A17ED2">
              <w:rPr>
                <w:noProof/>
                <w:webHidden/>
              </w:rPr>
              <w:tab/>
            </w:r>
            <w:r w:rsidR="00A17ED2">
              <w:rPr>
                <w:noProof/>
                <w:webHidden/>
              </w:rPr>
              <w:fldChar w:fldCharType="begin"/>
            </w:r>
            <w:r w:rsidR="00A17ED2">
              <w:rPr>
                <w:noProof/>
                <w:webHidden/>
              </w:rPr>
              <w:instrText xml:space="preserve"> PAGEREF _Toc127174511 \h </w:instrText>
            </w:r>
            <w:r w:rsidR="00A17ED2">
              <w:rPr>
                <w:noProof/>
                <w:webHidden/>
              </w:rPr>
            </w:r>
            <w:r w:rsidR="00A17ED2">
              <w:rPr>
                <w:noProof/>
                <w:webHidden/>
              </w:rPr>
              <w:fldChar w:fldCharType="separate"/>
            </w:r>
            <w:r w:rsidR="001E0D8B">
              <w:rPr>
                <w:noProof/>
                <w:webHidden/>
              </w:rPr>
              <w:t>42</w:t>
            </w:r>
            <w:r w:rsidR="00A17ED2">
              <w:rPr>
                <w:noProof/>
                <w:webHidden/>
              </w:rPr>
              <w:fldChar w:fldCharType="end"/>
            </w:r>
          </w:hyperlink>
        </w:p>
        <w:p w14:paraId="26562353" w14:textId="0F4D7221" w:rsidR="00A17ED2" w:rsidRDefault="00000000">
          <w:pPr>
            <w:pStyle w:val="TOC2"/>
            <w:tabs>
              <w:tab w:val="left" w:pos="880"/>
              <w:tab w:val="right" w:leader="dot" w:pos="8494"/>
            </w:tabs>
            <w:rPr>
              <w:rFonts w:eastAsiaTheme="minorEastAsia"/>
              <w:noProof/>
              <w:lang w:eastAsia="es-ES"/>
            </w:rPr>
          </w:pPr>
          <w:hyperlink w:anchor="_Toc127174512" w:history="1">
            <w:r w:rsidR="00A17ED2" w:rsidRPr="00592FE6">
              <w:rPr>
                <w:rStyle w:val="Hyperlink"/>
                <w:noProof/>
              </w:rPr>
              <w:t>6.8.</w:t>
            </w:r>
            <w:r w:rsidR="00A17ED2">
              <w:rPr>
                <w:rFonts w:eastAsiaTheme="minorEastAsia"/>
                <w:noProof/>
                <w:lang w:eastAsia="es-ES"/>
              </w:rPr>
              <w:tab/>
            </w:r>
            <w:r w:rsidR="00A17ED2" w:rsidRPr="00592FE6">
              <w:rPr>
                <w:rStyle w:val="Hyperlink"/>
                <w:noProof/>
              </w:rPr>
              <w:t>Puesta a tierra</w:t>
            </w:r>
            <w:r w:rsidR="00A17ED2">
              <w:rPr>
                <w:noProof/>
                <w:webHidden/>
              </w:rPr>
              <w:tab/>
            </w:r>
            <w:r w:rsidR="00A17ED2">
              <w:rPr>
                <w:noProof/>
                <w:webHidden/>
              </w:rPr>
              <w:fldChar w:fldCharType="begin"/>
            </w:r>
            <w:r w:rsidR="00A17ED2">
              <w:rPr>
                <w:noProof/>
                <w:webHidden/>
              </w:rPr>
              <w:instrText xml:space="preserve"> PAGEREF _Toc127174512 \h </w:instrText>
            </w:r>
            <w:r w:rsidR="00A17ED2">
              <w:rPr>
                <w:noProof/>
                <w:webHidden/>
              </w:rPr>
            </w:r>
            <w:r w:rsidR="00A17ED2">
              <w:rPr>
                <w:noProof/>
                <w:webHidden/>
              </w:rPr>
              <w:fldChar w:fldCharType="separate"/>
            </w:r>
            <w:r w:rsidR="001E0D8B">
              <w:rPr>
                <w:noProof/>
                <w:webHidden/>
              </w:rPr>
              <w:t>43</w:t>
            </w:r>
            <w:r w:rsidR="00A17ED2">
              <w:rPr>
                <w:noProof/>
                <w:webHidden/>
              </w:rPr>
              <w:fldChar w:fldCharType="end"/>
            </w:r>
          </w:hyperlink>
        </w:p>
        <w:p w14:paraId="5195F587" w14:textId="4DB07D65" w:rsidR="00A17ED2" w:rsidRDefault="00000000">
          <w:pPr>
            <w:pStyle w:val="TOC2"/>
            <w:tabs>
              <w:tab w:val="left" w:pos="880"/>
              <w:tab w:val="right" w:leader="dot" w:pos="8494"/>
            </w:tabs>
            <w:rPr>
              <w:rFonts w:eastAsiaTheme="minorEastAsia"/>
              <w:noProof/>
              <w:lang w:eastAsia="es-ES"/>
            </w:rPr>
          </w:pPr>
          <w:hyperlink w:anchor="_Toc127174513" w:history="1">
            <w:r w:rsidR="00A17ED2" w:rsidRPr="00592FE6">
              <w:rPr>
                <w:rStyle w:val="Hyperlink"/>
                <w:noProof/>
              </w:rPr>
              <w:t>6.9.</w:t>
            </w:r>
            <w:r w:rsidR="00A17ED2">
              <w:rPr>
                <w:rFonts w:eastAsiaTheme="minorEastAsia"/>
                <w:noProof/>
                <w:lang w:eastAsia="es-ES"/>
              </w:rPr>
              <w:tab/>
            </w:r>
            <w:r w:rsidR="00A17ED2" w:rsidRPr="00592FE6">
              <w:rPr>
                <w:rStyle w:val="Hyperlink"/>
                <w:noProof/>
              </w:rPr>
              <w:t>Armónicos y compatibilidad electromagnética</w:t>
            </w:r>
            <w:r w:rsidR="00A17ED2">
              <w:rPr>
                <w:noProof/>
                <w:webHidden/>
              </w:rPr>
              <w:tab/>
            </w:r>
            <w:r w:rsidR="00A17ED2">
              <w:rPr>
                <w:noProof/>
                <w:webHidden/>
              </w:rPr>
              <w:fldChar w:fldCharType="begin"/>
            </w:r>
            <w:r w:rsidR="00A17ED2">
              <w:rPr>
                <w:noProof/>
                <w:webHidden/>
              </w:rPr>
              <w:instrText xml:space="preserve"> PAGEREF _Toc127174513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00F915BC" w14:textId="29EB0B74" w:rsidR="00A17ED2" w:rsidRDefault="00000000">
          <w:pPr>
            <w:pStyle w:val="TOC2"/>
            <w:tabs>
              <w:tab w:val="left" w:pos="1100"/>
              <w:tab w:val="right" w:leader="dot" w:pos="8494"/>
            </w:tabs>
            <w:rPr>
              <w:rFonts w:eastAsiaTheme="minorEastAsia"/>
              <w:noProof/>
              <w:lang w:eastAsia="es-ES"/>
            </w:rPr>
          </w:pPr>
          <w:hyperlink w:anchor="_Toc127174514" w:history="1">
            <w:r w:rsidR="00A17ED2" w:rsidRPr="00592FE6">
              <w:rPr>
                <w:rStyle w:val="Hyperlink"/>
                <w:noProof/>
              </w:rPr>
              <w:t>6.10.</w:t>
            </w:r>
            <w:r w:rsidR="00A17ED2">
              <w:rPr>
                <w:rFonts w:eastAsiaTheme="minorEastAsia"/>
                <w:noProof/>
                <w:lang w:eastAsia="es-ES"/>
              </w:rPr>
              <w:tab/>
            </w:r>
            <w:r w:rsidR="00A17ED2" w:rsidRPr="00592FE6">
              <w:rPr>
                <w:rStyle w:val="Hyperlink"/>
                <w:noProof/>
              </w:rPr>
              <w:t>Sistema de monitorización</w:t>
            </w:r>
            <w:r w:rsidR="00A17ED2">
              <w:rPr>
                <w:noProof/>
                <w:webHidden/>
              </w:rPr>
              <w:tab/>
            </w:r>
            <w:r w:rsidR="00A17ED2">
              <w:rPr>
                <w:noProof/>
                <w:webHidden/>
              </w:rPr>
              <w:fldChar w:fldCharType="begin"/>
            </w:r>
            <w:r w:rsidR="00A17ED2">
              <w:rPr>
                <w:noProof/>
                <w:webHidden/>
              </w:rPr>
              <w:instrText xml:space="preserve"> PAGEREF _Toc127174514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6EC39108" w14:textId="127E9BB4" w:rsidR="00A17ED2" w:rsidRDefault="00000000">
          <w:pPr>
            <w:pStyle w:val="TOC2"/>
            <w:tabs>
              <w:tab w:val="left" w:pos="1100"/>
              <w:tab w:val="right" w:leader="dot" w:pos="8494"/>
            </w:tabs>
            <w:rPr>
              <w:rFonts w:eastAsiaTheme="minorEastAsia"/>
              <w:noProof/>
              <w:lang w:eastAsia="es-ES"/>
            </w:rPr>
          </w:pPr>
          <w:hyperlink w:anchor="_Toc127174515" w:history="1">
            <w:r w:rsidR="00A17ED2" w:rsidRPr="00592FE6">
              <w:rPr>
                <w:rStyle w:val="Hyperlink"/>
                <w:noProof/>
              </w:rPr>
              <w:t>6.11.</w:t>
            </w:r>
            <w:r w:rsidR="00A17ED2">
              <w:rPr>
                <w:rFonts w:eastAsiaTheme="minorEastAsia"/>
                <w:noProof/>
                <w:lang w:eastAsia="es-ES"/>
              </w:rPr>
              <w:tab/>
            </w:r>
            <w:r w:rsidR="00A17ED2" w:rsidRPr="00592FE6">
              <w:rPr>
                <w:rStyle w:val="Hyperlink"/>
                <w:noProof/>
              </w:rPr>
              <w:t>Seguridad y vigilancia</w:t>
            </w:r>
            <w:r w:rsidR="00A17ED2">
              <w:rPr>
                <w:noProof/>
                <w:webHidden/>
              </w:rPr>
              <w:tab/>
            </w:r>
            <w:r w:rsidR="00A17ED2">
              <w:rPr>
                <w:noProof/>
                <w:webHidden/>
              </w:rPr>
              <w:fldChar w:fldCharType="begin"/>
            </w:r>
            <w:r w:rsidR="00A17ED2">
              <w:rPr>
                <w:noProof/>
                <w:webHidden/>
              </w:rPr>
              <w:instrText xml:space="preserve"> PAGEREF _Toc127174515 \h </w:instrText>
            </w:r>
            <w:r w:rsidR="00A17ED2">
              <w:rPr>
                <w:noProof/>
                <w:webHidden/>
              </w:rPr>
            </w:r>
            <w:r w:rsidR="00A17ED2">
              <w:rPr>
                <w:noProof/>
                <w:webHidden/>
              </w:rPr>
              <w:fldChar w:fldCharType="separate"/>
            </w:r>
            <w:r w:rsidR="001E0D8B">
              <w:rPr>
                <w:noProof/>
                <w:webHidden/>
              </w:rPr>
              <w:t>44</w:t>
            </w:r>
            <w:r w:rsidR="00A17ED2">
              <w:rPr>
                <w:noProof/>
                <w:webHidden/>
              </w:rPr>
              <w:fldChar w:fldCharType="end"/>
            </w:r>
          </w:hyperlink>
        </w:p>
        <w:p w14:paraId="5F9FC18A" w14:textId="7E2FEE3E" w:rsidR="00A17ED2" w:rsidRDefault="00000000">
          <w:pPr>
            <w:pStyle w:val="TOC2"/>
            <w:tabs>
              <w:tab w:val="left" w:pos="1100"/>
              <w:tab w:val="right" w:leader="dot" w:pos="8494"/>
            </w:tabs>
            <w:rPr>
              <w:rFonts w:eastAsiaTheme="minorEastAsia"/>
              <w:noProof/>
              <w:lang w:eastAsia="es-ES"/>
            </w:rPr>
          </w:pPr>
          <w:hyperlink w:anchor="_Toc127174516" w:history="1">
            <w:r w:rsidR="00A17ED2" w:rsidRPr="00592FE6">
              <w:rPr>
                <w:rStyle w:val="Hyperlink"/>
                <w:noProof/>
              </w:rPr>
              <w:t>6.12.</w:t>
            </w:r>
            <w:r w:rsidR="00A17ED2">
              <w:rPr>
                <w:rFonts w:eastAsiaTheme="minorEastAsia"/>
                <w:noProof/>
                <w:lang w:eastAsia="es-ES"/>
              </w:rPr>
              <w:tab/>
            </w:r>
            <w:r w:rsidR="00A17ED2" w:rsidRPr="00592FE6">
              <w:rPr>
                <w:rStyle w:val="Hyperlink"/>
                <w:noProof/>
              </w:rPr>
              <w:t>Obra Civil</w:t>
            </w:r>
            <w:r w:rsidR="00A17ED2">
              <w:rPr>
                <w:noProof/>
                <w:webHidden/>
              </w:rPr>
              <w:tab/>
            </w:r>
            <w:r w:rsidR="00A17ED2">
              <w:rPr>
                <w:noProof/>
                <w:webHidden/>
              </w:rPr>
              <w:fldChar w:fldCharType="begin"/>
            </w:r>
            <w:r w:rsidR="00A17ED2">
              <w:rPr>
                <w:noProof/>
                <w:webHidden/>
              </w:rPr>
              <w:instrText xml:space="preserve"> PAGEREF _Toc127174516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0ED0A43A" w14:textId="4622F8F2" w:rsidR="00A17ED2" w:rsidRDefault="00000000">
          <w:pPr>
            <w:pStyle w:val="TOC3"/>
            <w:tabs>
              <w:tab w:val="left" w:pos="1320"/>
              <w:tab w:val="right" w:leader="dot" w:pos="8494"/>
            </w:tabs>
            <w:rPr>
              <w:rFonts w:eastAsiaTheme="minorEastAsia"/>
              <w:noProof/>
              <w:lang w:eastAsia="es-ES"/>
            </w:rPr>
          </w:pPr>
          <w:hyperlink w:anchor="_Toc127174517" w:history="1">
            <w:r w:rsidR="00A17ED2" w:rsidRPr="00592FE6">
              <w:rPr>
                <w:rStyle w:val="Hyperlink"/>
                <w:noProof/>
                <w:lang w:val="en-US"/>
              </w:rPr>
              <w:t>6.12.1.</w:t>
            </w:r>
            <w:r w:rsidR="00A17ED2">
              <w:rPr>
                <w:rFonts w:eastAsiaTheme="minorEastAsia"/>
                <w:noProof/>
                <w:lang w:eastAsia="es-ES"/>
              </w:rPr>
              <w:tab/>
            </w:r>
            <w:r w:rsidR="00A17ED2" w:rsidRPr="00592FE6">
              <w:rPr>
                <w:rStyle w:val="Hyperlink"/>
                <w:noProof/>
              </w:rPr>
              <w:t>Vallado perimetral</w:t>
            </w:r>
            <w:r w:rsidR="00A17ED2">
              <w:rPr>
                <w:noProof/>
                <w:webHidden/>
              </w:rPr>
              <w:tab/>
            </w:r>
            <w:r w:rsidR="00A17ED2">
              <w:rPr>
                <w:noProof/>
                <w:webHidden/>
              </w:rPr>
              <w:fldChar w:fldCharType="begin"/>
            </w:r>
            <w:r w:rsidR="00A17ED2">
              <w:rPr>
                <w:noProof/>
                <w:webHidden/>
              </w:rPr>
              <w:instrText xml:space="preserve"> PAGEREF _Toc127174517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7538F76B" w14:textId="30AB20FC" w:rsidR="00A17ED2" w:rsidRDefault="00000000">
          <w:pPr>
            <w:pStyle w:val="TOC3"/>
            <w:tabs>
              <w:tab w:val="left" w:pos="1320"/>
              <w:tab w:val="right" w:leader="dot" w:pos="8494"/>
            </w:tabs>
            <w:rPr>
              <w:rFonts w:eastAsiaTheme="minorEastAsia"/>
              <w:noProof/>
              <w:lang w:eastAsia="es-ES"/>
            </w:rPr>
          </w:pPr>
          <w:hyperlink w:anchor="_Toc127174518" w:history="1">
            <w:r w:rsidR="00A17ED2" w:rsidRPr="00592FE6">
              <w:rPr>
                <w:rStyle w:val="Hyperlink"/>
                <w:noProof/>
              </w:rPr>
              <w:t>6.12.2.</w:t>
            </w:r>
            <w:r w:rsidR="00A17ED2">
              <w:rPr>
                <w:rFonts w:eastAsiaTheme="minorEastAsia"/>
                <w:noProof/>
                <w:lang w:eastAsia="es-ES"/>
              </w:rPr>
              <w:tab/>
            </w:r>
            <w:r w:rsidR="00A17ED2" w:rsidRPr="00592FE6">
              <w:rPr>
                <w:rStyle w:val="Hyperlink"/>
                <w:noProof/>
              </w:rPr>
              <w:t>Viales y acceso a la planta</w:t>
            </w:r>
            <w:r w:rsidR="00A17ED2">
              <w:rPr>
                <w:noProof/>
                <w:webHidden/>
              </w:rPr>
              <w:tab/>
            </w:r>
            <w:r w:rsidR="00A17ED2">
              <w:rPr>
                <w:noProof/>
                <w:webHidden/>
              </w:rPr>
              <w:fldChar w:fldCharType="begin"/>
            </w:r>
            <w:r w:rsidR="00A17ED2">
              <w:rPr>
                <w:noProof/>
                <w:webHidden/>
              </w:rPr>
              <w:instrText xml:space="preserve"> PAGEREF _Toc127174518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78C679" w14:textId="6BB7BCEC" w:rsidR="00A17ED2" w:rsidRDefault="00000000">
          <w:pPr>
            <w:pStyle w:val="TOC3"/>
            <w:tabs>
              <w:tab w:val="left" w:pos="1320"/>
              <w:tab w:val="right" w:leader="dot" w:pos="8494"/>
            </w:tabs>
            <w:rPr>
              <w:rFonts w:eastAsiaTheme="minorEastAsia"/>
              <w:noProof/>
              <w:lang w:eastAsia="es-ES"/>
            </w:rPr>
          </w:pPr>
          <w:hyperlink w:anchor="_Toc127174519" w:history="1">
            <w:r w:rsidR="00A17ED2" w:rsidRPr="00592FE6">
              <w:rPr>
                <w:rStyle w:val="Hyperlink"/>
                <w:noProof/>
              </w:rPr>
              <w:t>6.12.3.</w:t>
            </w:r>
            <w:r w:rsidR="00A17ED2">
              <w:rPr>
                <w:rFonts w:eastAsiaTheme="minorEastAsia"/>
                <w:noProof/>
                <w:lang w:eastAsia="es-ES"/>
              </w:rPr>
              <w:tab/>
            </w:r>
            <w:r w:rsidR="00A17ED2" w:rsidRPr="00592FE6">
              <w:rPr>
                <w:rStyle w:val="Hyperlink"/>
                <w:noProof/>
              </w:rPr>
              <w:t>Cimentaciones</w:t>
            </w:r>
            <w:r w:rsidR="00A17ED2">
              <w:rPr>
                <w:noProof/>
                <w:webHidden/>
              </w:rPr>
              <w:tab/>
            </w:r>
            <w:r w:rsidR="00A17ED2">
              <w:rPr>
                <w:noProof/>
                <w:webHidden/>
              </w:rPr>
              <w:fldChar w:fldCharType="begin"/>
            </w:r>
            <w:r w:rsidR="00A17ED2">
              <w:rPr>
                <w:noProof/>
                <w:webHidden/>
              </w:rPr>
              <w:instrText xml:space="preserve"> PAGEREF _Toc127174519 \h </w:instrText>
            </w:r>
            <w:r w:rsidR="00A17ED2">
              <w:rPr>
                <w:noProof/>
                <w:webHidden/>
              </w:rPr>
            </w:r>
            <w:r w:rsidR="00A17ED2">
              <w:rPr>
                <w:noProof/>
                <w:webHidden/>
              </w:rPr>
              <w:fldChar w:fldCharType="separate"/>
            </w:r>
            <w:r w:rsidR="001E0D8B">
              <w:rPr>
                <w:noProof/>
                <w:webHidden/>
              </w:rPr>
              <w:t>45</w:t>
            </w:r>
            <w:r w:rsidR="00A17ED2">
              <w:rPr>
                <w:noProof/>
                <w:webHidden/>
              </w:rPr>
              <w:fldChar w:fldCharType="end"/>
            </w:r>
          </w:hyperlink>
        </w:p>
        <w:p w14:paraId="2562DA83" w14:textId="21FC036C" w:rsidR="00A17ED2" w:rsidRDefault="00000000">
          <w:pPr>
            <w:pStyle w:val="TOC3"/>
            <w:tabs>
              <w:tab w:val="left" w:pos="1320"/>
              <w:tab w:val="right" w:leader="dot" w:pos="8494"/>
            </w:tabs>
            <w:rPr>
              <w:rFonts w:eastAsiaTheme="minorEastAsia"/>
              <w:noProof/>
              <w:lang w:eastAsia="es-ES"/>
            </w:rPr>
          </w:pPr>
          <w:hyperlink w:anchor="_Toc127174520" w:history="1">
            <w:r w:rsidR="00A17ED2" w:rsidRPr="00592FE6">
              <w:rPr>
                <w:rStyle w:val="Hyperlink"/>
                <w:noProof/>
              </w:rPr>
              <w:t>6.12.4.</w:t>
            </w:r>
            <w:r w:rsidR="00A17ED2">
              <w:rPr>
                <w:rFonts w:eastAsiaTheme="minorEastAsia"/>
                <w:noProof/>
                <w:lang w:eastAsia="es-ES"/>
              </w:rPr>
              <w:tab/>
            </w:r>
            <w:r w:rsidR="00A17ED2" w:rsidRPr="00592FE6">
              <w:rPr>
                <w:rStyle w:val="Hyperlink"/>
                <w:noProof/>
              </w:rPr>
              <w:t>Zanjas</w:t>
            </w:r>
            <w:r w:rsidR="00A17ED2">
              <w:rPr>
                <w:noProof/>
                <w:webHidden/>
              </w:rPr>
              <w:tab/>
            </w:r>
            <w:r w:rsidR="00A17ED2">
              <w:rPr>
                <w:noProof/>
                <w:webHidden/>
              </w:rPr>
              <w:fldChar w:fldCharType="begin"/>
            </w:r>
            <w:r w:rsidR="00A17ED2">
              <w:rPr>
                <w:noProof/>
                <w:webHidden/>
              </w:rPr>
              <w:instrText xml:space="preserve"> PAGEREF _Toc127174520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5C65A32A" w14:textId="3C669454" w:rsidR="00A17ED2" w:rsidRDefault="00000000">
          <w:pPr>
            <w:pStyle w:val="TOC2"/>
            <w:tabs>
              <w:tab w:val="left" w:pos="1100"/>
              <w:tab w:val="right" w:leader="dot" w:pos="8494"/>
            </w:tabs>
            <w:rPr>
              <w:rFonts w:eastAsiaTheme="minorEastAsia"/>
              <w:noProof/>
              <w:lang w:eastAsia="es-ES"/>
            </w:rPr>
          </w:pPr>
          <w:hyperlink w:anchor="_Toc127174521" w:history="1">
            <w:r w:rsidR="00A17ED2" w:rsidRPr="00592FE6">
              <w:rPr>
                <w:rStyle w:val="Hyperlink"/>
                <w:noProof/>
              </w:rPr>
              <w:t>6.13.</w:t>
            </w:r>
            <w:r w:rsidR="00A17ED2">
              <w:rPr>
                <w:rFonts w:eastAsiaTheme="minorEastAsia"/>
                <w:noProof/>
                <w:lang w:eastAsia="es-ES"/>
              </w:rPr>
              <w:tab/>
            </w:r>
            <w:r w:rsidR="00A17ED2" w:rsidRPr="00592FE6">
              <w:rPr>
                <w:rStyle w:val="Hyperlink"/>
                <w:noProof/>
              </w:rPr>
              <w:t>Descripción de los dispositivos de protección del generador:</w:t>
            </w:r>
            <w:r w:rsidR="00A17ED2">
              <w:rPr>
                <w:noProof/>
                <w:webHidden/>
              </w:rPr>
              <w:tab/>
            </w:r>
            <w:r w:rsidR="00A17ED2">
              <w:rPr>
                <w:noProof/>
                <w:webHidden/>
              </w:rPr>
              <w:fldChar w:fldCharType="begin"/>
            </w:r>
            <w:r w:rsidR="00A17ED2">
              <w:rPr>
                <w:noProof/>
                <w:webHidden/>
              </w:rPr>
              <w:instrText xml:space="preserve"> PAGEREF _Toc127174521 \h </w:instrText>
            </w:r>
            <w:r w:rsidR="00A17ED2">
              <w:rPr>
                <w:noProof/>
                <w:webHidden/>
              </w:rPr>
            </w:r>
            <w:r w:rsidR="00A17ED2">
              <w:rPr>
                <w:noProof/>
                <w:webHidden/>
              </w:rPr>
              <w:fldChar w:fldCharType="separate"/>
            </w:r>
            <w:r w:rsidR="001E0D8B">
              <w:rPr>
                <w:noProof/>
                <w:webHidden/>
              </w:rPr>
              <w:t>46</w:t>
            </w:r>
            <w:r w:rsidR="00A17ED2">
              <w:rPr>
                <w:noProof/>
                <w:webHidden/>
              </w:rPr>
              <w:fldChar w:fldCharType="end"/>
            </w:r>
          </w:hyperlink>
        </w:p>
        <w:p w14:paraId="4231585A" w14:textId="4FA94301" w:rsidR="00A17ED2" w:rsidRDefault="00000000">
          <w:pPr>
            <w:pStyle w:val="TOC3"/>
            <w:tabs>
              <w:tab w:val="left" w:pos="1320"/>
              <w:tab w:val="right" w:leader="dot" w:pos="8494"/>
            </w:tabs>
            <w:rPr>
              <w:rFonts w:eastAsiaTheme="minorEastAsia"/>
              <w:noProof/>
              <w:lang w:eastAsia="es-ES"/>
            </w:rPr>
          </w:pPr>
          <w:hyperlink w:anchor="_Toc127174522" w:history="1">
            <w:r w:rsidR="00A17ED2" w:rsidRPr="00592FE6">
              <w:rPr>
                <w:rStyle w:val="Hyperlink"/>
                <w:noProof/>
              </w:rPr>
              <w:t>6.13.1.</w:t>
            </w:r>
            <w:r w:rsidR="00A17ED2">
              <w:rPr>
                <w:rFonts w:eastAsiaTheme="minorEastAsia"/>
                <w:noProof/>
                <w:lang w:eastAsia="es-ES"/>
              </w:rPr>
              <w:tab/>
            </w:r>
            <w:r w:rsidR="00A17ED2" w:rsidRPr="00592FE6">
              <w:rPr>
                <w:rStyle w:val="Hyperlink"/>
                <w:noProof/>
              </w:rPr>
              <w:t>Protecciones eléctricas en continua</w:t>
            </w:r>
            <w:r w:rsidR="00A17ED2">
              <w:rPr>
                <w:noProof/>
                <w:webHidden/>
              </w:rPr>
              <w:tab/>
            </w:r>
            <w:r w:rsidR="00A17ED2">
              <w:rPr>
                <w:noProof/>
                <w:webHidden/>
              </w:rPr>
              <w:fldChar w:fldCharType="begin"/>
            </w:r>
            <w:r w:rsidR="00A17ED2">
              <w:rPr>
                <w:noProof/>
                <w:webHidden/>
              </w:rPr>
              <w:instrText xml:space="preserve"> PAGEREF _Toc127174522 \h </w:instrText>
            </w:r>
            <w:r w:rsidR="00A17ED2">
              <w:rPr>
                <w:noProof/>
                <w:webHidden/>
              </w:rPr>
            </w:r>
            <w:r w:rsidR="00A17ED2">
              <w:rPr>
                <w:noProof/>
                <w:webHidden/>
              </w:rPr>
              <w:fldChar w:fldCharType="separate"/>
            </w:r>
            <w:r w:rsidR="001E0D8B">
              <w:rPr>
                <w:noProof/>
                <w:webHidden/>
              </w:rPr>
              <w:t>47</w:t>
            </w:r>
            <w:r w:rsidR="00A17ED2">
              <w:rPr>
                <w:noProof/>
                <w:webHidden/>
              </w:rPr>
              <w:fldChar w:fldCharType="end"/>
            </w:r>
          </w:hyperlink>
        </w:p>
        <w:p w14:paraId="7A174338" w14:textId="5BD3FB71" w:rsidR="00A17ED2" w:rsidRDefault="00000000">
          <w:pPr>
            <w:pStyle w:val="TOC3"/>
            <w:tabs>
              <w:tab w:val="left" w:pos="1320"/>
              <w:tab w:val="right" w:leader="dot" w:pos="8494"/>
            </w:tabs>
            <w:rPr>
              <w:rFonts w:eastAsiaTheme="minorEastAsia"/>
              <w:noProof/>
              <w:lang w:eastAsia="es-ES"/>
            </w:rPr>
          </w:pPr>
          <w:hyperlink w:anchor="_Toc127174523" w:history="1">
            <w:r w:rsidR="00A17ED2" w:rsidRPr="00592FE6">
              <w:rPr>
                <w:rStyle w:val="Hyperlink"/>
                <w:noProof/>
              </w:rPr>
              <w:t>6.13.2.</w:t>
            </w:r>
            <w:r w:rsidR="00A17ED2">
              <w:rPr>
                <w:rFonts w:eastAsiaTheme="minorEastAsia"/>
                <w:noProof/>
                <w:lang w:eastAsia="es-ES"/>
              </w:rPr>
              <w:tab/>
            </w:r>
            <w:r w:rsidR="00A17ED2" w:rsidRPr="00592FE6">
              <w:rPr>
                <w:rStyle w:val="Hyperlink"/>
                <w:noProof/>
              </w:rPr>
              <w:t>Protecciones eléctricas en alterna</w:t>
            </w:r>
            <w:r w:rsidR="00A17ED2">
              <w:rPr>
                <w:noProof/>
                <w:webHidden/>
              </w:rPr>
              <w:tab/>
            </w:r>
            <w:r w:rsidR="00A17ED2">
              <w:rPr>
                <w:noProof/>
                <w:webHidden/>
              </w:rPr>
              <w:fldChar w:fldCharType="begin"/>
            </w:r>
            <w:r w:rsidR="00A17ED2">
              <w:rPr>
                <w:noProof/>
                <w:webHidden/>
              </w:rPr>
              <w:instrText xml:space="preserve"> PAGEREF _Toc127174523 \h </w:instrText>
            </w:r>
            <w:r w:rsidR="00A17ED2">
              <w:rPr>
                <w:noProof/>
                <w:webHidden/>
              </w:rPr>
            </w:r>
            <w:r w:rsidR="00A17ED2">
              <w:rPr>
                <w:noProof/>
                <w:webHidden/>
              </w:rPr>
              <w:fldChar w:fldCharType="separate"/>
            </w:r>
            <w:r w:rsidR="001E0D8B">
              <w:rPr>
                <w:noProof/>
                <w:webHidden/>
              </w:rPr>
              <w:t>48</w:t>
            </w:r>
            <w:r w:rsidR="00A17ED2">
              <w:rPr>
                <w:noProof/>
                <w:webHidden/>
              </w:rPr>
              <w:fldChar w:fldCharType="end"/>
            </w:r>
          </w:hyperlink>
        </w:p>
        <w:p w14:paraId="697AA2F8" w14:textId="40A62988" w:rsidR="00A17ED2" w:rsidRDefault="00000000">
          <w:pPr>
            <w:pStyle w:val="TOC1"/>
            <w:rPr>
              <w:rFonts w:eastAsiaTheme="minorEastAsia"/>
              <w:noProof/>
              <w:lang w:eastAsia="es-ES"/>
            </w:rPr>
          </w:pPr>
          <w:hyperlink w:anchor="_Toc127174524" w:history="1">
            <w:r w:rsidR="00A17ED2" w:rsidRPr="00592FE6">
              <w:rPr>
                <w:rStyle w:val="Hyperlink"/>
                <w:rFonts w:cstheme="majorHAnsi"/>
                <w:noProof/>
                <w:lang w:val="en-US"/>
              </w:rPr>
              <w:t>7.</w:t>
            </w:r>
            <w:r w:rsidR="00A17ED2">
              <w:rPr>
                <w:rFonts w:eastAsiaTheme="minorEastAsia"/>
                <w:noProof/>
                <w:lang w:eastAsia="es-ES"/>
              </w:rPr>
              <w:tab/>
            </w:r>
            <w:r w:rsidR="00A17ED2" w:rsidRPr="00592FE6">
              <w:rPr>
                <w:rStyle w:val="Hyperlink"/>
                <w:noProof/>
                <w:lang w:val="en-US"/>
              </w:rPr>
              <w:t>POTENCIA DE LOS SERVICIOS AUXILIARES</w:t>
            </w:r>
            <w:r w:rsidR="00A17ED2">
              <w:rPr>
                <w:noProof/>
                <w:webHidden/>
              </w:rPr>
              <w:tab/>
            </w:r>
            <w:r w:rsidR="00A17ED2">
              <w:rPr>
                <w:noProof/>
                <w:webHidden/>
              </w:rPr>
              <w:fldChar w:fldCharType="begin"/>
            </w:r>
            <w:r w:rsidR="00A17ED2">
              <w:rPr>
                <w:noProof/>
                <w:webHidden/>
              </w:rPr>
              <w:instrText xml:space="preserve"> PAGEREF _Toc127174524 \h </w:instrText>
            </w:r>
            <w:r w:rsidR="00A17ED2">
              <w:rPr>
                <w:noProof/>
                <w:webHidden/>
              </w:rPr>
            </w:r>
            <w:r w:rsidR="00A17ED2">
              <w:rPr>
                <w:noProof/>
                <w:webHidden/>
              </w:rPr>
              <w:fldChar w:fldCharType="separate"/>
            </w:r>
            <w:r w:rsidR="001E0D8B">
              <w:rPr>
                <w:noProof/>
                <w:webHidden/>
              </w:rPr>
              <w:t>51</w:t>
            </w:r>
            <w:r w:rsidR="00A17ED2">
              <w:rPr>
                <w:noProof/>
                <w:webHidden/>
              </w:rPr>
              <w:fldChar w:fldCharType="end"/>
            </w:r>
          </w:hyperlink>
        </w:p>
        <w:p w14:paraId="20CAE607" w14:textId="6CE4C8B1" w:rsidR="00A17ED2" w:rsidRDefault="00000000">
          <w:pPr>
            <w:pStyle w:val="TOC1"/>
            <w:rPr>
              <w:rFonts w:eastAsiaTheme="minorEastAsia"/>
              <w:noProof/>
              <w:lang w:eastAsia="es-ES"/>
            </w:rPr>
          </w:pPr>
          <w:hyperlink w:anchor="_Toc127174525" w:history="1">
            <w:r w:rsidR="00A17ED2" w:rsidRPr="00592FE6">
              <w:rPr>
                <w:rStyle w:val="Hyperlink"/>
                <w:rFonts w:cstheme="majorHAnsi"/>
                <w:noProof/>
              </w:rPr>
              <w:t>8.</w:t>
            </w:r>
            <w:r w:rsidR="00A17ED2">
              <w:rPr>
                <w:rFonts w:eastAsiaTheme="minorEastAsia"/>
                <w:noProof/>
                <w:lang w:eastAsia="es-ES"/>
              </w:rPr>
              <w:tab/>
            </w:r>
            <w:r w:rsidR="00A17ED2" w:rsidRPr="00592FE6">
              <w:rPr>
                <w:rStyle w:val="Hyperlink"/>
                <w:noProof/>
              </w:rPr>
              <w:t>PUNTO DE CONEXIÓN A LA RED</w:t>
            </w:r>
            <w:r w:rsidR="00A17ED2">
              <w:rPr>
                <w:noProof/>
                <w:webHidden/>
              </w:rPr>
              <w:tab/>
            </w:r>
            <w:r w:rsidR="00A17ED2">
              <w:rPr>
                <w:noProof/>
                <w:webHidden/>
              </w:rPr>
              <w:fldChar w:fldCharType="begin"/>
            </w:r>
            <w:r w:rsidR="00A17ED2">
              <w:rPr>
                <w:noProof/>
                <w:webHidden/>
              </w:rPr>
              <w:instrText xml:space="preserve"> PAGEREF _Toc127174525 \h </w:instrText>
            </w:r>
            <w:r w:rsidR="00A17ED2">
              <w:rPr>
                <w:noProof/>
                <w:webHidden/>
              </w:rPr>
            </w:r>
            <w:r w:rsidR="00A17ED2">
              <w:rPr>
                <w:noProof/>
                <w:webHidden/>
              </w:rPr>
              <w:fldChar w:fldCharType="separate"/>
            </w:r>
            <w:r w:rsidR="001E0D8B">
              <w:rPr>
                <w:noProof/>
                <w:webHidden/>
              </w:rPr>
              <w:t>52</w:t>
            </w:r>
            <w:r w:rsidR="00A17ED2">
              <w:rPr>
                <w:noProof/>
                <w:webHidden/>
              </w:rPr>
              <w:fldChar w:fldCharType="end"/>
            </w:r>
          </w:hyperlink>
        </w:p>
        <w:p w14:paraId="22E75D88" w14:textId="72CEBD75" w:rsidR="00A17ED2" w:rsidRDefault="00000000">
          <w:pPr>
            <w:pStyle w:val="TOC1"/>
            <w:rPr>
              <w:rFonts w:eastAsiaTheme="minorEastAsia"/>
              <w:noProof/>
              <w:lang w:eastAsia="es-ES"/>
            </w:rPr>
          </w:pPr>
          <w:hyperlink w:anchor="_Toc127174526" w:history="1">
            <w:r w:rsidR="00A17ED2" w:rsidRPr="00592FE6">
              <w:rPr>
                <w:rStyle w:val="Hyperlink"/>
                <w:rFonts w:cstheme="majorHAnsi"/>
                <w:noProof/>
              </w:rPr>
              <w:t>9.</w:t>
            </w:r>
            <w:r w:rsidR="00A17ED2">
              <w:rPr>
                <w:rFonts w:eastAsiaTheme="minorEastAsia"/>
                <w:noProof/>
                <w:lang w:eastAsia="es-ES"/>
              </w:rPr>
              <w:tab/>
            </w:r>
            <w:r w:rsidR="00A17ED2" w:rsidRPr="00592FE6">
              <w:rPr>
                <w:rStyle w:val="Hyperlink"/>
                <w:noProof/>
              </w:rPr>
              <w:t>DESCRIPCIÓN DE LAS INSTALACIONES DE INTERCONEXIÓN</w:t>
            </w:r>
            <w:r w:rsidR="00A17ED2">
              <w:rPr>
                <w:noProof/>
                <w:webHidden/>
              </w:rPr>
              <w:tab/>
            </w:r>
            <w:r w:rsidR="00A17ED2">
              <w:rPr>
                <w:noProof/>
                <w:webHidden/>
              </w:rPr>
              <w:fldChar w:fldCharType="begin"/>
            </w:r>
            <w:r w:rsidR="00A17ED2">
              <w:rPr>
                <w:noProof/>
                <w:webHidden/>
              </w:rPr>
              <w:instrText xml:space="preserve"> PAGEREF _Toc127174526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20FBECB8" w14:textId="76E83FEF" w:rsidR="00A17ED2" w:rsidRDefault="00000000">
          <w:pPr>
            <w:pStyle w:val="TOC2"/>
            <w:tabs>
              <w:tab w:val="left" w:pos="880"/>
              <w:tab w:val="right" w:leader="dot" w:pos="8494"/>
            </w:tabs>
            <w:rPr>
              <w:rFonts w:eastAsiaTheme="minorEastAsia"/>
              <w:noProof/>
              <w:lang w:eastAsia="es-ES"/>
            </w:rPr>
          </w:pPr>
          <w:hyperlink w:anchor="_Toc127174527" w:history="1">
            <w:r w:rsidR="00A17ED2" w:rsidRPr="00592FE6">
              <w:rPr>
                <w:rStyle w:val="Hyperlink"/>
                <w:noProof/>
              </w:rPr>
              <w:t>9.1.</w:t>
            </w:r>
            <w:r w:rsidR="00A17ED2">
              <w:rPr>
                <w:rFonts w:eastAsiaTheme="minorEastAsia"/>
                <w:noProof/>
                <w:lang w:eastAsia="es-ES"/>
              </w:rPr>
              <w:tab/>
            </w:r>
            <w:r w:rsidR="00A17ED2" w:rsidRPr="00592FE6">
              <w:rPr>
                <w:rStyle w:val="Hyperlink"/>
                <w:noProof/>
              </w:rPr>
              <w:t xml:space="preserve">Línea de MT desde Centro de Transformación </w:t>
            </w:r>
            <w:r w:rsidR="002B28E6">
              <w:rPr>
                <w:rStyle w:val="Hyperlink"/>
                <w:noProof/>
              </w:rPr>
              <w:t>ratioTrafoSET</w:t>
            </w:r>
            <w:r w:rsidR="001D00D6">
              <w:rPr>
                <w:rStyle w:val="Hyperlink"/>
                <w:noProof/>
              </w:rPr>
              <w:t xml:space="preserve"> kV</w:t>
            </w:r>
            <w:r w:rsidR="00A17ED2" w:rsidRPr="00592FE6">
              <w:rPr>
                <w:rStyle w:val="Hyperlink"/>
                <w:noProof/>
              </w:rPr>
              <w:t xml:space="preserve"> a </w:t>
            </w:r>
            <w:r w:rsidR="004D2C4D">
              <w:rPr>
                <w:rStyle w:val="Hyperlink"/>
                <w:noProof/>
              </w:rPr>
              <w:t>nombreSET</w:t>
            </w:r>
            <w:r w:rsidR="001D00D6">
              <w:rPr>
                <w:rStyle w:val="Hyperlink"/>
                <w:noProof/>
              </w:rPr>
              <w:t xml:space="preserve"> tensionSET kV</w:t>
            </w:r>
            <w:r w:rsidR="00A17ED2">
              <w:rPr>
                <w:noProof/>
                <w:webHidden/>
              </w:rPr>
              <w:tab/>
            </w:r>
            <w:r w:rsidR="00A17ED2">
              <w:rPr>
                <w:noProof/>
                <w:webHidden/>
              </w:rPr>
              <w:fldChar w:fldCharType="begin"/>
            </w:r>
            <w:r w:rsidR="00A17ED2">
              <w:rPr>
                <w:noProof/>
                <w:webHidden/>
              </w:rPr>
              <w:instrText xml:space="preserve"> PAGEREF _Toc127174527 \h </w:instrText>
            </w:r>
            <w:r w:rsidR="00A17ED2">
              <w:rPr>
                <w:noProof/>
                <w:webHidden/>
              </w:rPr>
            </w:r>
            <w:r w:rsidR="00A17ED2">
              <w:rPr>
                <w:noProof/>
                <w:webHidden/>
              </w:rPr>
              <w:fldChar w:fldCharType="separate"/>
            </w:r>
            <w:r w:rsidR="001E0D8B">
              <w:rPr>
                <w:noProof/>
                <w:webHidden/>
              </w:rPr>
              <w:t>53</w:t>
            </w:r>
            <w:r w:rsidR="00A17ED2">
              <w:rPr>
                <w:noProof/>
                <w:webHidden/>
              </w:rPr>
              <w:fldChar w:fldCharType="end"/>
            </w:r>
          </w:hyperlink>
        </w:p>
        <w:p w14:paraId="7BB51F2A" w14:textId="526A41F3" w:rsidR="00A17ED2" w:rsidRDefault="00000000">
          <w:pPr>
            <w:pStyle w:val="TOC3"/>
            <w:tabs>
              <w:tab w:val="left" w:pos="1320"/>
              <w:tab w:val="right" w:leader="dot" w:pos="8494"/>
            </w:tabs>
            <w:rPr>
              <w:rFonts w:eastAsiaTheme="minorEastAsia"/>
              <w:noProof/>
              <w:lang w:eastAsia="es-ES"/>
            </w:rPr>
          </w:pPr>
          <w:hyperlink w:anchor="_Toc127174528" w:history="1">
            <w:r w:rsidR="00A17ED2" w:rsidRPr="00592FE6">
              <w:rPr>
                <w:rStyle w:val="Hyperlink"/>
                <w:noProof/>
              </w:rPr>
              <w:t>9.1.1.</w:t>
            </w:r>
            <w:r w:rsidR="00A17ED2">
              <w:rPr>
                <w:rFonts w:eastAsiaTheme="minorEastAsia"/>
                <w:noProof/>
                <w:lang w:eastAsia="es-ES"/>
              </w:rPr>
              <w:tab/>
            </w:r>
            <w:r w:rsidR="00A17ED2" w:rsidRPr="00592FE6">
              <w:rPr>
                <w:rStyle w:val="Hyperlink"/>
                <w:noProof/>
              </w:rPr>
              <w:t>Tramo aéreo</w:t>
            </w:r>
            <w:r w:rsidR="00A17ED2">
              <w:rPr>
                <w:noProof/>
                <w:webHidden/>
              </w:rPr>
              <w:tab/>
            </w:r>
            <w:r w:rsidR="00A17ED2">
              <w:rPr>
                <w:noProof/>
                <w:webHidden/>
              </w:rPr>
              <w:fldChar w:fldCharType="begin"/>
            </w:r>
            <w:r w:rsidR="00A17ED2">
              <w:rPr>
                <w:noProof/>
                <w:webHidden/>
              </w:rPr>
              <w:instrText xml:space="preserve"> PAGEREF _Toc127174528 \h </w:instrText>
            </w:r>
            <w:r w:rsidR="00A17ED2">
              <w:rPr>
                <w:noProof/>
                <w:webHidden/>
              </w:rPr>
            </w:r>
            <w:r w:rsidR="00A17ED2">
              <w:rPr>
                <w:noProof/>
                <w:webHidden/>
              </w:rPr>
              <w:fldChar w:fldCharType="separate"/>
            </w:r>
            <w:r w:rsidR="001E0D8B">
              <w:rPr>
                <w:noProof/>
                <w:webHidden/>
              </w:rPr>
              <w:t>54</w:t>
            </w:r>
            <w:r w:rsidR="00A17ED2">
              <w:rPr>
                <w:noProof/>
                <w:webHidden/>
              </w:rPr>
              <w:fldChar w:fldCharType="end"/>
            </w:r>
          </w:hyperlink>
        </w:p>
        <w:p w14:paraId="6E7983AB" w14:textId="732865AE" w:rsidR="00A17ED2" w:rsidRDefault="00000000">
          <w:pPr>
            <w:pStyle w:val="TOC2"/>
            <w:tabs>
              <w:tab w:val="left" w:pos="880"/>
              <w:tab w:val="right" w:leader="dot" w:pos="8494"/>
            </w:tabs>
            <w:rPr>
              <w:rFonts w:eastAsiaTheme="minorEastAsia"/>
              <w:noProof/>
              <w:lang w:eastAsia="es-ES"/>
            </w:rPr>
          </w:pPr>
          <w:hyperlink w:anchor="_Toc127174529" w:history="1">
            <w:r w:rsidR="00A17ED2" w:rsidRPr="00592FE6">
              <w:rPr>
                <w:rStyle w:val="Hyperlink"/>
                <w:noProof/>
              </w:rPr>
              <w:t>9.2.</w:t>
            </w:r>
            <w:r w:rsidR="00A17ED2">
              <w:rPr>
                <w:rFonts w:eastAsiaTheme="minorEastAsia"/>
                <w:noProof/>
                <w:lang w:eastAsia="es-ES"/>
              </w:rPr>
              <w:tab/>
            </w:r>
            <w:r w:rsidR="00A17ED2" w:rsidRPr="00592FE6">
              <w:rPr>
                <w:rStyle w:val="Hyperlink"/>
                <w:noProof/>
              </w:rPr>
              <w:t>Descripción de los dispositivos de protección de la interconexión</w:t>
            </w:r>
            <w:r w:rsidR="00A17ED2">
              <w:rPr>
                <w:noProof/>
                <w:webHidden/>
              </w:rPr>
              <w:tab/>
            </w:r>
            <w:r w:rsidR="00A17ED2">
              <w:rPr>
                <w:noProof/>
                <w:webHidden/>
              </w:rPr>
              <w:fldChar w:fldCharType="begin"/>
            </w:r>
            <w:r w:rsidR="00A17ED2">
              <w:rPr>
                <w:noProof/>
                <w:webHidden/>
              </w:rPr>
              <w:instrText xml:space="preserve"> PAGEREF _Toc127174529 \h </w:instrText>
            </w:r>
            <w:r w:rsidR="00A17ED2">
              <w:rPr>
                <w:noProof/>
                <w:webHidden/>
              </w:rPr>
            </w:r>
            <w:r w:rsidR="00A17ED2">
              <w:rPr>
                <w:noProof/>
                <w:webHidden/>
              </w:rPr>
              <w:fldChar w:fldCharType="separate"/>
            </w:r>
            <w:r w:rsidR="001E0D8B">
              <w:rPr>
                <w:noProof/>
                <w:webHidden/>
              </w:rPr>
              <w:t>55</w:t>
            </w:r>
            <w:r w:rsidR="00A17ED2">
              <w:rPr>
                <w:noProof/>
                <w:webHidden/>
              </w:rPr>
              <w:fldChar w:fldCharType="end"/>
            </w:r>
          </w:hyperlink>
        </w:p>
        <w:p w14:paraId="46BD293D" w14:textId="5A2A2DB4" w:rsidR="00A17ED2" w:rsidRDefault="00000000">
          <w:pPr>
            <w:pStyle w:val="TOC1"/>
            <w:rPr>
              <w:rFonts w:eastAsiaTheme="minorEastAsia"/>
              <w:noProof/>
              <w:lang w:eastAsia="es-ES"/>
            </w:rPr>
          </w:pPr>
          <w:hyperlink w:anchor="_Toc127174530" w:history="1">
            <w:r w:rsidR="00A17ED2" w:rsidRPr="00592FE6">
              <w:rPr>
                <w:rStyle w:val="Hyperlink"/>
                <w:rFonts w:cstheme="majorHAnsi"/>
                <w:noProof/>
              </w:rPr>
              <w:t>10.</w:t>
            </w:r>
            <w:r w:rsidR="00A17ED2">
              <w:rPr>
                <w:rFonts w:eastAsiaTheme="minorEastAsia"/>
                <w:noProof/>
                <w:lang w:eastAsia="es-ES"/>
              </w:rPr>
              <w:tab/>
            </w:r>
            <w:r w:rsidR="00A17ED2" w:rsidRPr="00592FE6">
              <w:rPr>
                <w:rStyle w:val="Hyperlink"/>
                <w:noProof/>
              </w:rPr>
              <w:t>DEFINICIÓN DE LA SOLUCIÓN ADOPTADA PARA LOS SISTEMAS DE MEDIDAS</w:t>
            </w:r>
            <w:r w:rsidR="00A17ED2">
              <w:rPr>
                <w:noProof/>
                <w:webHidden/>
              </w:rPr>
              <w:tab/>
            </w:r>
            <w:r w:rsidR="00A17ED2">
              <w:rPr>
                <w:noProof/>
                <w:webHidden/>
              </w:rPr>
              <w:fldChar w:fldCharType="begin"/>
            </w:r>
            <w:r w:rsidR="00A17ED2">
              <w:rPr>
                <w:noProof/>
                <w:webHidden/>
              </w:rPr>
              <w:instrText xml:space="preserve"> PAGEREF _Toc127174530 \h </w:instrText>
            </w:r>
            <w:r w:rsidR="00A17ED2">
              <w:rPr>
                <w:noProof/>
                <w:webHidden/>
              </w:rPr>
            </w:r>
            <w:r w:rsidR="00A17ED2">
              <w:rPr>
                <w:noProof/>
                <w:webHidden/>
              </w:rPr>
              <w:fldChar w:fldCharType="separate"/>
            </w:r>
            <w:r w:rsidR="001E0D8B">
              <w:rPr>
                <w:noProof/>
                <w:webHidden/>
              </w:rPr>
              <w:t>58</w:t>
            </w:r>
            <w:r w:rsidR="00A17ED2">
              <w:rPr>
                <w:noProof/>
                <w:webHidden/>
              </w:rPr>
              <w:fldChar w:fldCharType="end"/>
            </w:r>
          </w:hyperlink>
        </w:p>
        <w:p w14:paraId="61E3D536" w14:textId="65800AB9" w:rsidR="00A17ED2" w:rsidRDefault="00000000">
          <w:pPr>
            <w:pStyle w:val="TOC2"/>
            <w:tabs>
              <w:tab w:val="left" w:pos="1100"/>
              <w:tab w:val="right" w:leader="dot" w:pos="8494"/>
            </w:tabs>
            <w:rPr>
              <w:rFonts w:eastAsiaTheme="minorEastAsia"/>
              <w:noProof/>
              <w:lang w:eastAsia="es-ES"/>
            </w:rPr>
          </w:pPr>
          <w:hyperlink w:anchor="_Toc127174531" w:history="1">
            <w:r w:rsidR="00A17ED2" w:rsidRPr="00592FE6">
              <w:rPr>
                <w:rStyle w:val="Hyperlink"/>
                <w:noProof/>
              </w:rPr>
              <w:t>10.1.</w:t>
            </w:r>
            <w:r w:rsidR="00A17ED2">
              <w:rPr>
                <w:rFonts w:eastAsiaTheme="minorEastAsia"/>
                <w:noProof/>
                <w:lang w:eastAsia="es-ES"/>
              </w:rPr>
              <w:tab/>
            </w:r>
            <w:r w:rsidR="00A17ED2" w:rsidRPr="00592FE6">
              <w:rPr>
                <w:rStyle w:val="Hyperlink"/>
                <w:noProof/>
              </w:rPr>
              <w:t>Centro de medida</w:t>
            </w:r>
            <w:r w:rsidR="00A17ED2">
              <w:rPr>
                <w:noProof/>
                <w:webHidden/>
              </w:rPr>
              <w:tab/>
            </w:r>
            <w:r w:rsidR="00A17ED2">
              <w:rPr>
                <w:noProof/>
                <w:webHidden/>
              </w:rPr>
              <w:fldChar w:fldCharType="begin"/>
            </w:r>
            <w:r w:rsidR="00A17ED2">
              <w:rPr>
                <w:noProof/>
                <w:webHidden/>
              </w:rPr>
              <w:instrText xml:space="preserve"> PAGEREF _Toc127174531 \h </w:instrText>
            </w:r>
            <w:r w:rsidR="00A17ED2">
              <w:rPr>
                <w:noProof/>
                <w:webHidden/>
              </w:rPr>
            </w:r>
            <w:r w:rsidR="00A17ED2">
              <w:rPr>
                <w:noProof/>
                <w:webHidden/>
              </w:rPr>
              <w:fldChar w:fldCharType="separate"/>
            </w:r>
            <w:r w:rsidR="001E0D8B">
              <w:rPr>
                <w:noProof/>
                <w:webHidden/>
              </w:rPr>
              <w:t>59</w:t>
            </w:r>
            <w:r w:rsidR="00A17ED2">
              <w:rPr>
                <w:noProof/>
                <w:webHidden/>
              </w:rPr>
              <w:fldChar w:fldCharType="end"/>
            </w:r>
          </w:hyperlink>
        </w:p>
        <w:p w14:paraId="7C776077" w14:textId="2DF51A1E" w:rsidR="00A17ED2" w:rsidRDefault="00000000">
          <w:pPr>
            <w:pStyle w:val="TOC1"/>
            <w:rPr>
              <w:rFonts w:eastAsiaTheme="minorEastAsia"/>
              <w:noProof/>
              <w:lang w:eastAsia="es-ES"/>
            </w:rPr>
          </w:pPr>
          <w:hyperlink w:anchor="_Toc127174532" w:history="1">
            <w:r w:rsidR="00A17ED2" w:rsidRPr="00592FE6">
              <w:rPr>
                <w:rStyle w:val="Hyperlink"/>
                <w:rFonts w:cstheme="majorHAnsi"/>
                <w:noProof/>
              </w:rPr>
              <w:t>11.</w:t>
            </w:r>
            <w:r w:rsidR="00A17ED2">
              <w:rPr>
                <w:rFonts w:eastAsiaTheme="minorEastAsia"/>
                <w:noProof/>
                <w:lang w:eastAsia="es-ES"/>
              </w:rPr>
              <w:tab/>
            </w:r>
            <w:r w:rsidR="00A17ED2" w:rsidRPr="00592FE6">
              <w:rPr>
                <w:rStyle w:val="Hyperlink"/>
                <w:noProof/>
              </w:rPr>
              <w:t>PRESUPUESTO</w:t>
            </w:r>
            <w:r w:rsidR="00A17ED2">
              <w:rPr>
                <w:noProof/>
                <w:webHidden/>
              </w:rPr>
              <w:tab/>
            </w:r>
            <w:r w:rsidR="00A17ED2">
              <w:rPr>
                <w:noProof/>
                <w:webHidden/>
              </w:rPr>
              <w:fldChar w:fldCharType="begin"/>
            </w:r>
            <w:r w:rsidR="00A17ED2">
              <w:rPr>
                <w:noProof/>
                <w:webHidden/>
              </w:rPr>
              <w:instrText xml:space="preserve"> PAGEREF _Toc127174532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ABCABFF" w14:textId="729F8C89" w:rsidR="00A17ED2" w:rsidRDefault="00000000">
          <w:pPr>
            <w:pStyle w:val="TOC2"/>
            <w:tabs>
              <w:tab w:val="left" w:pos="1100"/>
              <w:tab w:val="right" w:leader="dot" w:pos="8494"/>
            </w:tabs>
            <w:rPr>
              <w:rFonts w:eastAsiaTheme="minorEastAsia"/>
              <w:noProof/>
              <w:lang w:eastAsia="es-ES"/>
            </w:rPr>
          </w:pPr>
          <w:hyperlink w:anchor="_Toc127174533" w:history="1">
            <w:r w:rsidR="00A17ED2" w:rsidRPr="00592FE6">
              <w:rPr>
                <w:rStyle w:val="Hyperlink"/>
                <w:noProof/>
              </w:rPr>
              <w:t>11.1.</w:t>
            </w:r>
            <w:r w:rsidR="00A17ED2">
              <w:rPr>
                <w:rFonts w:eastAsiaTheme="minorEastAsia"/>
                <w:noProof/>
                <w:lang w:eastAsia="es-ES"/>
              </w:rPr>
              <w:tab/>
            </w:r>
            <w:r w:rsidR="00A17ED2" w:rsidRPr="00592FE6">
              <w:rPr>
                <w:rStyle w:val="Hyperlink"/>
                <w:noProof/>
              </w:rPr>
              <w:t>PRESUPUESTO DE LA PLANTA</w:t>
            </w:r>
            <w:r w:rsidR="00A17ED2">
              <w:rPr>
                <w:noProof/>
                <w:webHidden/>
              </w:rPr>
              <w:tab/>
            </w:r>
            <w:r w:rsidR="00A17ED2">
              <w:rPr>
                <w:noProof/>
                <w:webHidden/>
              </w:rPr>
              <w:fldChar w:fldCharType="begin"/>
            </w:r>
            <w:r w:rsidR="00A17ED2">
              <w:rPr>
                <w:noProof/>
                <w:webHidden/>
              </w:rPr>
              <w:instrText xml:space="preserve"> PAGEREF _Toc127174533 \h </w:instrText>
            </w:r>
            <w:r w:rsidR="00A17ED2">
              <w:rPr>
                <w:noProof/>
                <w:webHidden/>
              </w:rPr>
            </w:r>
            <w:r w:rsidR="00A17ED2">
              <w:rPr>
                <w:noProof/>
                <w:webHidden/>
              </w:rPr>
              <w:fldChar w:fldCharType="separate"/>
            </w:r>
            <w:r w:rsidR="001E0D8B">
              <w:rPr>
                <w:noProof/>
                <w:webHidden/>
              </w:rPr>
              <w:t>61</w:t>
            </w:r>
            <w:r w:rsidR="00A17ED2">
              <w:rPr>
                <w:noProof/>
                <w:webHidden/>
              </w:rPr>
              <w:fldChar w:fldCharType="end"/>
            </w:r>
          </w:hyperlink>
        </w:p>
        <w:p w14:paraId="031F055F" w14:textId="2EDFCFA3" w:rsidR="00A17ED2" w:rsidRDefault="00000000">
          <w:pPr>
            <w:pStyle w:val="TOC2"/>
            <w:tabs>
              <w:tab w:val="left" w:pos="1100"/>
              <w:tab w:val="right" w:leader="dot" w:pos="8494"/>
            </w:tabs>
            <w:rPr>
              <w:rFonts w:eastAsiaTheme="minorEastAsia"/>
              <w:noProof/>
              <w:lang w:eastAsia="es-ES"/>
            </w:rPr>
          </w:pPr>
          <w:hyperlink w:anchor="_Toc127174534" w:history="1">
            <w:r w:rsidR="00A17ED2" w:rsidRPr="00592FE6">
              <w:rPr>
                <w:rStyle w:val="Hyperlink"/>
                <w:noProof/>
              </w:rPr>
              <w:t>11.2.</w:t>
            </w:r>
            <w:r w:rsidR="00A17ED2">
              <w:rPr>
                <w:rFonts w:eastAsiaTheme="minorEastAsia"/>
                <w:noProof/>
                <w:lang w:eastAsia="es-ES"/>
              </w:rPr>
              <w:tab/>
            </w:r>
            <w:r w:rsidR="00A17ED2" w:rsidRPr="00592FE6">
              <w:rPr>
                <w:rStyle w:val="Hyperlink"/>
                <w:noProof/>
              </w:rPr>
              <w:t>PRESUPUESTO DE LA PLANTA Y LÍNEA</w:t>
            </w:r>
            <w:r w:rsidR="00A17ED2">
              <w:rPr>
                <w:noProof/>
                <w:webHidden/>
              </w:rPr>
              <w:tab/>
            </w:r>
            <w:r w:rsidR="00A17ED2">
              <w:rPr>
                <w:noProof/>
                <w:webHidden/>
              </w:rPr>
              <w:fldChar w:fldCharType="begin"/>
            </w:r>
            <w:r w:rsidR="00A17ED2">
              <w:rPr>
                <w:noProof/>
                <w:webHidden/>
              </w:rPr>
              <w:instrText xml:space="preserve"> PAGEREF _Toc127174534 \h </w:instrText>
            </w:r>
            <w:r w:rsidR="00A17ED2">
              <w:rPr>
                <w:noProof/>
                <w:webHidden/>
              </w:rPr>
            </w:r>
            <w:r w:rsidR="00A17ED2">
              <w:rPr>
                <w:noProof/>
                <w:webHidden/>
              </w:rPr>
              <w:fldChar w:fldCharType="separate"/>
            </w:r>
            <w:r w:rsidR="001E0D8B">
              <w:rPr>
                <w:noProof/>
                <w:webHidden/>
              </w:rPr>
              <w:t>62</w:t>
            </w:r>
            <w:r w:rsidR="00A17ED2">
              <w:rPr>
                <w:noProof/>
                <w:webHidden/>
              </w:rPr>
              <w:fldChar w:fldCharType="end"/>
            </w:r>
          </w:hyperlink>
        </w:p>
        <w:p w14:paraId="581DB5AC" w14:textId="7638303A" w:rsidR="00A17ED2" w:rsidRDefault="00000000">
          <w:pPr>
            <w:pStyle w:val="TOC1"/>
            <w:rPr>
              <w:rFonts w:eastAsiaTheme="minorEastAsia"/>
              <w:noProof/>
              <w:lang w:eastAsia="es-ES"/>
            </w:rPr>
          </w:pPr>
          <w:hyperlink w:anchor="_Toc127174535" w:history="1">
            <w:r w:rsidR="00A17ED2" w:rsidRPr="00592FE6">
              <w:rPr>
                <w:rStyle w:val="Hyperlink"/>
                <w:rFonts w:cstheme="majorHAnsi"/>
                <w:noProof/>
              </w:rPr>
              <w:t>12.</w:t>
            </w:r>
            <w:r w:rsidR="00A17ED2">
              <w:rPr>
                <w:rFonts w:eastAsiaTheme="minorEastAsia"/>
                <w:noProof/>
                <w:lang w:eastAsia="es-ES"/>
              </w:rPr>
              <w:tab/>
            </w:r>
            <w:r w:rsidR="00A17ED2" w:rsidRPr="00592FE6">
              <w:rPr>
                <w:rStyle w:val="Hyperlink"/>
                <w:noProof/>
              </w:rPr>
              <w:t>PLAZO DE EJECUCCIÓN</w:t>
            </w:r>
            <w:r w:rsidR="00A17ED2">
              <w:rPr>
                <w:noProof/>
                <w:webHidden/>
              </w:rPr>
              <w:tab/>
            </w:r>
            <w:r w:rsidR="00A17ED2">
              <w:rPr>
                <w:noProof/>
                <w:webHidden/>
              </w:rPr>
              <w:fldChar w:fldCharType="begin"/>
            </w:r>
            <w:r w:rsidR="00A17ED2">
              <w:rPr>
                <w:noProof/>
                <w:webHidden/>
              </w:rPr>
              <w:instrText xml:space="preserve"> PAGEREF _Toc127174535 \h </w:instrText>
            </w:r>
            <w:r w:rsidR="00A17ED2">
              <w:rPr>
                <w:noProof/>
                <w:webHidden/>
              </w:rPr>
            </w:r>
            <w:r w:rsidR="00A17ED2">
              <w:rPr>
                <w:noProof/>
                <w:webHidden/>
              </w:rPr>
              <w:fldChar w:fldCharType="separate"/>
            </w:r>
            <w:r w:rsidR="001E0D8B">
              <w:rPr>
                <w:noProof/>
                <w:webHidden/>
              </w:rPr>
              <w:t>63</w:t>
            </w:r>
            <w:r w:rsidR="00A17ED2">
              <w:rPr>
                <w:noProof/>
                <w:webHidden/>
              </w:rPr>
              <w:fldChar w:fldCharType="end"/>
            </w:r>
          </w:hyperlink>
        </w:p>
        <w:p w14:paraId="03B832F3" w14:textId="06CF6F1E"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7174485"/>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7174486"/>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7174487"/>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7174488"/>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7174489"/>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7174490"/>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7174491"/>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7174492"/>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7174493"/>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7174494"/>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7174495"/>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7174496"/>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7174497"/>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48213B46" w:rsidR="007F211B" w:rsidRPr="006220E8" w:rsidRDefault="007F211B" w:rsidP="001E7755">
      <w:r w:rsidRPr="007E4CF2">
        <w:t xml:space="preserve">Las parcelas afectadas por el tramo de línea </w:t>
      </w:r>
      <w:r w:rsidR="00112C31" w:rsidRPr="007E4CF2">
        <w:t>aérea</w:t>
      </w:r>
      <w:r w:rsidRPr="007E4CF2">
        <w:t xml:space="preserve"> son las siguientes:</w:t>
      </w:r>
      <w:r w:rsidRPr="006220E8">
        <w:t xml:space="preserve"> </w:t>
      </w:r>
    </w:p>
    <w:p w14:paraId="6A65029C" w14:textId="23F43883" w:rsidR="007F211B" w:rsidRPr="001425DA" w:rsidRDefault="007F211B" w:rsidP="002F24F0">
      <w:pPr>
        <w:pStyle w:val="tableCaption"/>
      </w:pPr>
      <w:r w:rsidRPr="001425DA">
        <w:t xml:space="preserve">Referencias catastrales de las parcelas del tramo </w:t>
      </w:r>
      <w:r w:rsidR="00B81F02">
        <w:t>aére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7174498"/>
      <w:bookmarkStart w:id="36" w:name="_Toc498962038"/>
      <w:r w:rsidRPr="006220E8">
        <w:t>Puntos de conexión</w:t>
      </w:r>
      <w:bookmarkEnd w:id="35"/>
    </w:p>
    <w:p w14:paraId="56097329" w14:textId="3D38DF8F"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C55069">
        <w:t xml:space="preserve">, la cual será </w:t>
      </w:r>
      <w:r w:rsidR="007F6C6D">
        <w:t>aérea</w:t>
      </w:r>
      <w:r w:rsidR="00624792">
        <w:t xml:space="preserve"> y tendrá una longitud de </w:t>
      </w:r>
      <w:r w:rsidR="005A6494">
        <w:t>longAerea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5B51D359"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7F6C6D" w:rsidRPr="00CF00A2">
        <w:t>aérea</w:t>
      </w:r>
      <w:r w:rsidR="00A26960" w:rsidRPr="00CF00A2">
        <w:t xml:space="preserve"> </w:t>
      </w:r>
      <w:r w:rsidRPr="00CF00A2">
        <w:t>son las siguientes:</w:t>
      </w:r>
    </w:p>
    <w:p w14:paraId="7D4E5C99" w14:textId="6B4882BD"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7F6C6D" w:rsidRPr="00946E85">
        <w:rPr>
          <w:rStyle w:val="tableCaptionChar"/>
        </w:rPr>
        <w:t>aére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7174499"/>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7174500"/>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649BA">
        <w:trPr>
          <w:trHeight w:val="428"/>
          <w:jc w:val="center"/>
        </w:trPr>
        <w:tc>
          <w:tcPr>
            <w:tcW w:w="0" w:type="auto"/>
            <w:vAlign w:val="center"/>
          </w:tcPr>
          <w:p w14:paraId="56985887" w14:textId="1266C20E" w:rsidR="0065019A" w:rsidRPr="006220E8" w:rsidRDefault="0065019A" w:rsidP="009E1C19">
            <w:pPr>
              <w:jc w:val="center"/>
              <w:rPr>
                <w:rFonts w:cstheme="minorHAnsi"/>
              </w:rPr>
            </w:pPr>
            <w:r w:rsidRPr="006220E8">
              <w:rPr>
                <w:rFonts w:cstheme="minorHAnsi"/>
              </w:rPr>
              <w:t>Potencia pico</w:t>
            </w:r>
          </w:p>
        </w:tc>
        <w:tc>
          <w:tcPr>
            <w:tcW w:w="2258" w:type="dxa"/>
          </w:tcPr>
          <w:p w14:paraId="2D8917AC" w14:textId="1165DB8B" w:rsidR="0065019A" w:rsidRPr="006220E8" w:rsidRDefault="00EC1B6D" w:rsidP="003D443F">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649BA">
        <w:trPr>
          <w:trHeight w:val="428"/>
          <w:jc w:val="center"/>
        </w:trPr>
        <w:tc>
          <w:tcPr>
            <w:tcW w:w="0" w:type="auto"/>
            <w:vAlign w:val="center"/>
          </w:tcPr>
          <w:p w14:paraId="010F50C4" w14:textId="073B07E7" w:rsidR="0065019A" w:rsidRPr="006220E8" w:rsidRDefault="0065019A" w:rsidP="009E1C19">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r w:rsidRPr="006220E8">
              <w:rPr>
                <w:rFonts w:cstheme="minorHAnsi"/>
              </w:rPr>
              <w:t xml:space="preserve"> </w:t>
            </w:r>
          </w:p>
        </w:tc>
        <w:tc>
          <w:tcPr>
            <w:tcW w:w="2258" w:type="dxa"/>
          </w:tcPr>
          <w:p w14:paraId="439A1664" w14:textId="15B43742" w:rsidR="0065019A" w:rsidRPr="006220E8" w:rsidRDefault="00EC1B6D" w:rsidP="003D443F">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649BA">
        <w:trPr>
          <w:trHeight w:val="428"/>
          <w:jc w:val="center"/>
        </w:trPr>
        <w:tc>
          <w:tcPr>
            <w:tcW w:w="0" w:type="auto"/>
            <w:vAlign w:val="center"/>
          </w:tcPr>
          <w:p w14:paraId="570764BB" w14:textId="0E7DE988" w:rsidR="0065019A" w:rsidRPr="006220E8" w:rsidRDefault="0065019A" w:rsidP="009E1C19">
            <w:pPr>
              <w:jc w:val="center"/>
              <w:rPr>
                <w:rFonts w:cstheme="minorHAnsi"/>
              </w:rPr>
            </w:pPr>
            <w:r w:rsidRPr="006220E8">
              <w:rPr>
                <w:rFonts w:cstheme="minorHAnsi"/>
              </w:rPr>
              <w:t>Potencia en el punto de conexión</w:t>
            </w:r>
          </w:p>
        </w:tc>
        <w:tc>
          <w:tcPr>
            <w:tcW w:w="2258" w:type="dxa"/>
          </w:tcPr>
          <w:p w14:paraId="51B0375E" w14:textId="164019BC" w:rsidR="0065019A" w:rsidRPr="006220E8" w:rsidRDefault="007F3377">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649BA">
        <w:trPr>
          <w:trHeight w:val="428"/>
          <w:jc w:val="center"/>
        </w:trPr>
        <w:tc>
          <w:tcPr>
            <w:tcW w:w="0" w:type="auto"/>
            <w:vAlign w:val="center"/>
          </w:tcPr>
          <w:p w14:paraId="08324355" w14:textId="4FB63D29" w:rsidR="0065019A" w:rsidRPr="006220E8" w:rsidRDefault="0065019A" w:rsidP="009E1C19">
            <w:pPr>
              <w:jc w:val="center"/>
              <w:rPr>
                <w:rFonts w:cstheme="minorHAnsi"/>
              </w:rPr>
            </w:pPr>
            <w:r w:rsidRPr="006220E8">
              <w:rPr>
                <w:rFonts w:cstheme="minorHAnsi"/>
              </w:rPr>
              <w:t>Ratio CC/CA</w:t>
            </w:r>
          </w:p>
        </w:tc>
        <w:tc>
          <w:tcPr>
            <w:tcW w:w="2258" w:type="dxa"/>
          </w:tcPr>
          <w:p w14:paraId="0B4DD645" w14:textId="5B746DE0" w:rsidR="0065019A" w:rsidRPr="006220E8" w:rsidRDefault="00EC1B6D" w:rsidP="003D443F">
            <w:pPr>
              <w:jc w:val="center"/>
              <w:rPr>
                <w:rFonts w:cstheme="minorHAnsi"/>
              </w:rPr>
            </w:pPr>
            <w:r>
              <w:rPr>
                <w:rFonts w:cstheme="minorHAnsi"/>
              </w:rPr>
              <w:t>dcAcRatio</w:t>
            </w:r>
          </w:p>
        </w:tc>
      </w:tr>
      <w:tr w:rsidR="0065019A" w:rsidRPr="006220E8" w14:paraId="15274E33" w14:textId="77777777" w:rsidTr="009649BA">
        <w:trPr>
          <w:trHeight w:val="428"/>
          <w:jc w:val="center"/>
        </w:trPr>
        <w:tc>
          <w:tcPr>
            <w:tcW w:w="0" w:type="auto"/>
            <w:vAlign w:val="center"/>
          </w:tcPr>
          <w:p w14:paraId="5FEE7EED" w14:textId="019C8938" w:rsidR="0065019A" w:rsidRPr="006220E8" w:rsidRDefault="0065019A" w:rsidP="009E1C19">
            <w:pPr>
              <w:jc w:val="center"/>
              <w:rPr>
                <w:rFonts w:cstheme="minorHAnsi"/>
              </w:rPr>
            </w:pPr>
            <w:r w:rsidRPr="006220E8">
              <w:rPr>
                <w:rFonts w:cstheme="minorHAnsi"/>
              </w:rPr>
              <w:t>Potencia de los módulos</w:t>
            </w:r>
          </w:p>
        </w:tc>
        <w:tc>
          <w:tcPr>
            <w:tcW w:w="2258" w:type="dxa"/>
          </w:tcPr>
          <w:p w14:paraId="5B8840B5" w14:textId="2D5A8DA2" w:rsidR="0065019A" w:rsidRPr="006220E8" w:rsidRDefault="00EC1B6D" w:rsidP="003D443F">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649BA">
        <w:trPr>
          <w:trHeight w:val="428"/>
          <w:jc w:val="center"/>
        </w:trPr>
        <w:tc>
          <w:tcPr>
            <w:tcW w:w="0" w:type="auto"/>
            <w:vAlign w:val="center"/>
          </w:tcPr>
          <w:p w14:paraId="4AFA7F02" w14:textId="7FCDEE8A" w:rsidR="0065019A" w:rsidRPr="006220E8" w:rsidRDefault="0065019A" w:rsidP="009E1C19">
            <w:pPr>
              <w:jc w:val="center"/>
              <w:rPr>
                <w:rFonts w:cstheme="minorHAnsi"/>
              </w:rPr>
            </w:pPr>
            <w:r w:rsidRPr="006220E8">
              <w:rPr>
                <w:rFonts w:cstheme="minorHAnsi"/>
              </w:rPr>
              <w:t>Nº total de strings</w:t>
            </w:r>
          </w:p>
        </w:tc>
        <w:tc>
          <w:tcPr>
            <w:tcW w:w="2258" w:type="dxa"/>
          </w:tcPr>
          <w:p w14:paraId="06E74E71" w14:textId="246E3365" w:rsidR="0065019A" w:rsidRPr="006220E8" w:rsidRDefault="00490057" w:rsidP="003D443F">
            <w:pPr>
              <w:jc w:val="center"/>
              <w:rPr>
                <w:rFonts w:cstheme="minorHAnsi"/>
              </w:rPr>
            </w:pPr>
            <w:r>
              <w:rPr>
                <w:rFonts w:cstheme="minorHAnsi"/>
              </w:rPr>
              <w:t>numStrings</w:t>
            </w:r>
          </w:p>
        </w:tc>
      </w:tr>
      <w:tr w:rsidR="0065019A" w:rsidRPr="006220E8" w14:paraId="4F673197" w14:textId="77777777" w:rsidTr="009649BA">
        <w:trPr>
          <w:trHeight w:val="428"/>
          <w:jc w:val="center"/>
        </w:trPr>
        <w:tc>
          <w:tcPr>
            <w:tcW w:w="0" w:type="auto"/>
            <w:vAlign w:val="center"/>
          </w:tcPr>
          <w:p w14:paraId="133D23CE" w14:textId="7489A592" w:rsidR="0065019A" w:rsidRPr="006220E8" w:rsidRDefault="0065019A" w:rsidP="009E1C19">
            <w:pPr>
              <w:jc w:val="center"/>
              <w:rPr>
                <w:rFonts w:cstheme="minorHAnsi"/>
              </w:rPr>
            </w:pPr>
            <w:r w:rsidRPr="006220E8">
              <w:rPr>
                <w:rFonts w:cstheme="minorHAnsi"/>
              </w:rPr>
              <w:t>Nº módulos por string</w:t>
            </w:r>
          </w:p>
        </w:tc>
        <w:tc>
          <w:tcPr>
            <w:tcW w:w="2258" w:type="dxa"/>
          </w:tcPr>
          <w:p w14:paraId="2B935D18" w14:textId="17F43C82" w:rsidR="0065019A" w:rsidRPr="006220E8" w:rsidRDefault="00FA7F84" w:rsidP="003D443F">
            <w:pPr>
              <w:jc w:val="center"/>
              <w:rPr>
                <w:rFonts w:cstheme="minorHAnsi"/>
              </w:rPr>
            </w:pPr>
            <w:r w:rsidRPr="00FA7F84">
              <w:rPr>
                <w:rFonts w:cstheme="minorHAnsi"/>
              </w:rPr>
              <w:t>modulosEstructura</w:t>
            </w:r>
          </w:p>
        </w:tc>
      </w:tr>
      <w:tr w:rsidR="0065019A" w:rsidRPr="006220E8" w14:paraId="5CBC59D5" w14:textId="77777777" w:rsidTr="009649BA">
        <w:trPr>
          <w:trHeight w:val="428"/>
          <w:jc w:val="center"/>
        </w:trPr>
        <w:tc>
          <w:tcPr>
            <w:tcW w:w="0" w:type="auto"/>
            <w:vAlign w:val="center"/>
          </w:tcPr>
          <w:p w14:paraId="1DF0726D" w14:textId="47BF306C" w:rsidR="0065019A" w:rsidRPr="006220E8" w:rsidRDefault="0065019A" w:rsidP="009E1C19">
            <w:pPr>
              <w:jc w:val="center"/>
              <w:rPr>
                <w:rFonts w:cstheme="minorHAnsi"/>
              </w:rPr>
            </w:pPr>
            <w:r w:rsidRPr="006220E8">
              <w:rPr>
                <w:rFonts w:cstheme="minorHAnsi"/>
              </w:rPr>
              <w:t>Nº total de módulos</w:t>
            </w:r>
          </w:p>
        </w:tc>
        <w:tc>
          <w:tcPr>
            <w:tcW w:w="2258" w:type="dxa"/>
          </w:tcPr>
          <w:p w14:paraId="2C62935E" w14:textId="5751F4DF" w:rsidR="0065019A" w:rsidRPr="006220E8" w:rsidRDefault="00AC5FDB" w:rsidP="003D443F">
            <w:pPr>
              <w:jc w:val="center"/>
              <w:rPr>
                <w:rFonts w:cstheme="minorHAnsi"/>
              </w:rPr>
            </w:pPr>
            <w:r>
              <w:rPr>
                <w:rFonts w:cstheme="minorHAnsi"/>
              </w:rPr>
              <w:t>numModulos</w:t>
            </w:r>
          </w:p>
        </w:tc>
      </w:tr>
      <w:tr w:rsidR="0065019A" w:rsidRPr="006220E8" w14:paraId="23BE37AD" w14:textId="77777777" w:rsidTr="009649BA">
        <w:trPr>
          <w:trHeight w:val="428"/>
          <w:jc w:val="center"/>
        </w:trPr>
        <w:tc>
          <w:tcPr>
            <w:tcW w:w="0" w:type="auto"/>
            <w:vAlign w:val="center"/>
          </w:tcPr>
          <w:p w14:paraId="55AB7E3F" w14:textId="31CEA9BB" w:rsidR="0065019A" w:rsidRPr="006220E8" w:rsidRDefault="00F620DE" w:rsidP="009E1C19">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tcPr>
          <w:p w14:paraId="2F171646" w14:textId="23DB7758" w:rsidR="0065019A" w:rsidRPr="006220E8" w:rsidRDefault="00FA7F84" w:rsidP="003D443F">
            <w:pPr>
              <w:jc w:val="center"/>
              <w:rPr>
                <w:rFonts w:cstheme="minorHAnsi"/>
              </w:rPr>
            </w:pPr>
            <w:r>
              <w:rPr>
                <w:rFonts w:cstheme="minorHAnsi"/>
              </w:rPr>
              <w:t>numEstructuras</w:t>
            </w:r>
          </w:p>
        </w:tc>
      </w:tr>
      <w:tr w:rsidR="0065019A" w:rsidRPr="006220E8" w14:paraId="4684E6FE" w14:textId="77777777" w:rsidTr="009649BA">
        <w:trPr>
          <w:trHeight w:val="428"/>
          <w:jc w:val="center"/>
        </w:trPr>
        <w:tc>
          <w:tcPr>
            <w:tcW w:w="0" w:type="auto"/>
            <w:vAlign w:val="center"/>
          </w:tcPr>
          <w:p w14:paraId="716BFB54" w14:textId="5E9F82F0" w:rsidR="0065019A" w:rsidRPr="006220E8" w:rsidRDefault="0065019A" w:rsidP="009E1C19">
            <w:pPr>
              <w:jc w:val="center"/>
              <w:rPr>
                <w:rFonts w:cstheme="minorHAnsi"/>
              </w:rPr>
            </w:pPr>
            <w:r w:rsidRPr="006220E8">
              <w:rPr>
                <w:rFonts w:cstheme="minorHAnsi"/>
              </w:rPr>
              <w:t>Pitch</w:t>
            </w:r>
          </w:p>
        </w:tc>
        <w:tc>
          <w:tcPr>
            <w:tcW w:w="2258" w:type="dxa"/>
          </w:tcPr>
          <w:p w14:paraId="5695A918" w14:textId="7E91692E" w:rsidR="0065019A" w:rsidRPr="006220E8" w:rsidRDefault="00FA7F84" w:rsidP="003D443F">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649BA">
        <w:trPr>
          <w:trHeight w:val="428"/>
          <w:jc w:val="center"/>
        </w:trPr>
        <w:tc>
          <w:tcPr>
            <w:tcW w:w="0" w:type="auto"/>
            <w:vAlign w:val="center"/>
          </w:tcPr>
          <w:p w14:paraId="0572B33E" w14:textId="2C0F1F21" w:rsidR="0065019A" w:rsidRPr="006220E8" w:rsidRDefault="0065019A" w:rsidP="009E1C19">
            <w:pPr>
              <w:jc w:val="center"/>
              <w:rPr>
                <w:rFonts w:cstheme="minorHAnsi"/>
              </w:rPr>
            </w:pPr>
            <w:r w:rsidRPr="006220E8">
              <w:rPr>
                <w:rFonts w:cstheme="minorHAnsi"/>
              </w:rPr>
              <w:t>Nº Inversores</w:t>
            </w:r>
          </w:p>
        </w:tc>
        <w:tc>
          <w:tcPr>
            <w:tcW w:w="2258" w:type="dxa"/>
          </w:tcPr>
          <w:p w14:paraId="1C530155" w14:textId="179D0E69" w:rsidR="00966F10" w:rsidRPr="006220E8" w:rsidRDefault="00F83C09" w:rsidP="00966F10">
            <w:pPr>
              <w:jc w:val="center"/>
              <w:rPr>
                <w:rFonts w:cstheme="minorHAnsi"/>
              </w:rPr>
            </w:pPr>
            <w:r>
              <w:rPr>
                <w:rFonts w:cstheme="minorHAnsi"/>
              </w:rPr>
              <w:t>numInverter</w:t>
            </w:r>
          </w:p>
        </w:tc>
      </w:tr>
      <w:tr w:rsidR="0065019A" w:rsidRPr="006220E8" w14:paraId="5C4C2792" w14:textId="77777777" w:rsidTr="009649BA">
        <w:trPr>
          <w:trHeight w:val="428"/>
          <w:jc w:val="center"/>
        </w:trPr>
        <w:tc>
          <w:tcPr>
            <w:tcW w:w="0" w:type="auto"/>
            <w:vAlign w:val="center"/>
          </w:tcPr>
          <w:p w14:paraId="02552AB2" w14:textId="2E4A6163" w:rsidR="0065019A" w:rsidRPr="006220E8" w:rsidRDefault="0065019A" w:rsidP="009E1C19">
            <w:pPr>
              <w:jc w:val="center"/>
              <w:rPr>
                <w:rFonts w:cstheme="minorHAnsi"/>
              </w:rPr>
            </w:pPr>
            <w:r w:rsidRPr="006220E8">
              <w:rPr>
                <w:rFonts w:cstheme="minorHAnsi"/>
              </w:rPr>
              <w:t>Potencia de los inversores</w:t>
            </w:r>
          </w:p>
        </w:tc>
        <w:tc>
          <w:tcPr>
            <w:tcW w:w="2258" w:type="dxa"/>
          </w:tcPr>
          <w:p w14:paraId="1853A776" w14:textId="7ABBB871" w:rsidR="0065019A" w:rsidRPr="006220E8" w:rsidRDefault="00FA7F84" w:rsidP="009E1C19">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649BA">
        <w:trPr>
          <w:trHeight w:val="428"/>
          <w:jc w:val="center"/>
        </w:trPr>
        <w:tc>
          <w:tcPr>
            <w:tcW w:w="0" w:type="auto"/>
            <w:vAlign w:val="center"/>
          </w:tcPr>
          <w:p w14:paraId="77F8B170" w14:textId="19814A75" w:rsidR="0065019A" w:rsidRPr="006220E8" w:rsidRDefault="0065019A" w:rsidP="009E1C19">
            <w:pPr>
              <w:jc w:val="center"/>
              <w:rPr>
                <w:rFonts w:cstheme="minorHAnsi"/>
              </w:rPr>
            </w:pPr>
            <w:r w:rsidRPr="006220E8">
              <w:rPr>
                <w:rFonts w:cstheme="minorHAnsi"/>
              </w:rPr>
              <w:t>Transformador BT/MT</w:t>
            </w:r>
          </w:p>
        </w:tc>
        <w:tc>
          <w:tcPr>
            <w:tcW w:w="2258" w:type="dxa"/>
            <w:vAlign w:val="center"/>
          </w:tcPr>
          <w:p w14:paraId="1ABBFFF0" w14:textId="33266DF5" w:rsidR="004E0EA5" w:rsidRPr="006220E8" w:rsidRDefault="00C121D3" w:rsidP="00B32657">
            <w:pPr>
              <w:jc w:val="center"/>
              <w:rPr>
                <w:rFonts w:cstheme="minorHAnsi"/>
              </w:rPr>
            </w:pPr>
            <w:r w:rsidRPr="006220E8">
              <w:rPr>
                <w:rFonts w:cstheme="minorHAnsi"/>
              </w:rPr>
              <w:t xml:space="preserve"> </w:t>
            </w:r>
            <w:r w:rsidR="00FA7F84">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649BA">
        <w:trPr>
          <w:trHeight w:val="428"/>
          <w:jc w:val="center"/>
        </w:trPr>
        <w:tc>
          <w:tcPr>
            <w:tcW w:w="0" w:type="auto"/>
            <w:vAlign w:val="center"/>
          </w:tcPr>
          <w:p w14:paraId="1FB30B21" w14:textId="2E12D096" w:rsidR="0065019A" w:rsidRPr="006220E8" w:rsidRDefault="0065019A" w:rsidP="009E1C19">
            <w:pPr>
              <w:jc w:val="center"/>
              <w:rPr>
                <w:rFonts w:cstheme="minorHAnsi"/>
              </w:rPr>
            </w:pPr>
            <w:r w:rsidRPr="006220E8">
              <w:rPr>
                <w:rFonts w:cstheme="minorHAnsi"/>
              </w:rPr>
              <w:t>Nº Transformadores</w:t>
            </w:r>
          </w:p>
        </w:tc>
        <w:tc>
          <w:tcPr>
            <w:tcW w:w="2258" w:type="dxa"/>
          </w:tcPr>
          <w:p w14:paraId="32BEC43C" w14:textId="65ADFBC9" w:rsidR="0065019A" w:rsidRPr="006220E8" w:rsidRDefault="006C4D7F" w:rsidP="009649BA">
            <w:pPr>
              <w:ind w:left="708" w:hanging="708"/>
              <w:jc w:val="center"/>
              <w:rPr>
                <w:rFonts w:cstheme="minorHAnsi"/>
              </w:rPr>
            </w:pPr>
            <w:r>
              <w:rPr>
                <w:rFonts w:cstheme="minorHAnsi"/>
              </w:rPr>
              <w:t>numTrafos</w:t>
            </w:r>
          </w:p>
        </w:tc>
      </w:tr>
      <w:tr w:rsidR="004504CF" w:rsidRPr="006220E8" w14:paraId="0A64BA80" w14:textId="77777777" w:rsidTr="00CD2A0B">
        <w:trPr>
          <w:trHeight w:val="428"/>
          <w:jc w:val="center"/>
        </w:trPr>
        <w:tc>
          <w:tcPr>
            <w:tcW w:w="0" w:type="auto"/>
            <w:vAlign w:val="center"/>
          </w:tcPr>
          <w:p w14:paraId="664B6C48" w14:textId="18EC8C1A" w:rsidR="004504CF" w:rsidRPr="006220E8" w:rsidRDefault="004504CF" w:rsidP="004504CF">
            <w:pPr>
              <w:jc w:val="center"/>
              <w:rPr>
                <w:rFonts w:cstheme="minorHAnsi"/>
              </w:rPr>
            </w:pPr>
            <w:r>
              <w:rPr>
                <w:rFonts w:cstheme="minorHAnsi"/>
              </w:rPr>
              <w:t>Producción anual</w:t>
            </w:r>
          </w:p>
        </w:tc>
        <w:tc>
          <w:tcPr>
            <w:tcW w:w="2258" w:type="dxa"/>
            <w:vAlign w:val="center"/>
          </w:tcPr>
          <w:p w14:paraId="7685E9BC" w14:textId="33B78F99" w:rsidR="004504CF" w:rsidRDefault="004504CF" w:rsidP="004504CF">
            <w:pPr>
              <w:ind w:left="708" w:hanging="708"/>
              <w:jc w:val="center"/>
              <w:rPr>
                <w:rFonts w:cstheme="minorHAnsi"/>
              </w:rPr>
            </w:pPr>
            <w:r>
              <w:rPr>
                <w:rFonts w:cstheme="minorHAnsi"/>
              </w:rPr>
              <w:t>producAnua</w:t>
            </w:r>
            <w:r w:rsidR="00076093">
              <w:rPr>
                <w:rFonts w:cstheme="minorHAnsi"/>
              </w:rPr>
              <w:t>l MWh</w:t>
            </w:r>
          </w:p>
        </w:tc>
      </w:tr>
      <w:tr w:rsidR="004504CF" w:rsidRPr="006220E8" w14:paraId="46DC035F" w14:textId="77777777" w:rsidTr="00CD2A0B">
        <w:trPr>
          <w:trHeight w:val="428"/>
          <w:jc w:val="center"/>
        </w:trPr>
        <w:tc>
          <w:tcPr>
            <w:tcW w:w="0" w:type="auto"/>
            <w:vAlign w:val="center"/>
          </w:tcPr>
          <w:p w14:paraId="060CAD23" w14:textId="017A3A18" w:rsidR="004504CF" w:rsidRDefault="004504CF" w:rsidP="004504CF">
            <w:pPr>
              <w:jc w:val="center"/>
              <w:rPr>
                <w:rFonts w:cstheme="minorHAnsi"/>
              </w:rPr>
            </w:pPr>
            <w:r>
              <w:rPr>
                <w:rFonts w:cstheme="minorHAnsi"/>
              </w:rPr>
              <w:t>Potencia de cortocircuito</w:t>
            </w:r>
          </w:p>
        </w:tc>
        <w:tc>
          <w:tcPr>
            <w:tcW w:w="2258" w:type="dxa"/>
            <w:vAlign w:val="center"/>
          </w:tcPr>
          <w:p w14:paraId="2F5ABB9B" w14:textId="212C0638" w:rsidR="004504CF" w:rsidRDefault="004504CF" w:rsidP="004504CF">
            <w:pPr>
              <w:ind w:left="708" w:hanging="708"/>
              <w:jc w:val="center"/>
              <w:rPr>
                <w:rFonts w:cstheme="minorHAnsi"/>
              </w:rPr>
            </w:pPr>
            <w:r>
              <w:rPr>
                <w:rFonts w:cstheme="minorHAnsi"/>
              </w:rPr>
              <w:t>shortcircPow</w:t>
            </w:r>
            <w:r w:rsidR="00076093">
              <w:rPr>
                <w:rFonts w:cstheme="minorHAnsi"/>
              </w:rPr>
              <w:t xml:space="preserve">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7174501"/>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3644EC67" w14:textId="77777777" w:rsidR="00106E17" w:rsidRDefault="00106E17" w:rsidP="00106E17">
      <w:pPr>
        <w:pStyle w:val="Heading2"/>
        <w:rPr>
          <w:lang w:val="es-ES"/>
        </w:rPr>
      </w:pPr>
      <w:bookmarkStart w:id="45" w:name="_Toc129158734"/>
      <w:bookmarkStart w:id="46" w:name="_Hlk129616480"/>
      <w:r w:rsidRPr="00856578">
        <w:rPr>
          <w:color w:val="093D5B"/>
          <w:lang w:val="es-ES"/>
        </w:rPr>
        <w:t>Estructura soporte de módulos (Tracker)</w:t>
      </w:r>
      <w:bookmarkEnd w:id="45"/>
    </w:p>
    <w:p w14:paraId="78E64824" w14:textId="77777777" w:rsidR="00106E17" w:rsidRPr="00446AE6" w:rsidRDefault="00106E17" w:rsidP="00106E17">
      <w:r w:rsidRPr="00446AE6">
        <w:t xml:space="preserve">Los módulos </w:t>
      </w:r>
      <w:r>
        <w:t xml:space="preserve">fotovoltaicos </w:t>
      </w:r>
      <w:r w:rsidRPr="00446AE6">
        <w:t xml:space="preserve">se instalarán sobre estructuras denominadas seguidores, que se mueven sobre un eje horizontal orientado de Norte a Sur y realizan un seguimiento automático de la posición del </w:t>
      </w:r>
      <w:r>
        <w:t>S</w:t>
      </w:r>
      <w:r w:rsidRPr="00446AE6">
        <w:t>ol en sentido Este-Oeste a lo largo del día, maximizando así la producción de los módulos en cada momento.</w:t>
      </w:r>
    </w:p>
    <w:p w14:paraId="7515F139" w14:textId="7EE1684B" w:rsidR="00106E17" w:rsidRDefault="00106E17" w:rsidP="00106E17">
      <w:r w:rsidRPr="00446AE6">
        <w:t>La estructura donde se sitúan los módulos está fijada al terreno y constituida por diferentes perfiles y soportes, con un sistema de accionamiento para el seguimiento solar y un autómata que permita optimizar el seguimiento del sol todos los días del año. Además, disponen de un sistema de control frente a ráfagas de viento superiores a 60 km/h que coloca los paneles fotovoltaicos en posición horizontal para minimizar los esfuerzos debidos al viento excesivo sobre la estructura.</w:t>
      </w:r>
    </w:p>
    <w:p w14:paraId="2BAEAAAF" w14:textId="77777777" w:rsidR="00106E17" w:rsidRPr="00446AE6" w:rsidRDefault="00106E17" w:rsidP="00106E17">
      <w:r>
        <w:t>Las estructuras están sustentadas por diferentes perfiles de acero galvanizado y aluminio que están hincados sobre el terreno. Se hará uso de elementos de sujeción y tornillería, así como de elementos de refuerzos si lo precisa. Todo ello, estará condicionado por el estudio geotécnico del terreno.</w:t>
      </w:r>
    </w:p>
    <w:p w14:paraId="66D6B950" w14:textId="2E32C394" w:rsidR="00106E17" w:rsidRPr="006220E8" w:rsidRDefault="00106E17" w:rsidP="00106E17">
      <w:pPr>
        <w:rPr>
          <w:color w:val="131517"/>
        </w:rPr>
      </w:pPr>
      <w:r w:rsidRPr="009C5CCB">
        <w:t xml:space="preserve">Con el fin de optimizar la superficie disponible, se ha adoptado como solución la implantación de una estructura </w:t>
      </w:r>
      <w:r>
        <w:t xml:space="preserve">monofila en disposición </w:t>
      </w:r>
      <w:r w:rsidR="00471B4E" w:rsidRPr="00471B4E">
        <w:t>estructuraTipo</w:t>
      </w:r>
      <w:r w:rsidRPr="00471B4E">
        <w:t>.</w:t>
      </w:r>
    </w:p>
    <w:p w14:paraId="569025AD" w14:textId="77777777" w:rsidR="00106E17" w:rsidRPr="00A443DE" w:rsidRDefault="00106E17" w:rsidP="00106E17">
      <w:r w:rsidRPr="00A443DE">
        <w:t>La estructura mantendrá las siguientes características:</w:t>
      </w:r>
    </w:p>
    <w:p w14:paraId="14338D40" w14:textId="77461071" w:rsidR="00106E17" w:rsidRPr="001C6DB0" w:rsidRDefault="001C276D" w:rsidP="00106E17">
      <w:pPr>
        <w:pStyle w:val="ListParagraph"/>
        <w:numPr>
          <w:ilvl w:val="0"/>
          <w:numId w:val="2"/>
        </w:numPr>
        <w:spacing w:line="360" w:lineRule="auto"/>
        <w:rPr>
          <w:color w:val="131517"/>
        </w:rPr>
      </w:pPr>
      <w:r w:rsidRPr="001C276D">
        <w:rPr>
          <w:color w:val="131517"/>
        </w:rPr>
        <w:t>La composición será de numEstructuras estructuras de numModulos módulos FV estructuraTipo x modulosEstructura.</w:t>
      </w:r>
      <w:r w:rsidR="00106E17">
        <w:rPr>
          <w:color w:val="131517"/>
        </w:rPr>
        <w:t xml:space="preserve"> </w:t>
      </w:r>
    </w:p>
    <w:p w14:paraId="1ADE22E8" w14:textId="77777777" w:rsidR="001C276D" w:rsidRPr="001C6DB0" w:rsidRDefault="001C276D" w:rsidP="001C276D">
      <w:pPr>
        <w:pStyle w:val="ListParagraph"/>
        <w:numPr>
          <w:ilvl w:val="0"/>
          <w:numId w:val="2"/>
        </w:numPr>
        <w:spacing w:line="360" w:lineRule="auto"/>
        <w:rPr>
          <w:color w:val="131517"/>
        </w:rPr>
      </w:pPr>
      <w:r w:rsidRPr="001C6DB0">
        <w:rPr>
          <w:color w:val="131517"/>
        </w:rPr>
        <w:t xml:space="preserve">La distancia máxima de la estructura al terreno será </w:t>
      </w:r>
      <w:r>
        <w:rPr>
          <w:color w:val="131517"/>
        </w:rPr>
        <w:t xml:space="preserve">inferior a 4,5m. </w:t>
      </w:r>
    </w:p>
    <w:p w14:paraId="56EDE83C" w14:textId="77777777" w:rsidR="001C276D" w:rsidRPr="001C6DB0" w:rsidRDefault="001C276D" w:rsidP="001C276D">
      <w:pPr>
        <w:pStyle w:val="ListParagraph"/>
        <w:numPr>
          <w:ilvl w:val="0"/>
          <w:numId w:val="2"/>
        </w:numPr>
        <w:spacing w:line="360" w:lineRule="auto"/>
        <w:rPr>
          <w:color w:val="131517"/>
        </w:rPr>
      </w:pPr>
      <w:r w:rsidRPr="001C6DB0">
        <w:rPr>
          <w:color w:val="131517"/>
        </w:rPr>
        <w:t>Los seguidores serán autoalimentados mediante conjunto panel fotovoltaico.</w:t>
      </w:r>
    </w:p>
    <w:p w14:paraId="765B5D4E" w14:textId="42BF575A" w:rsidR="001C276D" w:rsidRDefault="001C276D" w:rsidP="001C276D">
      <w:pPr>
        <w:pStyle w:val="ListParagraph"/>
        <w:numPr>
          <w:ilvl w:val="0"/>
          <w:numId w:val="2"/>
        </w:numPr>
        <w:spacing w:line="360" w:lineRule="auto"/>
        <w:rPr>
          <w:color w:val="131517"/>
        </w:rPr>
      </w:pPr>
      <w:r w:rsidRPr="001C6DB0">
        <w:rPr>
          <w:color w:val="131517"/>
        </w:rPr>
        <w:t>Los seguidores se comunicarán mediante Wireless.</w:t>
      </w:r>
    </w:p>
    <w:p w14:paraId="585CEF68" w14:textId="77777777" w:rsidR="000E05BE" w:rsidRDefault="000E05BE" w:rsidP="000E05BE">
      <w:pPr>
        <w:pStyle w:val="ListParagraph"/>
        <w:spacing w:line="360" w:lineRule="auto"/>
        <w:rPr>
          <w:color w:val="131517"/>
        </w:rPr>
      </w:pPr>
    </w:p>
    <w:p w14:paraId="70395E85" w14:textId="77777777" w:rsidR="000E05BE" w:rsidRDefault="000E05BE" w:rsidP="000E05BE">
      <w:pPr>
        <w:pStyle w:val="ListParagraph"/>
        <w:spacing w:line="360" w:lineRule="auto"/>
        <w:ind w:left="0"/>
        <w:rPr>
          <w:color w:val="131517"/>
        </w:rPr>
      </w:pPr>
    </w:p>
    <w:p w14:paraId="08E84F47" w14:textId="77777777" w:rsidR="000E05BE" w:rsidRDefault="000E05BE" w:rsidP="000E05BE">
      <w:pPr>
        <w:pStyle w:val="ListParagraph"/>
        <w:spacing w:line="360" w:lineRule="auto"/>
        <w:ind w:left="0"/>
        <w:rPr>
          <w:color w:val="131517"/>
        </w:rPr>
      </w:pPr>
    </w:p>
    <w:p w14:paraId="5A23B706" w14:textId="77777777" w:rsidR="000E05BE" w:rsidRDefault="000E05BE" w:rsidP="000E05BE">
      <w:pPr>
        <w:pStyle w:val="ListParagraph"/>
        <w:spacing w:line="360" w:lineRule="auto"/>
        <w:ind w:left="0"/>
        <w:rPr>
          <w:color w:val="131517"/>
        </w:rPr>
      </w:pPr>
    </w:p>
    <w:p w14:paraId="27CE93B0" w14:textId="77777777" w:rsidR="000E05BE" w:rsidRDefault="000E05BE" w:rsidP="000E05BE">
      <w:pPr>
        <w:pStyle w:val="ListParagraph"/>
        <w:spacing w:line="360" w:lineRule="auto"/>
        <w:ind w:left="0"/>
        <w:rPr>
          <w:color w:val="131517"/>
        </w:rPr>
      </w:pP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0E05BE" w14:paraId="35C30209" w14:textId="77777777" w:rsidTr="00176C28">
        <w:trPr>
          <w:trHeight w:val="3112"/>
        </w:trPr>
        <w:tc>
          <w:tcPr>
            <w:tcW w:w="4082" w:type="dxa"/>
            <w:vAlign w:val="center"/>
          </w:tcPr>
          <w:p w14:paraId="026347B8" w14:textId="77777777" w:rsidR="000E05BE" w:rsidRDefault="000E05BE" w:rsidP="00176C28">
            <w:pPr>
              <w:jc w:val="center"/>
            </w:pPr>
            <w:bookmarkStart w:id="47" w:name="_Hlk136521562"/>
            <w:r>
              <w:rPr>
                <w:noProof/>
              </w:rPr>
              <w:lastRenderedPageBreak/>
              <w:t>figuraStruct</w:t>
            </w:r>
          </w:p>
        </w:tc>
      </w:tr>
      <w:tr w:rsidR="000E05BE" w14:paraId="35D86591" w14:textId="77777777" w:rsidTr="00176C28">
        <w:trPr>
          <w:trHeight w:val="283"/>
        </w:trPr>
        <w:tc>
          <w:tcPr>
            <w:tcW w:w="4082" w:type="dxa"/>
            <w:vAlign w:val="center"/>
          </w:tcPr>
          <w:p w14:paraId="1531E2D9" w14:textId="77777777" w:rsidR="000E05BE" w:rsidRPr="00CA6D92" w:rsidRDefault="000E05BE"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bookmarkEnd w:id="47"/>
    </w:tbl>
    <w:p w14:paraId="37E14EC6" w14:textId="77777777" w:rsidR="000E05BE" w:rsidRDefault="000E05BE" w:rsidP="000E05BE">
      <w:pPr>
        <w:pStyle w:val="ListParagraph"/>
        <w:spacing w:line="360" w:lineRule="auto"/>
        <w:ind w:left="0"/>
        <w:rPr>
          <w:color w:val="131517"/>
        </w:rPr>
      </w:pPr>
    </w:p>
    <w:p w14:paraId="2F39245F" w14:textId="77777777" w:rsidR="000E05BE" w:rsidRDefault="000E05BE" w:rsidP="000E05BE">
      <w:pPr>
        <w:pStyle w:val="ListParagraph"/>
        <w:spacing w:line="360" w:lineRule="auto"/>
        <w:ind w:left="0"/>
        <w:rPr>
          <w:color w:val="131517"/>
        </w:rPr>
      </w:pPr>
    </w:p>
    <w:p w14:paraId="18C06F35" w14:textId="77777777" w:rsidR="000E05BE" w:rsidRDefault="000E05BE" w:rsidP="000E05BE">
      <w:pPr>
        <w:pStyle w:val="ListParagraph"/>
        <w:spacing w:line="360" w:lineRule="auto"/>
        <w:ind w:left="0"/>
        <w:rPr>
          <w:color w:val="131517"/>
        </w:rPr>
      </w:pPr>
    </w:p>
    <w:p w14:paraId="3D258349" w14:textId="77777777" w:rsidR="000E05BE" w:rsidRDefault="000E05BE" w:rsidP="000E05BE">
      <w:pPr>
        <w:pStyle w:val="ListParagraph"/>
        <w:spacing w:line="360" w:lineRule="auto"/>
        <w:ind w:left="0"/>
        <w:rPr>
          <w:color w:val="131517"/>
        </w:rPr>
      </w:pPr>
    </w:p>
    <w:p w14:paraId="6908D912" w14:textId="77777777" w:rsidR="000E05BE" w:rsidRDefault="000E05BE" w:rsidP="000E05BE">
      <w:pPr>
        <w:pStyle w:val="ListParagraph"/>
        <w:spacing w:line="360" w:lineRule="auto"/>
        <w:ind w:left="0"/>
        <w:rPr>
          <w:color w:val="131517"/>
        </w:rPr>
      </w:pPr>
    </w:p>
    <w:p w14:paraId="27E11EB2" w14:textId="77777777" w:rsidR="000E05BE" w:rsidRDefault="000E05BE" w:rsidP="000E05BE">
      <w:pPr>
        <w:pStyle w:val="ListParagraph"/>
        <w:spacing w:line="360" w:lineRule="auto"/>
        <w:ind w:left="0"/>
        <w:rPr>
          <w:color w:val="131517"/>
        </w:rPr>
      </w:pPr>
    </w:p>
    <w:p w14:paraId="542A312F" w14:textId="77777777" w:rsidR="000E05BE" w:rsidRDefault="000E05BE" w:rsidP="000E05BE">
      <w:pPr>
        <w:pStyle w:val="ListParagraph"/>
        <w:spacing w:line="360" w:lineRule="auto"/>
        <w:ind w:left="0"/>
        <w:rPr>
          <w:color w:val="131517"/>
        </w:rPr>
      </w:pPr>
    </w:p>
    <w:p w14:paraId="2E729C7C" w14:textId="77777777" w:rsidR="000E05BE" w:rsidRDefault="000E05BE" w:rsidP="000E05BE">
      <w:pPr>
        <w:pStyle w:val="ListParagraph"/>
        <w:spacing w:line="360" w:lineRule="auto"/>
        <w:ind w:left="0"/>
        <w:rPr>
          <w:color w:val="131517"/>
        </w:rPr>
      </w:pPr>
    </w:p>
    <w:p w14:paraId="16EE60F8" w14:textId="77777777" w:rsidR="000E05BE" w:rsidRDefault="000E05BE" w:rsidP="000E05BE">
      <w:pPr>
        <w:pStyle w:val="ListParagraph"/>
        <w:spacing w:line="360" w:lineRule="auto"/>
        <w:ind w:left="0"/>
        <w:rPr>
          <w:color w:val="131517"/>
        </w:rPr>
      </w:pPr>
    </w:p>
    <w:p w14:paraId="36D4FB79" w14:textId="77777777" w:rsidR="000E05BE" w:rsidRDefault="000E05BE" w:rsidP="001C276D">
      <w:pPr>
        <w:pStyle w:val="tableCaption"/>
        <w:numPr>
          <w:ilvl w:val="0"/>
          <w:numId w:val="0"/>
        </w:numPr>
        <w:jc w:val="both"/>
        <w:rPr>
          <w:rFonts w:asciiTheme="minorHAnsi" w:eastAsiaTheme="minorHAnsi" w:hAnsiTheme="minorHAnsi" w:cstheme="minorBidi"/>
          <w:i w:val="0"/>
          <w:color w:val="auto"/>
          <w:sz w:val="22"/>
          <w:szCs w:val="22"/>
        </w:rPr>
      </w:pPr>
    </w:p>
    <w:p w14:paraId="2BAF6855" w14:textId="77777777" w:rsidR="005B78E2" w:rsidRPr="005B78E2" w:rsidRDefault="005B78E2" w:rsidP="005B78E2"/>
    <w:p w14:paraId="6BA17807" w14:textId="05D4267B" w:rsidR="001C276D" w:rsidRPr="001C276D" w:rsidRDefault="001C276D" w:rsidP="00E049EF">
      <w:pPr>
        <w:rPr>
          <w:i/>
        </w:rPr>
      </w:pPr>
      <w:r w:rsidRPr="001C276D">
        <w:t xml:space="preserve">Los seguidores proyectados para la planta son del fabricante PV HARDWARE </w:t>
      </w:r>
      <w:r>
        <w:t>numEstructuras</w:t>
      </w:r>
      <w:r w:rsidRPr="001C276D">
        <w:t xml:space="preserve">. En total se instalarán </w:t>
      </w:r>
      <w:r>
        <w:t>numStrings</w:t>
      </w:r>
      <w:r w:rsidRPr="001C276D">
        <w:t xml:space="preserve"> strings de </w:t>
      </w:r>
      <w:r>
        <w:t>numModulos</w:t>
      </w:r>
      <w:r w:rsidRPr="001C276D">
        <w:t xml:space="preserve"> módulos</w:t>
      </w:r>
    </w:p>
    <w:p w14:paraId="737A46D6" w14:textId="4A1D931C"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1C276D" w:rsidRPr="006220E8" w14:paraId="7B6AF188" w14:textId="77777777" w:rsidTr="00FF6419">
        <w:trPr>
          <w:jc w:val="center"/>
        </w:trPr>
        <w:tc>
          <w:tcPr>
            <w:tcW w:w="5098" w:type="dxa"/>
            <w:vAlign w:val="center"/>
          </w:tcPr>
          <w:p w14:paraId="0E521428" w14:textId="778D5E4B" w:rsidR="001C276D" w:rsidRPr="006220E8" w:rsidRDefault="001C276D" w:rsidP="001C276D">
            <w:pPr>
              <w:jc w:val="center"/>
            </w:pPr>
            <w:r w:rsidRPr="00F0380C">
              <w:t>Nº módulos por estructura</w:t>
            </w:r>
          </w:p>
        </w:tc>
        <w:tc>
          <w:tcPr>
            <w:tcW w:w="3549" w:type="dxa"/>
            <w:vAlign w:val="center"/>
          </w:tcPr>
          <w:p w14:paraId="7DDBFC4C" w14:textId="1DB36D63" w:rsidR="001C276D" w:rsidRPr="006220E8" w:rsidRDefault="00AA5B24" w:rsidP="001C276D">
            <w:pPr>
              <w:jc w:val="center"/>
            </w:pPr>
            <w:r>
              <w:t>modulosEstructura</w:t>
            </w:r>
          </w:p>
        </w:tc>
      </w:tr>
      <w:tr w:rsidR="001C276D" w:rsidRPr="006220E8" w14:paraId="5B7952FA" w14:textId="77777777" w:rsidTr="00FF6419">
        <w:trPr>
          <w:jc w:val="center"/>
        </w:trPr>
        <w:tc>
          <w:tcPr>
            <w:tcW w:w="5098" w:type="dxa"/>
            <w:vAlign w:val="center"/>
          </w:tcPr>
          <w:p w14:paraId="50C0ED69" w14:textId="688D5979" w:rsidR="001C276D" w:rsidRPr="006220E8" w:rsidRDefault="001C276D" w:rsidP="001C276D">
            <w:pPr>
              <w:jc w:val="center"/>
            </w:pPr>
            <w:r w:rsidRPr="00F0380C">
              <w:t>Ángulo rotación</w:t>
            </w:r>
          </w:p>
        </w:tc>
        <w:tc>
          <w:tcPr>
            <w:tcW w:w="3549" w:type="dxa"/>
            <w:vAlign w:val="center"/>
          </w:tcPr>
          <w:p w14:paraId="1460AA7E" w14:textId="738B6282" w:rsidR="001C276D" w:rsidRPr="00AA5B24" w:rsidRDefault="0016588C" w:rsidP="001C276D">
            <w:pPr>
              <w:jc w:val="center"/>
            </w:pPr>
            <w:r w:rsidRPr="00AA5B24">
              <w:rPr>
                <w:rFonts w:cs="Calibri Light"/>
              </w:rPr>
              <w:t xml:space="preserve">± </w:t>
            </w:r>
            <w:r w:rsidR="00AA5B24" w:rsidRPr="00AA5B24">
              <w:rPr>
                <w:rFonts w:cs="Calibri Light"/>
              </w:rPr>
              <w:t xml:space="preserve">trackerTilt </w:t>
            </w:r>
            <w:r w:rsidR="001C276D" w:rsidRPr="00AA5B24">
              <w:rPr>
                <w:rFonts w:cs="Calibri Light"/>
              </w:rPr>
              <w:t>⁰</w:t>
            </w:r>
          </w:p>
        </w:tc>
      </w:tr>
      <w:tr w:rsidR="001C276D" w:rsidRPr="006220E8" w14:paraId="1978144C" w14:textId="77777777" w:rsidTr="00FF6419">
        <w:trPr>
          <w:trHeight w:val="90"/>
          <w:jc w:val="center"/>
        </w:trPr>
        <w:tc>
          <w:tcPr>
            <w:tcW w:w="5098" w:type="dxa"/>
            <w:vAlign w:val="center"/>
          </w:tcPr>
          <w:p w14:paraId="58712B4B" w14:textId="6AA8ADE3" w:rsidR="001C276D" w:rsidRPr="006220E8" w:rsidRDefault="001C276D" w:rsidP="001C276D">
            <w:pPr>
              <w:jc w:val="center"/>
            </w:pPr>
            <w:r w:rsidRPr="00F0380C">
              <w:t>Longitud de la fila</w:t>
            </w:r>
          </w:p>
        </w:tc>
        <w:tc>
          <w:tcPr>
            <w:tcW w:w="3549" w:type="dxa"/>
            <w:vAlign w:val="center"/>
          </w:tcPr>
          <w:p w14:paraId="0896BA5C" w14:textId="6028A916" w:rsidR="001C276D" w:rsidRPr="00AA5B24" w:rsidRDefault="00D35FCE" w:rsidP="001C276D">
            <w:pPr>
              <w:jc w:val="center"/>
              <w:rPr>
                <w:highlight w:val="yellow"/>
              </w:rPr>
            </w:pPr>
            <w:r w:rsidRPr="00D35FCE">
              <w:t>longFilaTracker</w:t>
            </w:r>
          </w:p>
        </w:tc>
      </w:tr>
      <w:tr w:rsidR="001C276D" w:rsidRPr="006220E8" w14:paraId="1E31C4B2" w14:textId="77777777" w:rsidTr="00FF6419">
        <w:trPr>
          <w:jc w:val="center"/>
        </w:trPr>
        <w:tc>
          <w:tcPr>
            <w:tcW w:w="5098" w:type="dxa"/>
            <w:vAlign w:val="center"/>
          </w:tcPr>
          <w:p w14:paraId="2EAF55EB" w14:textId="4C2FFAFF" w:rsidR="001C276D" w:rsidRPr="006220E8" w:rsidRDefault="001C276D" w:rsidP="001C276D">
            <w:pPr>
              <w:jc w:val="center"/>
            </w:pPr>
            <w:r w:rsidRPr="00F0380C">
              <w:t>Paso entre filas (pitch)</w:t>
            </w:r>
          </w:p>
        </w:tc>
        <w:tc>
          <w:tcPr>
            <w:tcW w:w="3549" w:type="dxa"/>
            <w:vAlign w:val="center"/>
          </w:tcPr>
          <w:p w14:paraId="177FD597" w14:textId="01659157" w:rsidR="001C276D" w:rsidRPr="006220E8" w:rsidRDefault="001C276D" w:rsidP="001C276D">
            <w:pPr>
              <w:jc w:val="center"/>
            </w:pPr>
            <w:r>
              <w:t>pitchEstructura</w:t>
            </w:r>
          </w:p>
        </w:tc>
      </w:tr>
      <w:bookmarkEnd w:id="46"/>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8" w:name="_Toc127174503"/>
      <w:r w:rsidRPr="006220E8">
        <w:t>Inversor fotovoltaico</w:t>
      </w:r>
      <w:bookmarkEnd w:id="48"/>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lastRenderedPageBreak/>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7C14F2A3" w14:textId="77777777" w:rsidR="00BD0852" w:rsidRDefault="00BD0852" w:rsidP="00BD0852">
      <w:r w:rsidRPr="006220E8">
        <w:rPr>
          <w:lang w:eastAsia="x-none"/>
        </w:rPr>
        <w:t xml:space="preserve">Los inversores proyectados que se van a instalar en </w:t>
      </w:r>
      <w:r w:rsidRPr="006220E8">
        <w:t xml:space="preserve">la planta son </w:t>
      </w:r>
      <w:r>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3C6B0267" w14:textId="1B06AD28" w:rsidR="00C747F8" w:rsidRPr="00E77A5A" w:rsidRDefault="00C747F8" w:rsidP="002F24F0">
      <w:pPr>
        <w:pStyle w:val="tableCaption"/>
      </w:pPr>
      <w:r w:rsidRPr="00860E2F">
        <w:t xml:space="preserve">Características eléctricas de </w:t>
      </w:r>
      <w:r w:rsidR="00A81FF9">
        <w:t xml:space="preserve">invertersLimit </w:t>
      </w:r>
      <w:r w:rsidR="00A81FF9" w:rsidRPr="00860E2F">
        <w:t>inversor</w:t>
      </w:r>
      <w:r w:rsidR="00A81FF9">
        <w:t>es</w:t>
      </w:r>
      <w:r w:rsidR="00A81FF9" w:rsidRPr="00860E2F">
        <w:t xml:space="preserve"> </w:t>
      </w:r>
      <w:r w:rsidR="0019605E">
        <w:t>inverterLManuf</w:t>
      </w:r>
      <w:r w:rsidR="00A81FF9">
        <w:t xml:space="preserve"> </w:t>
      </w:r>
      <w:r w:rsidR="0019605E">
        <w:t xml:space="preserve">inverterLModel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C747F8" w:rsidRPr="006220E8" w14:paraId="594D2FA6" w14:textId="77777777" w:rsidTr="00E93222">
        <w:trPr>
          <w:tblHeader/>
          <w:jc w:val="center"/>
        </w:trPr>
        <w:tc>
          <w:tcPr>
            <w:tcW w:w="3266" w:type="dxa"/>
            <w:shd w:val="clear" w:color="auto" w:fill="0A3E5B"/>
            <w:vAlign w:val="center"/>
          </w:tcPr>
          <w:p w14:paraId="70481084" w14:textId="77777777" w:rsidR="00C747F8" w:rsidRPr="006220E8" w:rsidRDefault="00C747F8" w:rsidP="00E93222">
            <w:pPr>
              <w:jc w:val="center"/>
              <w:rPr>
                <w:b/>
                <w:bCs/>
                <w:color w:val="FFFFFF" w:themeColor="background1"/>
              </w:rPr>
            </w:pPr>
            <w:r w:rsidRPr="006220E8">
              <w:rPr>
                <w:b/>
                <w:bCs/>
                <w:color w:val="FFFFFF" w:themeColor="background1"/>
              </w:rPr>
              <w:lastRenderedPageBreak/>
              <w:t>CARACTERÍSTICAS ELÉCTRICAS</w:t>
            </w:r>
          </w:p>
        </w:tc>
        <w:tc>
          <w:tcPr>
            <w:tcW w:w="2126" w:type="dxa"/>
            <w:shd w:val="clear" w:color="auto" w:fill="0A3E5B"/>
            <w:vAlign w:val="center"/>
          </w:tcPr>
          <w:p w14:paraId="17AE95C3" w14:textId="77777777" w:rsidR="00C747F8" w:rsidRPr="006220E8" w:rsidRDefault="00C747F8" w:rsidP="00E93222">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FB40C6B" w14:textId="77777777" w:rsidR="00C747F8" w:rsidRPr="006220E8" w:rsidRDefault="00C747F8" w:rsidP="00E93222">
            <w:pPr>
              <w:jc w:val="center"/>
              <w:rPr>
                <w:b/>
                <w:bCs/>
                <w:color w:val="FFFFFF" w:themeColor="background1"/>
              </w:rPr>
            </w:pPr>
            <w:r w:rsidRPr="006220E8">
              <w:rPr>
                <w:b/>
                <w:bCs/>
                <w:color w:val="FFFFFF" w:themeColor="background1"/>
              </w:rPr>
              <w:t>UNIDADES</w:t>
            </w:r>
          </w:p>
        </w:tc>
      </w:tr>
      <w:tr w:rsidR="00C747F8" w:rsidRPr="006220E8" w14:paraId="3D4803C0" w14:textId="77777777" w:rsidTr="00E93222">
        <w:trPr>
          <w:jc w:val="center"/>
        </w:trPr>
        <w:tc>
          <w:tcPr>
            <w:tcW w:w="6951" w:type="dxa"/>
            <w:gridSpan w:val="3"/>
            <w:shd w:val="clear" w:color="auto" w:fill="0A3E5B"/>
            <w:vAlign w:val="center"/>
          </w:tcPr>
          <w:p w14:paraId="0129D7CA" w14:textId="77777777" w:rsidR="00C747F8" w:rsidRPr="006220E8" w:rsidRDefault="00C747F8" w:rsidP="00E93222">
            <w:pPr>
              <w:jc w:val="center"/>
              <w:rPr>
                <w:b/>
              </w:rPr>
            </w:pPr>
            <w:r w:rsidRPr="006220E8">
              <w:rPr>
                <w:b/>
              </w:rPr>
              <w:t>ENTRADA</w:t>
            </w:r>
          </w:p>
        </w:tc>
      </w:tr>
      <w:tr w:rsidR="00083BD4" w:rsidRPr="006220E8" w14:paraId="08AA7240" w14:textId="77777777" w:rsidTr="00E93222">
        <w:trPr>
          <w:jc w:val="center"/>
        </w:trPr>
        <w:tc>
          <w:tcPr>
            <w:tcW w:w="3266" w:type="dxa"/>
            <w:vAlign w:val="center"/>
          </w:tcPr>
          <w:p w14:paraId="0EC4AC67" w14:textId="77777777" w:rsidR="00083BD4" w:rsidRPr="006220E8" w:rsidRDefault="00083BD4" w:rsidP="00083BD4">
            <w:pPr>
              <w:jc w:val="center"/>
              <w:rPr>
                <w:sz w:val="20"/>
                <w:szCs w:val="20"/>
              </w:rPr>
            </w:pPr>
            <w:r w:rsidRPr="006220E8">
              <w:rPr>
                <w:sz w:val="20"/>
                <w:szCs w:val="20"/>
              </w:rPr>
              <w:t xml:space="preserve">Rango de tensión en MPP (a </w:t>
            </w:r>
            <w:r>
              <w:rPr>
                <w:sz w:val="20"/>
                <w:szCs w:val="20"/>
              </w:rPr>
              <w:t>40</w:t>
            </w:r>
            <w:r w:rsidRPr="006220E8">
              <w:rPr>
                <w:rFonts w:cs="Calibri Light"/>
                <w:sz w:val="20"/>
                <w:szCs w:val="20"/>
              </w:rPr>
              <w:t>°</w:t>
            </w:r>
            <w:r w:rsidRPr="006220E8">
              <w:rPr>
                <w:sz w:val="20"/>
                <w:szCs w:val="20"/>
              </w:rPr>
              <w:t>C)</w:t>
            </w:r>
          </w:p>
        </w:tc>
        <w:tc>
          <w:tcPr>
            <w:tcW w:w="2126" w:type="dxa"/>
            <w:vAlign w:val="center"/>
          </w:tcPr>
          <w:p w14:paraId="2A16AD95" w14:textId="2CB5443B" w:rsidR="00083BD4" w:rsidRPr="006220E8" w:rsidRDefault="00B96697" w:rsidP="00083BD4">
            <w:pPr>
              <w:jc w:val="center"/>
              <w:rPr>
                <w:sz w:val="20"/>
                <w:szCs w:val="20"/>
              </w:rPr>
            </w:pPr>
            <w:r>
              <w:rPr>
                <w:sz w:val="20"/>
                <w:szCs w:val="20"/>
              </w:rPr>
              <w:t>rangoUL</w:t>
            </w:r>
          </w:p>
        </w:tc>
        <w:tc>
          <w:tcPr>
            <w:tcW w:w="1559" w:type="dxa"/>
            <w:vAlign w:val="center"/>
          </w:tcPr>
          <w:p w14:paraId="430DEF84" w14:textId="77777777" w:rsidR="00083BD4" w:rsidRPr="006220E8" w:rsidRDefault="00083BD4" w:rsidP="00083BD4">
            <w:pPr>
              <w:jc w:val="center"/>
              <w:rPr>
                <w:sz w:val="20"/>
                <w:szCs w:val="20"/>
              </w:rPr>
            </w:pPr>
            <w:r w:rsidRPr="006220E8">
              <w:rPr>
                <w:sz w:val="20"/>
                <w:szCs w:val="20"/>
              </w:rPr>
              <w:t>Vdc</w:t>
            </w:r>
          </w:p>
        </w:tc>
      </w:tr>
      <w:tr w:rsidR="00083BD4" w:rsidRPr="006220E8" w14:paraId="6DFEBB08" w14:textId="77777777" w:rsidTr="00E93222">
        <w:trPr>
          <w:jc w:val="center"/>
        </w:trPr>
        <w:tc>
          <w:tcPr>
            <w:tcW w:w="3266" w:type="dxa"/>
            <w:vAlign w:val="center"/>
          </w:tcPr>
          <w:p w14:paraId="0DEDA5D2" w14:textId="77777777" w:rsidR="00083BD4" w:rsidRPr="006220E8" w:rsidRDefault="00083BD4" w:rsidP="00083BD4">
            <w:pPr>
              <w:jc w:val="center"/>
              <w:rPr>
                <w:sz w:val="20"/>
                <w:szCs w:val="20"/>
              </w:rPr>
            </w:pPr>
            <w:r w:rsidRPr="006220E8">
              <w:rPr>
                <w:sz w:val="20"/>
                <w:szCs w:val="20"/>
              </w:rPr>
              <w:t>Tensión máxima</w:t>
            </w:r>
          </w:p>
        </w:tc>
        <w:tc>
          <w:tcPr>
            <w:tcW w:w="2126" w:type="dxa"/>
            <w:vAlign w:val="center"/>
          </w:tcPr>
          <w:p w14:paraId="70FF0EFA" w14:textId="1275B177" w:rsidR="00083BD4" w:rsidRPr="006220E8" w:rsidRDefault="00AC5FDB" w:rsidP="00083BD4">
            <w:pPr>
              <w:jc w:val="center"/>
              <w:rPr>
                <w:sz w:val="20"/>
                <w:szCs w:val="20"/>
              </w:rPr>
            </w:pPr>
            <w:r>
              <w:rPr>
                <w:sz w:val="20"/>
                <w:szCs w:val="20"/>
              </w:rPr>
              <w:t>UMaxL</w:t>
            </w:r>
          </w:p>
        </w:tc>
        <w:tc>
          <w:tcPr>
            <w:tcW w:w="1559" w:type="dxa"/>
            <w:vAlign w:val="center"/>
          </w:tcPr>
          <w:p w14:paraId="03EE74AD" w14:textId="77777777" w:rsidR="00083BD4" w:rsidRPr="006220E8" w:rsidRDefault="00083BD4" w:rsidP="00083BD4">
            <w:pPr>
              <w:jc w:val="center"/>
              <w:rPr>
                <w:sz w:val="20"/>
                <w:szCs w:val="20"/>
              </w:rPr>
            </w:pPr>
            <w:r w:rsidRPr="006220E8">
              <w:rPr>
                <w:sz w:val="20"/>
                <w:szCs w:val="20"/>
              </w:rPr>
              <w:t>Vdc</w:t>
            </w:r>
          </w:p>
        </w:tc>
      </w:tr>
      <w:tr w:rsidR="00083BD4" w:rsidRPr="006220E8" w14:paraId="42E4A198" w14:textId="77777777" w:rsidTr="00E93222">
        <w:trPr>
          <w:jc w:val="center"/>
        </w:trPr>
        <w:tc>
          <w:tcPr>
            <w:tcW w:w="3266" w:type="dxa"/>
            <w:vAlign w:val="center"/>
          </w:tcPr>
          <w:p w14:paraId="789FAEBF" w14:textId="6E76722A" w:rsidR="00083BD4" w:rsidRPr="006220E8" w:rsidRDefault="00083BD4" w:rsidP="00083BD4">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20FFCFD2" w14:textId="4454DB8E" w:rsidR="00083BD4" w:rsidRPr="006220E8" w:rsidRDefault="00AC5FDB" w:rsidP="00083BD4">
            <w:pPr>
              <w:jc w:val="center"/>
              <w:rPr>
                <w:sz w:val="20"/>
                <w:szCs w:val="20"/>
              </w:rPr>
            </w:pPr>
            <w:r>
              <w:rPr>
                <w:sz w:val="20"/>
                <w:szCs w:val="20"/>
              </w:rPr>
              <w:t>IMaxL</w:t>
            </w:r>
          </w:p>
        </w:tc>
        <w:tc>
          <w:tcPr>
            <w:tcW w:w="1559" w:type="dxa"/>
            <w:vAlign w:val="center"/>
          </w:tcPr>
          <w:p w14:paraId="10D47DA3" w14:textId="77777777" w:rsidR="00083BD4" w:rsidRPr="006220E8" w:rsidRDefault="00083BD4" w:rsidP="00083BD4">
            <w:pPr>
              <w:jc w:val="center"/>
              <w:rPr>
                <w:sz w:val="20"/>
                <w:szCs w:val="20"/>
              </w:rPr>
            </w:pPr>
            <w:r w:rsidRPr="006220E8">
              <w:rPr>
                <w:sz w:val="20"/>
                <w:szCs w:val="20"/>
              </w:rPr>
              <w:t>A</w:t>
            </w:r>
          </w:p>
        </w:tc>
      </w:tr>
      <w:tr w:rsidR="00083BD4" w:rsidRPr="006220E8" w14:paraId="195B4DEA" w14:textId="77777777" w:rsidTr="00E93222">
        <w:trPr>
          <w:jc w:val="center"/>
        </w:trPr>
        <w:tc>
          <w:tcPr>
            <w:tcW w:w="3266" w:type="dxa"/>
            <w:vAlign w:val="center"/>
          </w:tcPr>
          <w:p w14:paraId="581813B7" w14:textId="77777777" w:rsidR="00083BD4" w:rsidRPr="006220E8" w:rsidRDefault="00083BD4" w:rsidP="00083BD4">
            <w:pPr>
              <w:jc w:val="center"/>
              <w:rPr>
                <w:sz w:val="20"/>
                <w:szCs w:val="20"/>
              </w:rPr>
            </w:pPr>
            <w:r w:rsidRPr="006220E8">
              <w:rPr>
                <w:sz w:val="20"/>
                <w:szCs w:val="20"/>
              </w:rPr>
              <w:t>Nº entradas en DC</w:t>
            </w:r>
          </w:p>
        </w:tc>
        <w:tc>
          <w:tcPr>
            <w:tcW w:w="2126" w:type="dxa"/>
            <w:vAlign w:val="center"/>
          </w:tcPr>
          <w:p w14:paraId="2EB948F8" w14:textId="159EDA2A" w:rsidR="00083BD4" w:rsidRPr="006220E8" w:rsidRDefault="00083BD4" w:rsidP="00083BD4">
            <w:pPr>
              <w:jc w:val="center"/>
              <w:rPr>
                <w:sz w:val="20"/>
                <w:szCs w:val="20"/>
              </w:rPr>
            </w:pPr>
            <w:r>
              <w:rPr>
                <w:sz w:val="20"/>
                <w:szCs w:val="20"/>
              </w:rPr>
              <w:t>entradasDCL</w:t>
            </w:r>
          </w:p>
        </w:tc>
        <w:tc>
          <w:tcPr>
            <w:tcW w:w="1559" w:type="dxa"/>
            <w:vAlign w:val="center"/>
          </w:tcPr>
          <w:p w14:paraId="153124BE" w14:textId="77777777" w:rsidR="00083BD4" w:rsidRPr="006220E8" w:rsidRDefault="00083BD4" w:rsidP="00083BD4">
            <w:pPr>
              <w:jc w:val="center"/>
              <w:rPr>
                <w:sz w:val="20"/>
                <w:szCs w:val="20"/>
              </w:rPr>
            </w:pPr>
            <w:r w:rsidRPr="006220E8">
              <w:rPr>
                <w:sz w:val="20"/>
                <w:szCs w:val="20"/>
              </w:rPr>
              <w:t>Ud</w:t>
            </w:r>
          </w:p>
        </w:tc>
      </w:tr>
      <w:tr w:rsidR="00083BD4" w:rsidRPr="006220E8" w14:paraId="57D4BBCD" w14:textId="77777777" w:rsidTr="00E93222">
        <w:trPr>
          <w:jc w:val="center"/>
        </w:trPr>
        <w:tc>
          <w:tcPr>
            <w:tcW w:w="6951" w:type="dxa"/>
            <w:gridSpan w:val="3"/>
            <w:shd w:val="clear" w:color="auto" w:fill="0A3E5B"/>
            <w:vAlign w:val="center"/>
          </w:tcPr>
          <w:p w14:paraId="5EC8C905" w14:textId="77777777" w:rsidR="00083BD4" w:rsidRPr="006220E8" w:rsidRDefault="00083BD4" w:rsidP="00083BD4">
            <w:pPr>
              <w:jc w:val="center"/>
              <w:rPr>
                <w:b/>
                <w:bCs/>
              </w:rPr>
            </w:pPr>
            <w:r w:rsidRPr="006220E8">
              <w:rPr>
                <w:b/>
                <w:bCs/>
              </w:rPr>
              <w:t>SALIDA</w:t>
            </w:r>
          </w:p>
        </w:tc>
      </w:tr>
      <w:tr w:rsidR="00083BD4" w:rsidRPr="006220E8" w14:paraId="5C26B078" w14:textId="77777777" w:rsidTr="00E93222">
        <w:trPr>
          <w:jc w:val="center"/>
        </w:trPr>
        <w:tc>
          <w:tcPr>
            <w:tcW w:w="3266" w:type="dxa"/>
            <w:vAlign w:val="center"/>
          </w:tcPr>
          <w:p w14:paraId="17359266" w14:textId="77777777" w:rsidR="00083BD4" w:rsidRPr="006220E8" w:rsidRDefault="00083BD4" w:rsidP="00083BD4">
            <w:pPr>
              <w:jc w:val="center"/>
              <w:rPr>
                <w:sz w:val="20"/>
                <w:szCs w:val="20"/>
              </w:rPr>
            </w:pPr>
            <w:r w:rsidRPr="006220E8">
              <w:rPr>
                <w:sz w:val="20"/>
                <w:szCs w:val="20"/>
              </w:rPr>
              <w:t>Potencia nominal</w:t>
            </w:r>
          </w:p>
        </w:tc>
        <w:tc>
          <w:tcPr>
            <w:tcW w:w="2126" w:type="dxa"/>
            <w:vAlign w:val="center"/>
          </w:tcPr>
          <w:p w14:paraId="7D3E0E3F" w14:textId="2D4F3600" w:rsidR="00083BD4" w:rsidRPr="006220E8" w:rsidRDefault="00083BD4" w:rsidP="00083BD4">
            <w:pPr>
              <w:jc w:val="center"/>
              <w:rPr>
                <w:sz w:val="20"/>
                <w:szCs w:val="20"/>
              </w:rPr>
            </w:pPr>
            <w:r>
              <w:rPr>
                <w:sz w:val="20"/>
                <w:szCs w:val="20"/>
              </w:rPr>
              <w:t>PnL</w:t>
            </w:r>
          </w:p>
        </w:tc>
        <w:tc>
          <w:tcPr>
            <w:tcW w:w="1559" w:type="dxa"/>
            <w:vAlign w:val="center"/>
          </w:tcPr>
          <w:p w14:paraId="50B573C2" w14:textId="548A78F4" w:rsidR="00083BD4" w:rsidRPr="006220E8" w:rsidRDefault="00083BD4" w:rsidP="00083BD4">
            <w:pPr>
              <w:jc w:val="center"/>
              <w:rPr>
                <w:sz w:val="20"/>
                <w:szCs w:val="20"/>
              </w:rPr>
            </w:pPr>
            <w:r w:rsidRPr="006220E8">
              <w:rPr>
                <w:sz w:val="20"/>
                <w:szCs w:val="20"/>
              </w:rPr>
              <w:t>k</w:t>
            </w:r>
            <w:r>
              <w:rPr>
                <w:sz w:val="20"/>
                <w:szCs w:val="20"/>
              </w:rPr>
              <w:t>W</w:t>
            </w:r>
            <w:r w:rsidRPr="006220E8">
              <w:rPr>
                <w:sz w:val="20"/>
                <w:szCs w:val="20"/>
              </w:rPr>
              <w:t xml:space="preserve"> (@</w:t>
            </w:r>
            <w:r>
              <w:rPr>
                <w:sz w:val="20"/>
                <w:szCs w:val="20"/>
              </w:rPr>
              <w:t>40</w:t>
            </w:r>
            <w:r w:rsidRPr="006220E8">
              <w:rPr>
                <w:sz w:val="20"/>
                <w:szCs w:val="20"/>
              </w:rPr>
              <w:t>°C)</w:t>
            </w:r>
          </w:p>
        </w:tc>
      </w:tr>
      <w:tr w:rsidR="00083BD4" w:rsidRPr="006220E8" w14:paraId="1CD252CF" w14:textId="77777777" w:rsidTr="00E93222">
        <w:trPr>
          <w:jc w:val="center"/>
        </w:trPr>
        <w:tc>
          <w:tcPr>
            <w:tcW w:w="3266" w:type="dxa"/>
            <w:vAlign w:val="center"/>
          </w:tcPr>
          <w:p w14:paraId="534CC103" w14:textId="77777777" w:rsidR="00083BD4" w:rsidRPr="006220E8" w:rsidRDefault="00083BD4" w:rsidP="00083BD4">
            <w:pPr>
              <w:jc w:val="center"/>
              <w:rPr>
                <w:sz w:val="20"/>
                <w:szCs w:val="20"/>
              </w:rPr>
            </w:pPr>
            <w:r w:rsidRPr="006220E8">
              <w:rPr>
                <w:sz w:val="20"/>
                <w:szCs w:val="20"/>
              </w:rPr>
              <w:t>Tensión nominal</w:t>
            </w:r>
          </w:p>
        </w:tc>
        <w:tc>
          <w:tcPr>
            <w:tcW w:w="2126" w:type="dxa"/>
            <w:vAlign w:val="center"/>
          </w:tcPr>
          <w:p w14:paraId="42956CA0" w14:textId="3D0B221F" w:rsidR="00083BD4" w:rsidRPr="006220E8" w:rsidRDefault="00083BD4" w:rsidP="00083BD4">
            <w:pPr>
              <w:jc w:val="center"/>
              <w:rPr>
                <w:sz w:val="20"/>
                <w:szCs w:val="20"/>
              </w:rPr>
            </w:pPr>
            <w:r>
              <w:rPr>
                <w:sz w:val="20"/>
                <w:szCs w:val="20"/>
              </w:rPr>
              <w:t>UnL</w:t>
            </w:r>
          </w:p>
        </w:tc>
        <w:tc>
          <w:tcPr>
            <w:tcW w:w="1559" w:type="dxa"/>
            <w:vAlign w:val="center"/>
          </w:tcPr>
          <w:p w14:paraId="79751C79" w14:textId="77777777" w:rsidR="00083BD4" w:rsidRPr="006220E8" w:rsidRDefault="00083BD4" w:rsidP="00083BD4">
            <w:pPr>
              <w:jc w:val="center"/>
              <w:rPr>
                <w:sz w:val="20"/>
                <w:szCs w:val="20"/>
              </w:rPr>
            </w:pPr>
            <w:r w:rsidRPr="006220E8">
              <w:rPr>
                <w:sz w:val="20"/>
                <w:szCs w:val="20"/>
              </w:rPr>
              <w:t>V</w:t>
            </w:r>
          </w:p>
        </w:tc>
      </w:tr>
      <w:tr w:rsidR="00083BD4" w:rsidRPr="006220E8" w14:paraId="15591641" w14:textId="77777777" w:rsidTr="00E93222">
        <w:trPr>
          <w:jc w:val="center"/>
        </w:trPr>
        <w:tc>
          <w:tcPr>
            <w:tcW w:w="3266" w:type="dxa"/>
            <w:vAlign w:val="center"/>
          </w:tcPr>
          <w:p w14:paraId="4BBF849F" w14:textId="77777777" w:rsidR="00083BD4" w:rsidRPr="006220E8" w:rsidRDefault="00083BD4" w:rsidP="00083BD4">
            <w:pPr>
              <w:jc w:val="center"/>
              <w:rPr>
                <w:sz w:val="20"/>
                <w:szCs w:val="20"/>
              </w:rPr>
            </w:pPr>
            <w:r w:rsidRPr="006220E8">
              <w:rPr>
                <w:sz w:val="20"/>
                <w:szCs w:val="20"/>
              </w:rPr>
              <w:t>Frecuencia nominal</w:t>
            </w:r>
          </w:p>
        </w:tc>
        <w:tc>
          <w:tcPr>
            <w:tcW w:w="2126" w:type="dxa"/>
            <w:vAlign w:val="center"/>
          </w:tcPr>
          <w:p w14:paraId="0D4FB529" w14:textId="0D04037F" w:rsidR="00083BD4" w:rsidRPr="006220E8" w:rsidRDefault="00083BD4" w:rsidP="00083BD4">
            <w:pPr>
              <w:jc w:val="center"/>
              <w:rPr>
                <w:sz w:val="20"/>
                <w:szCs w:val="20"/>
              </w:rPr>
            </w:pPr>
            <w:r>
              <w:rPr>
                <w:sz w:val="20"/>
                <w:szCs w:val="20"/>
              </w:rPr>
              <w:t>fnL</w:t>
            </w:r>
            <w:r w:rsidRPr="006220E8">
              <w:rPr>
                <w:sz w:val="20"/>
                <w:szCs w:val="20"/>
              </w:rPr>
              <w:t xml:space="preserve"> </w:t>
            </w:r>
          </w:p>
        </w:tc>
        <w:tc>
          <w:tcPr>
            <w:tcW w:w="1559" w:type="dxa"/>
            <w:vAlign w:val="center"/>
          </w:tcPr>
          <w:p w14:paraId="45E5A0DD" w14:textId="77777777" w:rsidR="00083BD4" w:rsidRPr="006220E8" w:rsidRDefault="00083BD4" w:rsidP="00083BD4">
            <w:pPr>
              <w:jc w:val="center"/>
              <w:rPr>
                <w:sz w:val="20"/>
                <w:szCs w:val="20"/>
              </w:rPr>
            </w:pPr>
            <w:r w:rsidRPr="006220E8">
              <w:rPr>
                <w:sz w:val="20"/>
                <w:szCs w:val="20"/>
              </w:rPr>
              <w:t>Hz</w:t>
            </w:r>
          </w:p>
        </w:tc>
      </w:tr>
      <w:tr w:rsidR="00083BD4" w:rsidRPr="006220E8" w14:paraId="3A97C6BC" w14:textId="77777777" w:rsidTr="00E93222">
        <w:trPr>
          <w:jc w:val="center"/>
        </w:trPr>
        <w:tc>
          <w:tcPr>
            <w:tcW w:w="6951" w:type="dxa"/>
            <w:gridSpan w:val="3"/>
            <w:shd w:val="clear" w:color="auto" w:fill="0A3E5B"/>
            <w:vAlign w:val="center"/>
          </w:tcPr>
          <w:p w14:paraId="15B77888" w14:textId="77777777" w:rsidR="00083BD4" w:rsidRPr="006220E8" w:rsidRDefault="00083BD4" w:rsidP="00083BD4">
            <w:pPr>
              <w:jc w:val="center"/>
              <w:rPr>
                <w:b/>
                <w:bCs/>
              </w:rPr>
            </w:pPr>
            <w:r w:rsidRPr="006220E8">
              <w:rPr>
                <w:b/>
                <w:bCs/>
              </w:rPr>
              <w:t>RENDIMIENTO</w:t>
            </w:r>
          </w:p>
        </w:tc>
      </w:tr>
      <w:tr w:rsidR="00083BD4" w:rsidRPr="006220E8" w14:paraId="28BF5F41" w14:textId="77777777" w:rsidTr="00E93222">
        <w:trPr>
          <w:jc w:val="center"/>
        </w:trPr>
        <w:tc>
          <w:tcPr>
            <w:tcW w:w="3266" w:type="dxa"/>
            <w:vAlign w:val="center"/>
          </w:tcPr>
          <w:p w14:paraId="6BAFDF27" w14:textId="77777777" w:rsidR="00083BD4" w:rsidRPr="006220E8" w:rsidRDefault="00083BD4" w:rsidP="00083BD4">
            <w:pPr>
              <w:jc w:val="center"/>
              <w:rPr>
                <w:sz w:val="20"/>
                <w:szCs w:val="20"/>
              </w:rPr>
            </w:pPr>
            <w:r w:rsidRPr="006220E8">
              <w:rPr>
                <w:sz w:val="20"/>
                <w:szCs w:val="20"/>
              </w:rPr>
              <w:t>Máximo</w:t>
            </w:r>
          </w:p>
        </w:tc>
        <w:tc>
          <w:tcPr>
            <w:tcW w:w="2126" w:type="dxa"/>
            <w:vAlign w:val="center"/>
          </w:tcPr>
          <w:p w14:paraId="5510D899" w14:textId="5EA7E246" w:rsidR="00083BD4" w:rsidRPr="006220E8" w:rsidRDefault="00083BD4" w:rsidP="00083BD4">
            <w:pPr>
              <w:jc w:val="center"/>
              <w:rPr>
                <w:sz w:val="20"/>
                <w:szCs w:val="20"/>
              </w:rPr>
            </w:pPr>
            <w:r>
              <w:rPr>
                <w:sz w:val="20"/>
                <w:szCs w:val="20"/>
              </w:rPr>
              <w:t>etaMaxL</w:t>
            </w:r>
            <w:r w:rsidRPr="006220E8">
              <w:rPr>
                <w:sz w:val="20"/>
                <w:szCs w:val="20"/>
              </w:rPr>
              <w:t xml:space="preserve"> </w:t>
            </w:r>
          </w:p>
        </w:tc>
        <w:tc>
          <w:tcPr>
            <w:tcW w:w="1559" w:type="dxa"/>
            <w:vAlign w:val="center"/>
          </w:tcPr>
          <w:p w14:paraId="0252421F" w14:textId="77777777" w:rsidR="00083BD4" w:rsidRPr="006220E8" w:rsidRDefault="00083BD4" w:rsidP="00083BD4">
            <w:pPr>
              <w:jc w:val="center"/>
              <w:rPr>
                <w:sz w:val="20"/>
                <w:szCs w:val="20"/>
              </w:rPr>
            </w:pPr>
            <w:r w:rsidRPr="006220E8">
              <w:rPr>
                <w:rFonts w:cs="Arial"/>
                <w:snapToGrid w:val="0"/>
                <w:sz w:val="20"/>
                <w:szCs w:val="20"/>
              </w:rPr>
              <w:t>%</w:t>
            </w:r>
          </w:p>
        </w:tc>
      </w:tr>
      <w:tr w:rsidR="00083BD4" w:rsidRPr="006220E8" w14:paraId="5E4E6134" w14:textId="77777777" w:rsidTr="00E93222">
        <w:trPr>
          <w:jc w:val="center"/>
        </w:trPr>
        <w:tc>
          <w:tcPr>
            <w:tcW w:w="3266" w:type="dxa"/>
            <w:vAlign w:val="center"/>
          </w:tcPr>
          <w:p w14:paraId="50B5F8BC" w14:textId="77777777" w:rsidR="00083BD4" w:rsidRPr="006220E8" w:rsidRDefault="00083BD4" w:rsidP="00083BD4">
            <w:pPr>
              <w:jc w:val="center"/>
              <w:rPr>
                <w:sz w:val="20"/>
                <w:szCs w:val="20"/>
              </w:rPr>
            </w:pPr>
            <w:r w:rsidRPr="006220E8">
              <w:rPr>
                <w:sz w:val="20"/>
                <w:szCs w:val="20"/>
              </w:rPr>
              <w:t>Europeo</w:t>
            </w:r>
          </w:p>
        </w:tc>
        <w:tc>
          <w:tcPr>
            <w:tcW w:w="2126" w:type="dxa"/>
            <w:vAlign w:val="center"/>
          </w:tcPr>
          <w:p w14:paraId="70143702" w14:textId="4C668314" w:rsidR="00083BD4" w:rsidRPr="006220E8" w:rsidRDefault="00083BD4" w:rsidP="00083BD4">
            <w:pPr>
              <w:jc w:val="center"/>
              <w:rPr>
                <w:sz w:val="20"/>
                <w:szCs w:val="20"/>
              </w:rPr>
            </w:pPr>
            <w:r>
              <w:rPr>
                <w:sz w:val="20"/>
                <w:szCs w:val="20"/>
              </w:rPr>
              <w:t>etaEuL</w:t>
            </w:r>
          </w:p>
        </w:tc>
        <w:tc>
          <w:tcPr>
            <w:tcW w:w="1559" w:type="dxa"/>
            <w:vAlign w:val="center"/>
          </w:tcPr>
          <w:p w14:paraId="528F4B73" w14:textId="77777777" w:rsidR="00083BD4" w:rsidRPr="006220E8" w:rsidRDefault="00083BD4" w:rsidP="00083BD4">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9" w:name="_Toc103070360"/>
      <w:bookmarkStart w:id="50" w:name="_Toc103070361"/>
      <w:bookmarkStart w:id="51" w:name="_Toc103070362"/>
      <w:bookmarkStart w:id="52" w:name="_Toc103070363"/>
      <w:bookmarkStart w:id="53" w:name="_Toc127174504"/>
      <w:bookmarkEnd w:id="49"/>
      <w:bookmarkEnd w:id="50"/>
      <w:bookmarkEnd w:id="51"/>
      <w:bookmarkEnd w:id="52"/>
      <w:r w:rsidRPr="00833E4F">
        <w:rPr>
          <w:lang w:val="es-ES"/>
        </w:rPr>
        <w:t>Transformador</w:t>
      </w:r>
      <w:r w:rsidR="00833E4F" w:rsidRPr="00833E4F">
        <w:rPr>
          <w:lang w:val="es-ES"/>
        </w:rPr>
        <w:t xml:space="preserve"> y centro de t</w:t>
      </w:r>
      <w:r w:rsidR="00833E4F">
        <w:rPr>
          <w:lang w:val="es-ES"/>
        </w:rPr>
        <w:t>ransformación de potencia</w:t>
      </w:r>
      <w:bookmarkEnd w:id="53"/>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5940D660"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2C46B8">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4" w:name="_Toc117587946"/>
      <w:bookmarkStart w:id="55" w:name="_Toc127174505"/>
      <w:r w:rsidRPr="00091D1F">
        <w:rPr>
          <w:lang w:val="es-ES"/>
        </w:rPr>
        <w:t>Centro de transformación de estaciones de potencia</w:t>
      </w:r>
      <w:bookmarkEnd w:id="54"/>
      <w:bookmarkEnd w:id="55"/>
    </w:p>
    <w:p w14:paraId="6900FF78" w14:textId="0D22916D"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063C83" w:rsidRPr="006220E8">
        <w:t>(</w:t>
      </w:r>
      <w:r w:rsidR="00063C83">
        <w:t>tensionSET kV</w:t>
      </w:r>
      <w:r w:rsidR="00063C83"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lastRenderedPageBreak/>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6" w:name="_Toc103070366"/>
      <w:bookmarkStart w:id="57" w:name="_Toc103070367"/>
      <w:bookmarkStart w:id="58" w:name="_Toc22197267"/>
      <w:bookmarkStart w:id="59" w:name="_Toc42077755"/>
      <w:bookmarkStart w:id="60" w:name="_Toc127174506"/>
      <w:bookmarkEnd w:id="56"/>
      <w:bookmarkEnd w:id="57"/>
      <w:r w:rsidRPr="006220E8">
        <w:t>Transformador de potencia</w:t>
      </w:r>
      <w:bookmarkEnd w:id="58"/>
      <w:bookmarkEnd w:id="59"/>
      <w:bookmarkEnd w:id="60"/>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61" w:name="_Toc22197268"/>
      <w:bookmarkStart w:id="62" w:name="_Toc42077756"/>
      <w:bookmarkStart w:id="63" w:name="_Toc127174507"/>
      <w:r w:rsidRPr="006220E8">
        <w:t>Celdas de Media Tensión (MT)</w:t>
      </w:r>
      <w:bookmarkEnd w:id="61"/>
      <w:bookmarkEnd w:id="62"/>
      <w:bookmarkEnd w:id="63"/>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lastRenderedPageBreak/>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FA1A07" w:rsidRPr="006220E8" w14:paraId="312B1F4F" w14:textId="49A21823" w:rsidTr="00DE5DCD">
        <w:trPr>
          <w:jc w:val="center"/>
        </w:trPr>
        <w:tc>
          <w:tcPr>
            <w:tcW w:w="5081" w:type="dxa"/>
            <w:shd w:val="clear" w:color="auto" w:fill="0A3E5B"/>
            <w:vAlign w:val="center"/>
          </w:tcPr>
          <w:p w14:paraId="3FF749A0" w14:textId="77777777" w:rsidR="00FA1A07" w:rsidRPr="006220E8" w:rsidRDefault="00FA1A07" w:rsidP="00FA1A07">
            <w:pPr>
              <w:tabs>
                <w:tab w:val="left" w:pos="709"/>
                <w:tab w:val="left" w:leader="dot" w:pos="6804"/>
              </w:tabs>
              <w:jc w:val="left"/>
              <w:rPr>
                <w:b/>
                <w:bCs/>
              </w:rPr>
            </w:pPr>
            <w:r w:rsidRPr="006220E8">
              <w:rPr>
                <w:b/>
                <w:bCs/>
              </w:rPr>
              <w:t>TENSIÓN MÁXIMA DE SERVICIO</w:t>
            </w:r>
          </w:p>
        </w:tc>
        <w:tc>
          <w:tcPr>
            <w:tcW w:w="3413" w:type="dxa"/>
            <w:vAlign w:val="center"/>
          </w:tcPr>
          <w:p w14:paraId="6A84D98B" w14:textId="36E204C8" w:rsidR="00FA1A07" w:rsidRPr="006220E8" w:rsidRDefault="00FA1A07" w:rsidP="00FA1A07">
            <w:pPr>
              <w:tabs>
                <w:tab w:val="left" w:pos="709"/>
                <w:tab w:val="left" w:leader="dot" w:pos="6804"/>
              </w:tabs>
              <w:jc w:val="center"/>
            </w:pPr>
            <w:r>
              <w:t>tensionCeldaMax</w:t>
            </w:r>
            <w:r w:rsidRPr="006220E8">
              <w:t xml:space="preserve"> kV</w:t>
            </w:r>
          </w:p>
        </w:tc>
      </w:tr>
      <w:tr w:rsidR="00FA1A07" w:rsidRPr="006220E8" w14:paraId="7F140491" w14:textId="059A99BE" w:rsidTr="00DE5DCD">
        <w:trPr>
          <w:jc w:val="center"/>
        </w:trPr>
        <w:tc>
          <w:tcPr>
            <w:tcW w:w="5081" w:type="dxa"/>
            <w:shd w:val="clear" w:color="auto" w:fill="0A3E5B"/>
            <w:vAlign w:val="center"/>
          </w:tcPr>
          <w:p w14:paraId="5E5CD7E3" w14:textId="77777777" w:rsidR="00FA1A07" w:rsidRPr="006220E8" w:rsidRDefault="00FA1A07" w:rsidP="00FA1A07">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43D9181B" w:rsidR="00FA1A07" w:rsidRPr="006220E8" w:rsidRDefault="00FA1A07" w:rsidP="00FA1A07">
            <w:pPr>
              <w:tabs>
                <w:tab w:val="left" w:pos="709"/>
                <w:tab w:val="left" w:leader="dot" w:pos="6804"/>
              </w:tabs>
              <w:jc w:val="center"/>
            </w:pPr>
            <w:r>
              <w:t>tensionCeldaEnsayo</w:t>
            </w:r>
            <w:r w:rsidRPr="006220E8">
              <w:t xml:space="preserve"> kV</w:t>
            </w:r>
          </w:p>
        </w:tc>
      </w:tr>
      <w:tr w:rsidR="00FA1A07" w:rsidRPr="006220E8" w14:paraId="32AB3328" w14:textId="4683D6B5" w:rsidTr="00DE5DCD">
        <w:trPr>
          <w:jc w:val="center"/>
        </w:trPr>
        <w:tc>
          <w:tcPr>
            <w:tcW w:w="5081" w:type="dxa"/>
            <w:shd w:val="clear" w:color="auto" w:fill="0A3E5B"/>
            <w:vAlign w:val="center"/>
          </w:tcPr>
          <w:p w14:paraId="3E00327A" w14:textId="77777777" w:rsidR="00FA1A07" w:rsidRPr="006220E8" w:rsidRDefault="00FA1A07" w:rsidP="00FA1A07">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63B55A88" w:rsidR="00FA1A07" w:rsidRPr="006220E8" w:rsidRDefault="00FA1A07" w:rsidP="00FA1A07">
            <w:pPr>
              <w:tabs>
                <w:tab w:val="left" w:pos="709"/>
                <w:tab w:val="left" w:leader="dot" w:pos="6804"/>
              </w:tabs>
              <w:jc w:val="center"/>
            </w:pPr>
            <w:r>
              <w:t>tensionCeldaCorta</w:t>
            </w:r>
            <w:r w:rsidRPr="006220E8">
              <w:t xml:space="preserve"> kA</w:t>
            </w:r>
          </w:p>
        </w:tc>
      </w:tr>
      <w:tr w:rsidR="00FA1A07" w:rsidRPr="006220E8" w14:paraId="7DAFFA2E" w14:textId="41ECAD3D" w:rsidTr="009649BA">
        <w:trPr>
          <w:jc w:val="center"/>
        </w:trPr>
        <w:tc>
          <w:tcPr>
            <w:tcW w:w="5081" w:type="dxa"/>
            <w:shd w:val="clear" w:color="auto" w:fill="0A3E5B"/>
            <w:vAlign w:val="center"/>
          </w:tcPr>
          <w:p w14:paraId="6CD6619E" w14:textId="5E9C733F" w:rsidR="00FA1A07" w:rsidRPr="006220E8" w:rsidRDefault="00FA1A07" w:rsidP="00FA1A07">
            <w:pPr>
              <w:tabs>
                <w:tab w:val="left" w:pos="709"/>
                <w:tab w:val="left" w:leader="dot" w:pos="6804"/>
              </w:tabs>
              <w:jc w:val="left"/>
              <w:rPr>
                <w:b/>
                <w:bCs/>
              </w:rPr>
            </w:pPr>
            <w:r w:rsidRPr="006220E8">
              <w:rPr>
                <w:b/>
                <w:bCs/>
              </w:rPr>
              <w:t>CORRIENTE ASIGNADA EN SERVICIO CONTINUO DEL EMBARRADO</w:t>
            </w:r>
          </w:p>
        </w:tc>
        <w:tc>
          <w:tcPr>
            <w:tcW w:w="3413" w:type="dxa"/>
            <w:vAlign w:val="center"/>
          </w:tcPr>
          <w:p w14:paraId="2FBED8A6" w14:textId="38EB4E1C" w:rsidR="00FA1A07" w:rsidRPr="006220E8" w:rsidRDefault="00FA1A07" w:rsidP="00FA1A07">
            <w:pPr>
              <w:tabs>
                <w:tab w:val="left" w:pos="709"/>
                <w:tab w:val="left" w:leader="dot" w:pos="6804"/>
              </w:tabs>
              <w:jc w:val="center"/>
              <w:rPr>
                <w:lang w:val="en-GB"/>
              </w:rPr>
            </w:pPr>
            <w:r>
              <w:rPr>
                <w:lang w:val="en-GB"/>
              </w:rPr>
              <w:t xml:space="preserve">tensionCeldaAsignada </w:t>
            </w:r>
            <w:r w:rsidRPr="006220E8">
              <w:rPr>
                <w:lang w:val="en-GB"/>
              </w:rPr>
              <w:t>A</w:t>
            </w:r>
          </w:p>
        </w:tc>
      </w:tr>
      <w:tr w:rsidR="00FA1A07" w:rsidRPr="006220E8" w14:paraId="69B324E8" w14:textId="478A29D4" w:rsidTr="00DE5DCD">
        <w:trPr>
          <w:jc w:val="center"/>
        </w:trPr>
        <w:tc>
          <w:tcPr>
            <w:tcW w:w="5081" w:type="dxa"/>
            <w:shd w:val="clear" w:color="auto" w:fill="0A3E5B"/>
            <w:vAlign w:val="center"/>
          </w:tcPr>
          <w:p w14:paraId="631DB69D" w14:textId="77777777" w:rsidR="00FA1A07" w:rsidRPr="006220E8" w:rsidRDefault="00FA1A07" w:rsidP="00FA1A07">
            <w:pPr>
              <w:tabs>
                <w:tab w:val="left" w:pos="709"/>
                <w:tab w:val="left" w:leader="dot" w:pos="6804"/>
              </w:tabs>
              <w:jc w:val="left"/>
              <w:rPr>
                <w:b/>
                <w:bCs/>
              </w:rPr>
            </w:pPr>
            <w:r w:rsidRPr="006220E8">
              <w:rPr>
                <w:b/>
                <w:bCs/>
              </w:rPr>
              <w:t>FRECUENCIA</w:t>
            </w:r>
          </w:p>
        </w:tc>
        <w:tc>
          <w:tcPr>
            <w:tcW w:w="3413" w:type="dxa"/>
            <w:vAlign w:val="center"/>
          </w:tcPr>
          <w:p w14:paraId="1A737579" w14:textId="124EAAEC" w:rsidR="00FA1A07" w:rsidRPr="006220E8" w:rsidRDefault="00FA1A07" w:rsidP="00FA1A07">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4" w:name="_Toc22197270"/>
      <w:bookmarkStart w:id="65" w:name="_Toc42077758"/>
      <w:bookmarkStart w:id="66" w:name="_Toc127174508"/>
      <w:r w:rsidRPr="006220E8">
        <w:lastRenderedPageBreak/>
        <w:t>Sistema de conexiones eléctricas</w:t>
      </w:r>
      <w:bookmarkEnd w:id="64"/>
      <w:bookmarkEnd w:id="65"/>
      <w:bookmarkEnd w:id="66"/>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7" w:name="_Toc22197271"/>
      <w:bookmarkStart w:id="68" w:name="_Toc42077759"/>
      <w:bookmarkStart w:id="69" w:name="_Toc127174509"/>
      <w:r w:rsidRPr="006220E8">
        <w:t>Sistema de corriente continua (CC)</w:t>
      </w:r>
      <w:bookmarkEnd w:id="67"/>
      <w:bookmarkEnd w:id="68"/>
      <w:bookmarkEnd w:id="69"/>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7A6B36A3"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665897">
        <w:rPr>
          <w:color w:val="131517"/>
        </w:rPr>
        <w:t>en string.</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77777777" w:rsidR="00783E60" w:rsidRPr="006220E8" w:rsidRDefault="00783E60" w:rsidP="00783E60">
      <w:pPr>
        <w:pStyle w:val="ListParagraph"/>
        <w:numPr>
          <w:ilvl w:val="0"/>
          <w:numId w:val="21"/>
        </w:numPr>
        <w:spacing w:line="360" w:lineRule="auto"/>
      </w:pPr>
      <w:r w:rsidRPr="006220E8">
        <w:t>Cableado de string a inversores string.</w:t>
      </w:r>
    </w:p>
    <w:p w14:paraId="5FE0F47B" w14:textId="77777777" w:rsidR="00B54B53" w:rsidRPr="006220E8" w:rsidRDefault="00B54B53" w:rsidP="00B54B53">
      <w:pPr>
        <w:pStyle w:val="5Ttulo5"/>
        <w:spacing w:line="360" w:lineRule="auto"/>
        <w:rPr>
          <w:color w:val="0A3E5B"/>
        </w:rPr>
      </w:pPr>
      <w:r w:rsidRPr="006220E8">
        <w:rPr>
          <w:color w:val="0A3E5B"/>
        </w:rPr>
        <w:t>Cableado de string</w:t>
      </w:r>
    </w:p>
    <w:p w14:paraId="116E9ED9" w14:textId="25176728" w:rsidR="00350E3D" w:rsidRPr="006220E8" w:rsidRDefault="00B54B53">
      <w:r w:rsidRPr="006220E8">
        <w:t xml:space="preserve">Los módulos fotovoltaicos del generador solar se conectan eléctricamente en serie a través de sus propios cables y conectores, formando strings de </w:t>
      </w:r>
      <w:r w:rsidR="0012540B" w:rsidRPr="00B643AB">
        <w:t xml:space="preserve">numModuloString </w:t>
      </w:r>
      <w:r w:rsidRPr="006220E8">
        <w:t xml:space="preserve">módulos. </w:t>
      </w:r>
    </w:p>
    <w:p w14:paraId="70D752EF" w14:textId="4A6D761A" w:rsidR="00350E3D" w:rsidRPr="006220E8" w:rsidRDefault="00B54B53">
      <w:r w:rsidRPr="006220E8">
        <w:lastRenderedPageBreak/>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70" w:name="_Toc22197272"/>
      <w:bookmarkStart w:id="71" w:name="_Toc42077760"/>
    </w:p>
    <w:p w14:paraId="00B8E0D4" w14:textId="2744A124" w:rsidR="00273707" w:rsidRDefault="00273707" w:rsidP="00917DE5"/>
    <w:p w14:paraId="28DB220D" w14:textId="77777777" w:rsidR="00783E60" w:rsidRPr="006220E8" w:rsidRDefault="00783E60" w:rsidP="00783E60">
      <w:pPr>
        <w:pStyle w:val="5Ttulo5"/>
        <w:spacing w:line="360" w:lineRule="auto"/>
        <w:rPr>
          <w:color w:val="0A3E5B"/>
        </w:rPr>
      </w:pPr>
      <w:r w:rsidRPr="006220E8">
        <w:rPr>
          <w:color w:val="0A3E5B"/>
        </w:rPr>
        <w:t>Cableado de string a inversores de string</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7ACBD34" w:rsidR="00917DE5" w:rsidRDefault="00783E60" w:rsidP="00917DE5">
      <w:r w:rsidRPr="006220E8">
        <w:t xml:space="preserve">Los cables de corriente continua (CC) entre los paneles y el inversor string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2" w:name="_Toc127174510"/>
      <w:r w:rsidRPr="006220E8">
        <w:t>Sistema de corriente alterna (CA)</w:t>
      </w:r>
      <w:bookmarkEnd w:id="70"/>
      <w:bookmarkEnd w:id="71"/>
      <w:bookmarkEnd w:id="72"/>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t>Celdas de MT.</w:t>
      </w:r>
    </w:p>
    <w:p w14:paraId="59E814CC" w14:textId="77777777" w:rsidR="00B54B53" w:rsidRPr="006220E8" w:rsidRDefault="00B54B53" w:rsidP="00B54B53">
      <w:r w:rsidRPr="006220E8">
        <w:t xml:space="preserve">El sistema de CA de la planta cumplirá con lo establecido en la normativa nacional de Instalaciones Eléctricas, la cual establece las especificaciones técnicas que deben cumplir con el </w:t>
      </w:r>
      <w:r w:rsidRPr="006220E8">
        <w:lastRenderedPageBreak/>
        <w:t>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77777777" w:rsidR="00783E60" w:rsidRPr="006220E8" w:rsidRDefault="00783E60" w:rsidP="00783E60">
      <w:r w:rsidRPr="006220E8">
        <w:t xml:space="preserve">Los cables de CA de </w:t>
      </w:r>
      <w:r>
        <w:t>BT</w:t>
      </w:r>
      <w:r w:rsidRPr="006220E8">
        <w:t xml:space="preserve"> se emplearán para conectar los inversores string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76D79237"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La línea de evacuación será aérea y utilizará</w:t>
      </w:r>
      <w:r>
        <w:t xml:space="preserve"> un </w:t>
      </w:r>
      <w:r w:rsidR="00666C01">
        <w:t>conductor</w:t>
      </w:r>
      <w:r>
        <w:t xml:space="preserve"> </w:t>
      </w:r>
      <w:bookmarkStart w:id="73" w:name="_Hlk531345922"/>
      <w:r w:rsidR="00033B83" w:rsidRPr="00B91347">
        <w:t>LA-56 (47-AL1/8-ST1A).</w:t>
      </w:r>
    </w:p>
    <w:bookmarkEnd w:id="73"/>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4" w:name="_Toc103070394"/>
      <w:bookmarkStart w:id="75" w:name="_Toc103070395"/>
      <w:bookmarkStart w:id="76" w:name="_Toc103070396"/>
      <w:bookmarkStart w:id="77" w:name="_Toc103070397"/>
      <w:bookmarkStart w:id="78" w:name="_Toc22197273"/>
      <w:bookmarkStart w:id="79" w:name="_Toc42077761"/>
      <w:bookmarkStart w:id="80" w:name="_Toc127174511"/>
      <w:bookmarkEnd w:id="74"/>
      <w:bookmarkEnd w:id="75"/>
      <w:bookmarkEnd w:id="76"/>
      <w:bookmarkEnd w:id="77"/>
      <w:r w:rsidRPr="006220E8">
        <w:t>Protecciones</w:t>
      </w:r>
      <w:bookmarkEnd w:id="78"/>
      <w:bookmarkEnd w:id="79"/>
      <w:bookmarkEnd w:id="80"/>
    </w:p>
    <w:p w14:paraId="1A858562" w14:textId="77777777" w:rsidR="00783E60" w:rsidRPr="006220E8" w:rsidRDefault="00783E60" w:rsidP="00783E60">
      <w:bookmarkStart w:id="81" w:name="_Toc22197274"/>
      <w:bookmarkStart w:id="82"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lastRenderedPageBreak/>
        <w:t>De esta manera, todos los equipos de la planta estarán provistos de elementos de protección, algunos de los cuales se exponen a continuación:</w:t>
      </w:r>
    </w:p>
    <w:p w14:paraId="7FF9FCAD" w14:textId="77777777" w:rsidR="00783E60" w:rsidRPr="006220E8" w:rsidRDefault="00783E60" w:rsidP="00783E60">
      <w:pPr>
        <w:pStyle w:val="ListParagraph"/>
        <w:numPr>
          <w:ilvl w:val="0"/>
          <w:numId w:val="2"/>
        </w:numPr>
        <w:spacing w:line="360" w:lineRule="auto"/>
        <w:rPr>
          <w:color w:val="131517"/>
        </w:rPr>
      </w:pPr>
      <w:r w:rsidRPr="006220E8">
        <w:rPr>
          <w:color w:val="131517"/>
        </w:rPr>
        <w:t>El inversor string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77777777" w:rsidR="00783E60" w:rsidRPr="006220E8" w:rsidRDefault="00783E60" w:rsidP="00783E60">
      <w:pPr>
        <w:pStyle w:val="ListParagraph"/>
        <w:numPr>
          <w:ilvl w:val="0"/>
          <w:numId w:val="2"/>
        </w:numPr>
        <w:rPr>
          <w:color w:val="131517"/>
        </w:rPr>
      </w:pPr>
      <w:r w:rsidRPr="006220E8">
        <w:rPr>
          <w:color w:val="131517"/>
        </w:rPr>
        <w:t>El inversor string incorpora seccionadores en la entrada DC de los inversores para proteger las líneas que llegan de los módulos fotovoltaicos.</w:t>
      </w:r>
    </w:p>
    <w:p w14:paraId="22E4AC3C" w14:textId="77777777" w:rsidR="00783E60" w:rsidRPr="006220E8" w:rsidRDefault="00783E60" w:rsidP="00783E60">
      <w:pPr>
        <w:pStyle w:val="ListParagraph"/>
        <w:numPr>
          <w:ilvl w:val="0"/>
          <w:numId w:val="2"/>
        </w:numPr>
        <w:spacing w:line="360" w:lineRule="auto"/>
        <w:rPr>
          <w:color w:val="131517"/>
        </w:rPr>
      </w:pPr>
      <w:r w:rsidRPr="006220E8">
        <w:rPr>
          <w:color w:val="131517"/>
        </w:rPr>
        <w:t>La salida de corriente alterna del inversor string estará frente a las sobreintensidades mediante un interruptor automático.</w:t>
      </w:r>
    </w:p>
    <w:p w14:paraId="39B04E18" w14:textId="77777777" w:rsidR="00783E60" w:rsidRPr="006220E8" w:rsidRDefault="00783E60" w:rsidP="00783E60">
      <w:pPr>
        <w:pStyle w:val="ListParagraph"/>
        <w:numPr>
          <w:ilvl w:val="0"/>
          <w:numId w:val="2"/>
        </w:numPr>
        <w:spacing w:line="360" w:lineRule="auto"/>
        <w:rPr>
          <w:color w:val="131517"/>
        </w:rPr>
      </w:pPr>
      <w:r w:rsidRPr="006220E8">
        <w:rPr>
          <w:color w:val="131517"/>
        </w:rPr>
        <w:t>Los inversores de string 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3" w:name="_Toc127174512"/>
      <w:r w:rsidRPr="006220E8">
        <w:t>Puesta a tierra</w:t>
      </w:r>
      <w:bookmarkEnd w:id="81"/>
      <w:bookmarkEnd w:id="82"/>
      <w:bookmarkEnd w:id="83"/>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lastRenderedPageBreak/>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4" w:name="_Toc22197275"/>
      <w:bookmarkStart w:id="85" w:name="_Toc42077763"/>
      <w:bookmarkStart w:id="86" w:name="_Toc127174513"/>
      <w:r w:rsidRPr="006220E8">
        <w:t>Armónicos y compatibilidad electromagnética</w:t>
      </w:r>
      <w:bookmarkEnd w:id="84"/>
      <w:bookmarkEnd w:id="85"/>
      <w:bookmarkEnd w:id="86"/>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7" w:name="_Toc22197277"/>
      <w:bookmarkStart w:id="88" w:name="_Toc42077765"/>
      <w:bookmarkStart w:id="89" w:name="_Toc127174514"/>
      <w:r w:rsidRPr="006220E8">
        <w:t>Sistema de monitorización</w:t>
      </w:r>
      <w:bookmarkEnd w:id="87"/>
      <w:bookmarkEnd w:id="88"/>
      <w:bookmarkEnd w:id="89"/>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90" w:name="_Toc22197278"/>
      <w:bookmarkStart w:id="91" w:name="_Toc42077766"/>
      <w:bookmarkStart w:id="92" w:name="_Toc127174515"/>
      <w:r w:rsidRPr="006220E8">
        <w:t>Seguridad y vigilancia</w:t>
      </w:r>
      <w:bookmarkEnd w:id="90"/>
      <w:bookmarkEnd w:id="91"/>
      <w:bookmarkEnd w:id="92"/>
    </w:p>
    <w:p w14:paraId="27E405CA" w14:textId="7BBCB1E6" w:rsidR="00B54B53" w:rsidRPr="006220E8" w:rsidRDefault="00B54B53" w:rsidP="00B54B53">
      <w:r w:rsidRPr="006220E8">
        <w:t>Se instalará un sistema de videovigilancia (CCTV) en tiempo real distribuido por la planta. El sistema de cámaras estará concebido de tal manera que en el mismo pueda habilitarse un 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lastRenderedPageBreak/>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3" w:name="_Toc127174516"/>
      <w:r w:rsidRPr="006220E8">
        <w:t>Obra Civil</w:t>
      </w:r>
      <w:bookmarkEnd w:id="93"/>
    </w:p>
    <w:p w14:paraId="0F17ED9C" w14:textId="49FEB6BB"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4" w:name="_Toc127174517"/>
      <w:r w:rsidRPr="006220E8">
        <w:t>Vallado perimetral</w:t>
      </w:r>
      <w:bookmarkEnd w:id="94"/>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5" w:name="_Toc127174518"/>
      <w:r w:rsidRPr="006220E8">
        <w:t>Viales y acceso a la planta</w:t>
      </w:r>
      <w:bookmarkEnd w:id="95"/>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6" w:name="_Toc127174519"/>
      <w:r w:rsidRPr="006220E8">
        <w:lastRenderedPageBreak/>
        <w:t>Cimentaciones</w:t>
      </w:r>
      <w:bookmarkEnd w:id="96"/>
    </w:p>
    <w:p w14:paraId="3B824D06" w14:textId="20E60E5C" w:rsidR="007D4DE7" w:rsidRPr="006220E8" w:rsidRDefault="007D4DE7" w:rsidP="007D4DE7">
      <w:r w:rsidRPr="006220E8">
        <w:t>A excepción de los suelos pocos resistentes, no se concibe el uso de cimentaciones para l</w:t>
      </w:r>
      <w:r>
        <w:t xml:space="preserve">as estructuras </w:t>
      </w:r>
      <w:r w:rsidR="00DF54A6">
        <w:t>con seguidor</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7" w:name="_Toc127174520"/>
      <w:r w:rsidRPr="006220E8">
        <w:t>Zanjas</w:t>
      </w:r>
      <w:bookmarkEnd w:id="97"/>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8" w:name="_Toc127174521"/>
      <w:r w:rsidRPr="006220E8">
        <w:rPr>
          <w:lang w:val="es-ES"/>
        </w:rPr>
        <w:t>Descripción de los dispositivos de protección del generador:</w:t>
      </w:r>
      <w:bookmarkEnd w:id="98"/>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 xml:space="preserve">CE, así como todos los </w:t>
      </w:r>
      <w:r w:rsidRPr="006220E8">
        <w:rPr>
          <w:color w:val="131517"/>
        </w:rPr>
        <w:lastRenderedPageBreak/>
        <w:t>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9" w:name="_Toc127174522"/>
      <w:r w:rsidRPr="006220E8">
        <w:t>Protecciones eléctricas en continua</w:t>
      </w:r>
      <w:bookmarkEnd w:id="99"/>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100" w:name="_Toc127174523"/>
      <w:r w:rsidRPr="006220E8">
        <w:t>Protecciones eléctricas en alterna</w:t>
      </w:r>
      <w:bookmarkEnd w:id="100"/>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2" w:name="_Toc127174524"/>
      <w:r w:rsidRPr="006220E8">
        <w:rPr>
          <w:lang w:val="en-US"/>
        </w:rPr>
        <w:lastRenderedPageBreak/>
        <w:t>POTENCIA DE LOS SERVICIOS AUXILIARES</w:t>
      </w:r>
      <w:bookmarkEnd w:id="102"/>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3" w:name="_Toc127174525"/>
      <w:r w:rsidRPr="006220E8">
        <w:lastRenderedPageBreak/>
        <w:t>PUNTO DE CONEXIÓN A LA RED</w:t>
      </w:r>
      <w:bookmarkEnd w:id="103"/>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4" w:name="_Toc127174526"/>
      <w:r w:rsidRPr="006220E8">
        <w:lastRenderedPageBreak/>
        <w:t>DESCRIPCIÓN DE LAS INSTALACIONES DE INTERCONEXIÓN</w:t>
      </w:r>
      <w:bookmarkEnd w:id="104"/>
    </w:p>
    <w:p w14:paraId="337CEFD9" w14:textId="2A9B8FDF" w:rsidR="00F12EEA" w:rsidRPr="006220E8" w:rsidRDefault="00F12EEA" w:rsidP="00F12EEA">
      <w:pPr>
        <w:pStyle w:val="Heading2"/>
        <w:rPr>
          <w:lang w:val="es-ES"/>
        </w:rPr>
      </w:pPr>
      <w:bookmarkStart w:id="105" w:name="_Toc103070414"/>
      <w:bookmarkStart w:id="106" w:name="_Toc103070415"/>
      <w:bookmarkStart w:id="107" w:name="_Toc103070416"/>
      <w:bookmarkStart w:id="108" w:name="_Toc103070417"/>
      <w:bookmarkStart w:id="109" w:name="_Toc103070418"/>
      <w:bookmarkStart w:id="110" w:name="_Toc103070419"/>
      <w:bookmarkStart w:id="111" w:name="_Toc103070420"/>
      <w:bookmarkStart w:id="112" w:name="_Toc103070421"/>
      <w:bookmarkStart w:id="113" w:name="_Toc103070422"/>
      <w:bookmarkStart w:id="114" w:name="_Toc103070423"/>
      <w:bookmarkStart w:id="115" w:name="_Toc103070424"/>
      <w:bookmarkStart w:id="116" w:name="_Toc103070425"/>
      <w:bookmarkStart w:id="117" w:name="_Toc103070426"/>
      <w:bookmarkStart w:id="118" w:name="_Toc103070427"/>
      <w:bookmarkStart w:id="119" w:name="_Toc103070428"/>
      <w:bookmarkStart w:id="120" w:name="_Toc103070429"/>
      <w:bookmarkStart w:id="121" w:name="_Toc103070430"/>
      <w:bookmarkStart w:id="122" w:name="_Toc103070431"/>
      <w:bookmarkStart w:id="123" w:name="_Toc103070432"/>
      <w:bookmarkStart w:id="124" w:name="_Toc103070433"/>
      <w:bookmarkStart w:id="125" w:name="_Toc103070434"/>
      <w:bookmarkStart w:id="126" w:name="_Toc103070435"/>
      <w:bookmarkStart w:id="127" w:name="_Toc103070436"/>
      <w:bookmarkStart w:id="128" w:name="_Toc103070437"/>
      <w:bookmarkStart w:id="129" w:name="_Toc103070438"/>
      <w:bookmarkStart w:id="130" w:name="_Toc103070439"/>
      <w:bookmarkStart w:id="131" w:name="_Toc103070440"/>
      <w:bookmarkStart w:id="132" w:name="_Toc103070441"/>
      <w:bookmarkStart w:id="133" w:name="_Toc103070442"/>
      <w:bookmarkStart w:id="134" w:name="_Toc103070443"/>
      <w:bookmarkStart w:id="135" w:name="_Toc103070444"/>
      <w:bookmarkStart w:id="136" w:name="_Toc103070445"/>
      <w:bookmarkStart w:id="137" w:name="_Toc103070446"/>
      <w:bookmarkStart w:id="138" w:name="_Toc103070447"/>
      <w:bookmarkStart w:id="139" w:name="_Toc103070501"/>
      <w:bookmarkStart w:id="140" w:name="_Toc103070502"/>
      <w:bookmarkStart w:id="141" w:name="_Toc103070553"/>
      <w:bookmarkStart w:id="142" w:name="_Toc103070554"/>
      <w:bookmarkStart w:id="143" w:name="_Toc103070555"/>
      <w:bookmarkStart w:id="144" w:name="_Toc103070556"/>
      <w:bookmarkStart w:id="145" w:name="_Toc103070557"/>
      <w:bookmarkStart w:id="146" w:name="_Toc103070581"/>
      <w:bookmarkStart w:id="147" w:name="_Toc103070582"/>
      <w:bookmarkStart w:id="148" w:name="_Toc103070583"/>
      <w:bookmarkStart w:id="149" w:name="_Toc103070616"/>
      <w:bookmarkStart w:id="150" w:name="_Toc103070632"/>
      <w:bookmarkStart w:id="151" w:name="_Toc103070633"/>
      <w:bookmarkStart w:id="152" w:name="_Toc127174527"/>
      <w:bookmarkStart w:id="153" w:name="_Toc103687557"/>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2"/>
      <w:r w:rsidR="00674E70">
        <w:rPr>
          <w:lang w:val="es-ES"/>
        </w:rPr>
        <w:t xml:space="preserve"> </w:t>
      </w:r>
      <w:bookmarkEnd w:id="153"/>
    </w:p>
    <w:p w14:paraId="5B0A1C64" w14:textId="217CD68D" w:rsidR="00F12EEA" w:rsidRPr="006220E8" w:rsidRDefault="00F12EEA" w:rsidP="00F12EEA">
      <w:bookmarkStart w:id="154" w:name="_Hlk103077450"/>
      <w:r w:rsidRPr="006220E8">
        <w:t xml:space="preserve">La línea </w:t>
      </w:r>
      <w:r w:rsidR="007F6C6D">
        <w:t>aére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794AF380" w:rsidR="00F12EEA" w:rsidRPr="006220E8" w:rsidRDefault="00F12EEA" w:rsidP="00F12EEA">
      <w:r w:rsidRPr="006220E8">
        <w:t xml:space="preserve">La línea eléctrica tendrá una longitud total de </w:t>
      </w:r>
      <w:r w:rsidR="005A6494">
        <w:t>longAerea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2636E87F" w:rsidR="00B269B0" w:rsidRPr="00B269B0" w:rsidRDefault="00F12EEA" w:rsidP="00B269B0">
      <w:pPr>
        <w:pStyle w:val="Heading3"/>
      </w:pPr>
      <w:bookmarkStart w:id="155" w:name="_Toc103687559"/>
      <w:bookmarkStart w:id="156" w:name="_Toc127174528"/>
      <w:r w:rsidRPr="006220E8">
        <w:lastRenderedPageBreak/>
        <w:t xml:space="preserve">Tramo </w:t>
      </w:r>
      <w:bookmarkEnd w:id="155"/>
      <w:r w:rsidR="00F9229B">
        <w:t>aéreo</w:t>
      </w:r>
      <w:bookmarkEnd w:id="156"/>
    </w:p>
    <w:p w14:paraId="59DA8015" w14:textId="348A7D99"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5A6494">
        <w:t>longAereaLinea</w:t>
      </w:r>
      <w:r w:rsidRPr="006220E8">
        <w:t xml:space="preserve"> </w:t>
      </w:r>
      <w:r w:rsidR="005A6494">
        <w:t>k</w:t>
      </w:r>
      <w:r w:rsidRPr="006220E8">
        <w:rPr>
          <w:lang w:eastAsia="es-ES"/>
        </w:rPr>
        <w:t xml:space="preserve">m aproximadamente, con un conductor por fase </w:t>
      </w:r>
      <w:r w:rsidR="00290A0D">
        <w:t>faseAereaCable</w:t>
      </w:r>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7" w:name="_Hlk103685929"/>
      <w:bookmarkEnd w:id="154"/>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112DE0" w:rsidRPr="006220E8" w14:paraId="427B0EA7" w14:textId="77777777" w:rsidTr="002C19F8">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7"/>
          <w:p w14:paraId="244692D0"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112DE0" w:rsidRPr="006220E8" w14:paraId="2B86DE9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5EDF563"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14EB8CD7" w14:textId="1ED27C58" w:rsidR="00112DE0" w:rsidRPr="006220E8" w:rsidRDefault="007F6C6D" w:rsidP="002C19F8">
            <w:pPr>
              <w:spacing w:after="0" w:line="240" w:lineRule="auto"/>
              <w:jc w:val="center"/>
              <w:rPr>
                <w:rFonts w:cstheme="minorHAnsi"/>
                <w:color w:val="000000"/>
                <w:lang w:eastAsia="es-ES"/>
              </w:rPr>
            </w:pPr>
            <w:r>
              <w:rPr>
                <w:rFonts w:cstheme="minorHAnsi"/>
                <w:color w:val="000000"/>
                <w:lang w:eastAsia="es-ES"/>
              </w:rPr>
              <w:t>Aérea</w:t>
            </w:r>
          </w:p>
        </w:tc>
      </w:tr>
      <w:tr w:rsidR="00112DE0" w:rsidRPr="006220E8" w14:paraId="139C3E4C" w14:textId="77777777" w:rsidTr="002C19F8">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7015E918"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112DE0" w:rsidRPr="006220E8" w14:paraId="729C625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C0EB7C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0BAC78A1" w14:textId="0ED7EFC7" w:rsidR="00112DE0" w:rsidRPr="006220E8" w:rsidRDefault="001D00D6" w:rsidP="002C19F8">
            <w:pPr>
              <w:spacing w:after="0" w:line="240" w:lineRule="auto"/>
              <w:jc w:val="center"/>
              <w:rPr>
                <w:rFonts w:cstheme="minorHAnsi"/>
                <w:color w:val="000000"/>
                <w:lang w:eastAsia="es-ES"/>
              </w:rPr>
            </w:pPr>
            <w:r>
              <w:rPr>
                <w:rFonts w:cstheme="minorHAnsi"/>
                <w:color w:val="000000"/>
                <w:lang w:eastAsia="es-ES"/>
              </w:rPr>
              <w:t xml:space="preserve">CT </w:t>
            </w:r>
            <w:r w:rsidR="002B28E6">
              <w:rPr>
                <w:rFonts w:cstheme="minorHAnsi"/>
                <w:color w:val="000000"/>
                <w:lang w:eastAsia="es-ES"/>
              </w:rPr>
              <w:t>ratioTrafoSET</w:t>
            </w:r>
            <w:r>
              <w:rPr>
                <w:rFonts w:cstheme="minorHAnsi"/>
                <w:color w:val="000000"/>
                <w:lang w:eastAsia="es-ES"/>
              </w:rPr>
              <w:t xml:space="preserve"> kV</w:t>
            </w:r>
          </w:p>
        </w:tc>
      </w:tr>
      <w:tr w:rsidR="00112DE0" w:rsidRPr="006220E8" w14:paraId="3206F54A" w14:textId="77777777" w:rsidTr="002C19F8">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476C4F4"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0B6EBAF5" w14:textId="3C424D6A" w:rsidR="00112DE0" w:rsidRPr="006220E8" w:rsidRDefault="00450A5F" w:rsidP="002C19F8">
            <w:pPr>
              <w:spacing w:after="0" w:line="240" w:lineRule="auto"/>
              <w:jc w:val="center"/>
              <w:rPr>
                <w:rFonts w:cstheme="minorHAnsi"/>
                <w:color w:val="000000"/>
                <w:lang w:eastAsia="es-ES"/>
              </w:rPr>
            </w:pPr>
            <w:r>
              <w:rPr>
                <w:rFonts w:cstheme="minorHAnsi"/>
                <w:color w:val="000000"/>
                <w:lang w:eastAsia="es-ES"/>
              </w:rPr>
              <w:t>n</w:t>
            </w:r>
            <w:r w:rsidR="001D00D6">
              <w:rPr>
                <w:rFonts w:cstheme="minorHAnsi"/>
                <w:color w:val="000000"/>
                <w:lang w:eastAsia="es-ES"/>
              </w:rPr>
              <w:t>ombreSET tensionSET kV</w:t>
            </w:r>
          </w:p>
        </w:tc>
      </w:tr>
      <w:tr w:rsidR="00112DE0" w:rsidRPr="006220E8" w14:paraId="66532E89"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FFCD8C5"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Longitud (m)</w:t>
            </w:r>
          </w:p>
        </w:tc>
        <w:tc>
          <w:tcPr>
            <w:tcW w:w="2403" w:type="dxa"/>
            <w:tcBorders>
              <w:top w:val="nil"/>
              <w:left w:val="nil"/>
              <w:bottom w:val="single" w:sz="4" w:space="0" w:color="auto"/>
              <w:right w:val="single" w:sz="4" w:space="0" w:color="auto"/>
            </w:tcBorders>
            <w:shd w:val="clear" w:color="auto" w:fill="auto"/>
            <w:noWrap/>
            <w:vAlign w:val="center"/>
            <w:hideMark/>
          </w:tcPr>
          <w:p w14:paraId="3214E2F2" w14:textId="2ABA41C8" w:rsidR="00112DE0" w:rsidRPr="006220E8" w:rsidRDefault="005A6494" w:rsidP="002C19F8">
            <w:pPr>
              <w:spacing w:after="0" w:line="240" w:lineRule="auto"/>
              <w:jc w:val="center"/>
              <w:rPr>
                <w:rFonts w:cstheme="minorHAnsi"/>
                <w:color w:val="000000"/>
                <w:lang w:eastAsia="es-ES"/>
              </w:rPr>
            </w:pPr>
            <w:r>
              <w:rPr>
                <w:rFonts w:cstheme="minorHAnsi"/>
                <w:color w:val="000000"/>
                <w:lang w:eastAsia="es-ES"/>
              </w:rPr>
              <w:t>longAereaLinea</w:t>
            </w:r>
          </w:p>
        </w:tc>
      </w:tr>
      <w:tr w:rsidR="00112DE0" w:rsidRPr="006220E8" w14:paraId="43C4916E"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02D28B2"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7F7EEFDB" w14:textId="2446A662" w:rsidR="00112DE0" w:rsidRPr="006220E8" w:rsidRDefault="008E74EF" w:rsidP="002C19F8">
            <w:pPr>
              <w:spacing w:after="0" w:line="240" w:lineRule="auto"/>
              <w:jc w:val="center"/>
              <w:rPr>
                <w:rFonts w:cstheme="minorHAnsi"/>
                <w:color w:val="000000"/>
                <w:lang w:eastAsia="es-ES"/>
              </w:rPr>
            </w:pPr>
            <w:r>
              <w:rPr>
                <w:rFonts w:cstheme="minorHAnsi"/>
                <w:color w:val="000000"/>
                <w:lang w:eastAsia="es-ES"/>
              </w:rPr>
              <w:t>p</w:t>
            </w:r>
            <w:r w:rsidR="001D00D6">
              <w:rPr>
                <w:rFonts w:cstheme="minorHAnsi"/>
                <w:color w:val="000000"/>
                <w:lang w:eastAsia="es-ES"/>
              </w:rPr>
              <w:t>rovinciaProj</w:t>
            </w:r>
          </w:p>
        </w:tc>
      </w:tr>
      <w:tr w:rsidR="00112DE0" w:rsidRPr="006220E8" w14:paraId="5267090F"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70BFFF3" w14:textId="77777777" w:rsidR="00112DE0" w:rsidRPr="006220E8" w:rsidRDefault="00112DE0" w:rsidP="002C19F8">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112DE0" w:rsidRPr="006220E8" w14:paraId="12831B0B"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5D360FC" w14:textId="77777777"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293C89E7" w14:textId="77777777" w:rsidR="00112DE0" w:rsidRPr="006220E8" w:rsidRDefault="00112DE0" w:rsidP="002C19F8">
            <w:pPr>
              <w:spacing w:after="0" w:line="240" w:lineRule="auto"/>
              <w:jc w:val="center"/>
              <w:rPr>
                <w:rFonts w:cstheme="minorHAnsi"/>
                <w:color w:val="000000"/>
                <w:lang w:eastAsia="es-ES"/>
              </w:rPr>
            </w:pPr>
            <w:r w:rsidRPr="007E1A9E">
              <w:rPr>
                <w:rFonts w:cstheme="minorHAnsi"/>
                <w:color w:val="000000"/>
                <w:lang w:eastAsia="es-ES"/>
              </w:rPr>
              <w:t>50</w:t>
            </w:r>
          </w:p>
        </w:tc>
      </w:tr>
      <w:tr w:rsidR="00112DE0" w:rsidRPr="006220E8" w14:paraId="19F60026"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AB12A58" w14:textId="3AB8C245" w:rsidR="00112DE0" w:rsidRPr="006220E8" w:rsidRDefault="00112DE0" w:rsidP="002C19F8">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09B25866" w14:textId="1147DD3F" w:rsidR="00112DE0" w:rsidRPr="006220E8" w:rsidRDefault="005A6494" w:rsidP="002C19F8">
            <w:pPr>
              <w:spacing w:after="0" w:line="240" w:lineRule="auto"/>
              <w:jc w:val="center"/>
              <w:rPr>
                <w:rFonts w:cstheme="minorHAnsi"/>
                <w:color w:val="000000"/>
                <w:lang w:eastAsia="es-ES"/>
              </w:rPr>
            </w:pPr>
            <w:r>
              <w:rPr>
                <w:rFonts w:cstheme="minorHAnsi"/>
                <w:color w:val="000000"/>
                <w:lang w:eastAsia="es-ES"/>
              </w:rPr>
              <w:t>tensionAereaLinea</w:t>
            </w:r>
          </w:p>
        </w:tc>
      </w:tr>
      <w:tr w:rsidR="00244CCA" w:rsidRPr="006220E8" w14:paraId="6A51D1AF"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D706309"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2B9410B6" w14:textId="37A2D04A" w:rsidR="00244CCA" w:rsidRPr="006220E8" w:rsidRDefault="005A6494" w:rsidP="00244CCA">
            <w:pPr>
              <w:spacing w:after="0" w:line="240" w:lineRule="auto"/>
              <w:jc w:val="center"/>
              <w:rPr>
                <w:rFonts w:cstheme="minorHAnsi"/>
                <w:color w:val="000000"/>
                <w:lang w:eastAsia="es-ES"/>
              </w:rPr>
            </w:pPr>
            <w:r>
              <w:rPr>
                <w:rFonts w:cstheme="minorHAnsi"/>
                <w:color w:val="000000"/>
                <w:lang w:eastAsia="es-ES"/>
              </w:rPr>
              <w:t>tensionMaxAereaLinea</w:t>
            </w:r>
          </w:p>
        </w:tc>
      </w:tr>
      <w:tr w:rsidR="00244CCA" w:rsidRPr="006220E8" w14:paraId="7BBEC177"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FE60FEC"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17FDB969" w14:textId="73BB92D3"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Tercera categoría</w:t>
            </w:r>
          </w:p>
        </w:tc>
      </w:tr>
      <w:tr w:rsidR="00244CCA" w:rsidRPr="006220E8" w14:paraId="4A5728A4"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010E7A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039370B3" w14:textId="3036506B" w:rsidR="00244CCA" w:rsidRPr="006220E8" w:rsidRDefault="00244CCA" w:rsidP="00244CCA">
            <w:pPr>
              <w:spacing w:after="0" w:line="240" w:lineRule="auto"/>
              <w:jc w:val="center"/>
              <w:rPr>
                <w:rFonts w:cstheme="minorHAnsi"/>
                <w:color w:val="000000"/>
                <w:lang w:eastAsia="es-ES"/>
              </w:rPr>
            </w:pPr>
            <w:r>
              <w:rPr>
                <w:rFonts w:cstheme="minorHAnsi"/>
                <w:color w:val="000000"/>
                <w:lang w:eastAsia="es-ES"/>
              </w:rPr>
              <w:t>25</w:t>
            </w:r>
          </w:p>
        </w:tc>
      </w:tr>
      <w:tr w:rsidR="00244CCA" w:rsidRPr="006220E8" w14:paraId="02A31E9D"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CBEFC77" w14:textId="74D99621"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 xml:space="preserve">Tiempo de accionamiento de la protección del </w:t>
            </w:r>
            <w:r w:rsidR="004D2C4D" w:rsidRPr="006220E8">
              <w:rPr>
                <w:rFonts w:cstheme="minorHAnsi"/>
                <w:color w:val="000000"/>
                <w:lang w:eastAsia="es-ES"/>
              </w:rPr>
              <w:t>cable</w:t>
            </w:r>
            <w:r w:rsidR="004D2C4D">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15E80F64"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0,5</w:t>
            </w:r>
          </w:p>
        </w:tc>
      </w:tr>
      <w:tr w:rsidR="00244CCA" w:rsidRPr="006220E8" w14:paraId="75A6654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46DA11C0"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6E7CCBE" w14:textId="77777777" w:rsidR="00244CCA" w:rsidRPr="006220E8" w:rsidRDefault="00244CCA" w:rsidP="00244CCA">
            <w:pPr>
              <w:spacing w:after="0" w:line="240" w:lineRule="auto"/>
              <w:jc w:val="center"/>
              <w:rPr>
                <w:rFonts w:cstheme="minorHAnsi"/>
                <w:color w:val="000000"/>
                <w:lang w:eastAsia="es-ES"/>
              </w:rPr>
            </w:pPr>
            <w:r w:rsidRPr="007E1A9E">
              <w:rPr>
                <w:rFonts w:cstheme="minorHAnsi"/>
                <w:color w:val="000000"/>
                <w:lang w:eastAsia="es-ES"/>
              </w:rPr>
              <w:t>1</w:t>
            </w:r>
          </w:p>
        </w:tc>
      </w:tr>
      <w:tr w:rsidR="00244CCA" w:rsidRPr="006220E8" w14:paraId="3F0EB3B4" w14:textId="77777777" w:rsidTr="002C19F8">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87F684" w14:textId="77777777" w:rsidR="00244CCA" w:rsidRPr="006220E8" w:rsidRDefault="00244CCA" w:rsidP="00244CCA">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7A08CF89" w14:textId="015170EC" w:rsidR="00244CCA" w:rsidRPr="006220E8" w:rsidRDefault="003E3847" w:rsidP="00244CCA">
            <w:pPr>
              <w:spacing w:after="0" w:line="240" w:lineRule="auto"/>
              <w:jc w:val="center"/>
              <w:rPr>
                <w:rFonts w:cstheme="minorHAnsi"/>
                <w:color w:val="000000"/>
                <w:lang w:eastAsia="es-ES"/>
              </w:rPr>
            </w:pPr>
            <w:r>
              <w:rPr>
                <w:rFonts w:cstheme="minorHAnsi"/>
                <w:color w:val="000000"/>
                <w:lang w:eastAsia="es-ES"/>
              </w:rPr>
              <w:t>Simple</w:t>
            </w:r>
            <w:r w:rsidR="006A3520">
              <w:rPr>
                <w:rFonts w:cstheme="minorHAnsi"/>
                <w:color w:val="000000"/>
                <w:lang w:eastAsia="es-ES"/>
              </w:rPr>
              <w:t xml:space="preserve"> Circuito</w:t>
            </w:r>
          </w:p>
        </w:tc>
      </w:tr>
      <w:tr w:rsidR="00244CCA" w:rsidRPr="006220E8" w14:paraId="4C8DCFB9" w14:textId="77777777" w:rsidTr="002C19F8">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210E0D3" w14:textId="77777777" w:rsidR="00244CCA" w:rsidRPr="006220E8" w:rsidRDefault="00244CCA" w:rsidP="00244CCA">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290A0D" w:rsidRPr="006220E8" w14:paraId="7C0E3E56"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6DA93" w14:textId="572C8BEF" w:rsidR="00290A0D" w:rsidRPr="006220E8" w:rsidRDefault="00290A0D" w:rsidP="00290A0D">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3FDC2899" w14:textId="30192139" w:rsidR="00290A0D" w:rsidRPr="006220E8" w:rsidRDefault="00290A0D" w:rsidP="00290A0D">
            <w:pPr>
              <w:spacing w:after="0" w:line="240" w:lineRule="auto"/>
              <w:jc w:val="center"/>
              <w:rPr>
                <w:rFonts w:cstheme="minorHAnsi"/>
                <w:color w:val="000000"/>
                <w:lang w:eastAsia="es-ES"/>
              </w:rPr>
            </w:pPr>
            <w:r>
              <w:rPr>
                <w:rFonts w:cstheme="minorHAnsi"/>
                <w:color w:val="000000"/>
                <w:lang w:eastAsia="es-ES"/>
              </w:rPr>
              <w:t>faseNAereaCable</w:t>
            </w:r>
            <w:r w:rsidRPr="009C1835">
              <w:rPr>
                <w:rFonts w:cstheme="minorHAnsi"/>
                <w:color w:val="000000"/>
                <w:lang w:eastAsia="es-ES"/>
              </w:rPr>
              <w:t xml:space="preserve"> x </w:t>
            </w:r>
            <w:bookmarkStart w:id="158" w:name="_Hlk129710559"/>
            <w:r>
              <w:t>faseAereaCable</w:t>
            </w:r>
            <w:bookmarkEnd w:id="158"/>
          </w:p>
        </w:tc>
      </w:tr>
      <w:tr w:rsidR="00290A0D" w:rsidRPr="006220E8" w14:paraId="62C49DAB" w14:textId="77777777" w:rsidTr="00F9229B">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97A5164" w14:textId="41DB6B92" w:rsidR="00290A0D" w:rsidRPr="006220E8" w:rsidRDefault="00290A0D" w:rsidP="00290A0D">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06937A39" w14:textId="0B255415" w:rsidR="00290A0D" w:rsidRPr="006220E8" w:rsidRDefault="00290A0D" w:rsidP="00290A0D">
            <w:pPr>
              <w:spacing w:after="0" w:line="240" w:lineRule="auto"/>
              <w:jc w:val="center"/>
              <w:rPr>
                <w:rFonts w:cstheme="minorHAnsi"/>
                <w:color w:val="000000"/>
                <w:lang w:eastAsia="es-ES"/>
              </w:rPr>
            </w:pPr>
            <w:r>
              <w:rPr>
                <w:rFonts w:cstheme="minorHAnsi"/>
                <w:color w:val="000000"/>
                <w:lang w:eastAsia="es-ES"/>
              </w:rPr>
              <w:t>faseNAereaTierra</w:t>
            </w:r>
            <w:r w:rsidRPr="009C1835">
              <w:rPr>
                <w:rFonts w:cstheme="minorHAnsi"/>
                <w:color w:val="000000"/>
                <w:lang w:eastAsia="es-ES"/>
              </w:rPr>
              <w:t xml:space="preserve"> </w:t>
            </w:r>
            <w:r w:rsidRPr="008B2B3A">
              <w:rPr>
                <w:rFonts w:cstheme="minorHAnsi"/>
                <w:color w:val="000000"/>
                <w:lang w:eastAsia="es-ES"/>
              </w:rPr>
              <w:t xml:space="preserve">x </w:t>
            </w:r>
            <w:r>
              <w:t>faseAereaTierra</w:t>
            </w:r>
          </w:p>
        </w:tc>
      </w:tr>
      <w:tr w:rsidR="009C1835" w:rsidRPr="006220E8" w14:paraId="310E2904"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BE19578" w14:textId="77F96D2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Tipos de apoyos</w:t>
            </w:r>
          </w:p>
        </w:tc>
        <w:tc>
          <w:tcPr>
            <w:tcW w:w="2403" w:type="dxa"/>
            <w:tcBorders>
              <w:top w:val="nil"/>
              <w:left w:val="nil"/>
              <w:bottom w:val="single" w:sz="4" w:space="0" w:color="auto"/>
              <w:right w:val="single" w:sz="4" w:space="0" w:color="auto"/>
            </w:tcBorders>
            <w:shd w:val="clear" w:color="auto" w:fill="auto"/>
            <w:noWrap/>
            <w:vAlign w:val="center"/>
          </w:tcPr>
          <w:p w14:paraId="082FE919" w14:textId="36DC5E8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etálicos de celosía</w:t>
            </w:r>
          </w:p>
        </w:tc>
      </w:tr>
      <w:tr w:rsidR="009C1835" w:rsidRPr="006220E8" w14:paraId="6D2D68A3"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7485C7E" w14:textId="3F2375A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imentación</w:t>
            </w:r>
          </w:p>
        </w:tc>
        <w:tc>
          <w:tcPr>
            <w:tcW w:w="2403" w:type="dxa"/>
            <w:tcBorders>
              <w:top w:val="nil"/>
              <w:left w:val="nil"/>
              <w:bottom w:val="single" w:sz="4" w:space="0" w:color="auto"/>
              <w:right w:val="single" w:sz="4" w:space="0" w:color="auto"/>
            </w:tcBorders>
            <w:shd w:val="clear" w:color="auto" w:fill="auto"/>
            <w:noWrap/>
            <w:vAlign w:val="center"/>
          </w:tcPr>
          <w:p w14:paraId="7E10FFAC" w14:textId="4E645C62" w:rsidR="009C1835" w:rsidRPr="006220E8" w:rsidRDefault="009C1835" w:rsidP="009C1835">
            <w:pPr>
              <w:spacing w:after="0" w:line="240" w:lineRule="auto"/>
              <w:jc w:val="center"/>
              <w:rPr>
                <w:rFonts w:cstheme="minorHAnsi"/>
                <w:color w:val="000000"/>
                <w:lang w:eastAsia="es-ES"/>
              </w:rPr>
            </w:pPr>
            <w:r w:rsidRPr="00A921F0">
              <w:rPr>
                <w:rFonts w:cstheme="minorHAnsi"/>
                <w:color w:val="000000"/>
                <w:lang w:eastAsia="es-ES"/>
              </w:rPr>
              <w:t>Patas fraccionadas</w:t>
            </w:r>
          </w:p>
        </w:tc>
      </w:tr>
      <w:tr w:rsidR="009C1835" w:rsidRPr="006220E8" w14:paraId="0ECEB2F7" w14:textId="77777777" w:rsidTr="00F9229B">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02141880" w14:textId="7B38EC99"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Material del aislamiento</w:t>
            </w:r>
          </w:p>
        </w:tc>
        <w:tc>
          <w:tcPr>
            <w:tcW w:w="2403" w:type="dxa"/>
            <w:tcBorders>
              <w:top w:val="nil"/>
              <w:left w:val="nil"/>
              <w:bottom w:val="single" w:sz="4" w:space="0" w:color="auto"/>
              <w:right w:val="single" w:sz="4" w:space="0" w:color="auto"/>
            </w:tcBorders>
            <w:shd w:val="clear" w:color="auto" w:fill="auto"/>
            <w:noWrap/>
            <w:vAlign w:val="center"/>
          </w:tcPr>
          <w:p w14:paraId="57FC8D89" w14:textId="51D990FB"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te</w:t>
            </w:r>
          </w:p>
        </w:tc>
      </w:tr>
      <w:tr w:rsidR="009C1835" w:rsidRPr="006220E8" w14:paraId="35E6EEFB" w14:textId="77777777" w:rsidTr="00F9229B">
        <w:trPr>
          <w:trHeight w:val="13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B47151" w14:textId="229BE080"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omposición</w:t>
            </w:r>
          </w:p>
        </w:tc>
        <w:tc>
          <w:tcPr>
            <w:tcW w:w="2403" w:type="dxa"/>
            <w:tcBorders>
              <w:top w:val="nil"/>
              <w:left w:val="nil"/>
              <w:bottom w:val="single" w:sz="4" w:space="0" w:color="auto"/>
              <w:right w:val="single" w:sz="4" w:space="0" w:color="auto"/>
            </w:tcBorders>
            <w:shd w:val="clear" w:color="auto" w:fill="auto"/>
            <w:noWrap/>
            <w:vAlign w:val="center"/>
          </w:tcPr>
          <w:p w14:paraId="676C041E" w14:textId="510056E1"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CS 320 SB 1050/6125</w:t>
            </w:r>
          </w:p>
        </w:tc>
      </w:tr>
      <w:tr w:rsidR="009C1835" w:rsidRPr="006220E8" w14:paraId="32A5101B" w14:textId="77777777" w:rsidTr="00F9229B">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76AE53A" w14:textId="1511E16A"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Nivel de aislamiento (mm/kV)</w:t>
            </w:r>
          </w:p>
        </w:tc>
        <w:tc>
          <w:tcPr>
            <w:tcW w:w="2403" w:type="dxa"/>
            <w:tcBorders>
              <w:top w:val="nil"/>
              <w:left w:val="nil"/>
              <w:bottom w:val="single" w:sz="4" w:space="0" w:color="auto"/>
              <w:right w:val="single" w:sz="4" w:space="0" w:color="auto"/>
            </w:tcBorders>
            <w:shd w:val="clear" w:color="auto" w:fill="auto"/>
            <w:noWrap/>
            <w:vAlign w:val="center"/>
          </w:tcPr>
          <w:p w14:paraId="5AE8DE4D" w14:textId="6A0153A8"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 xml:space="preserve">25 </w:t>
            </w:r>
          </w:p>
        </w:tc>
      </w:tr>
      <w:tr w:rsidR="009C1835" w:rsidRPr="006220E8" w14:paraId="24D5CC26" w14:textId="77777777" w:rsidTr="002C19F8">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447703B3" w14:textId="77777777" w:rsidR="009C1835" w:rsidRPr="006220E8" w:rsidRDefault="009C1835" w:rsidP="009C1835">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9C1835" w:rsidRPr="006220E8" w14:paraId="5CA6E865" w14:textId="77777777" w:rsidTr="002C19F8">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39058EF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254B812A" w14:textId="3901D96B" w:rsidR="009C1835" w:rsidRPr="00854FD7" w:rsidRDefault="005A6494" w:rsidP="009C1835">
            <w:pPr>
              <w:spacing w:after="0" w:line="240" w:lineRule="auto"/>
              <w:jc w:val="center"/>
              <w:rPr>
                <w:rFonts w:cstheme="minorHAnsi"/>
                <w:color w:val="000000"/>
                <w:lang w:eastAsia="es-ES"/>
              </w:rPr>
            </w:pPr>
            <w:r w:rsidRPr="005A6494">
              <w:rPr>
                <w:rFonts w:cstheme="minorHAnsi"/>
                <w:color w:val="000000"/>
                <w:lang w:eastAsia="es-ES"/>
              </w:rPr>
              <w:t>potMaxAereaCirc</w:t>
            </w:r>
          </w:p>
        </w:tc>
      </w:tr>
      <w:tr w:rsidR="009C1835" w:rsidRPr="006220E8" w14:paraId="1A6F588B" w14:textId="77777777" w:rsidTr="007D039C">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A2E571E" w14:textId="77777777" w:rsidR="009C1835" w:rsidRPr="006220E8" w:rsidRDefault="009C1835" w:rsidP="009C1835">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2ED0C702" w14:textId="1AB3E021" w:rsidR="009C1835" w:rsidRPr="00854FD7" w:rsidRDefault="005A6494" w:rsidP="009C1835">
            <w:pPr>
              <w:spacing w:after="0" w:line="240" w:lineRule="auto"/>
              <w:jc w:val="center"/>
              <w:rPr>
                <w:rFonts w:cstheme="minorHAnsi"/>
                <w:color w:val="000000"/>
                <w:lang w:eastAsia="es-ES"/>
              </w:rPr>
            </w:pPr>
            <w:r w:rsidRPr="005A6494">
              <w:rPr>
                <w:rFonts w:cstheme="minorHAnsi"/>
                <w:color w:val="000000"/>
                <w:lang w:eastAsia="es-ES"/>
              </w:rPr>
              <w:t>ImaxAereaConduct</w:t>
            </w:r>
          </w:p>
        </w:tc>
      </w:tr>
      <w:tr w:rsidR="007D039C" w:rsidRPr="006220E8" w14:paraId="51D64F16" w14:textId="77777777" w:rsidTr="007F0700">
        <w:trPr>
          <w:trHeight w:val="290"/>
        </w:trPr>
        <w:tc>
          <w:tcPr>
            <w:tcW w:w="8494" w:type="dxa"/>
            <w:gridSpan w:val="2"/>
            <w:tcBorders>
              <w:top w:val="single" w:sz="4" w:space="0" w:color="auto"/>
              <w:left w:val="single" w:sz="4" w:space="0" w:color="auto"/>
              <w:bottom w:val="single" w:sz="4" w:space="0" w:color="auto"/>
              <w:right w:val="single" w:sz="4" w:space="0" w:color="auto"/>
            </w:tcBorders>
            <w:shd w:val="clear" w:color="auto" w:fill="1F3864" w:themeFill="accent1" w:themeFillShade="80"/>
            <w:noWrap/>
            <w:vAlign w:val="center"/>
          </w:tcPr>
          <w:p w14:paraId="42910E17" w14:textId="28F651FC" w:rsidR="007D039C" w:rsidRPr="007D039C" w:rsidRDefault="005E155D" w:rsidP="009C1835">
            <w:pPr>
              <w:spacing w:after="0" w:line="240" w:lineRule="auto"/>
              <w:jc w:val="center"/>
              <w:rPr>
                <w:rFonts w:cstheme="minorHAnsi"/>
                <w:b/>
                <w:bCs/>
                <w:color w:val="FFFFFF"/>
                <w:lang w:eastAsia="es-ES"/>
              </w:rPr>
            </w:pPr>
            <w:r>
              <w:rPr>
                <w:rFonts w:cstheme="minorHAnsi"/>
                <w:b/>
                <w:bCs/>
                <w:color w:val="FFFFFF"/>
                <w:lang w:eastAsia="es-ES"/>
              </w:rPr>
              <w:t>CONSTANTES KILOMETRICAS</w:t>
            </w:r>
          </w:p>
        </w:tc>
      </w:tr>
      <w:tr w:rsidR="007D039C" w:rsidRPr="006220E8" w14:paraId="6A4652DE"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5A4EAD1" w14:textId="3BAE66E9" w:rsidR="007D039C" w:rsidRPr="006220E8" w:rsidRDefault="009A5758" w:rsidP="009C1835">
            <w:pPr>
              <w:spacing w:after="0" w:line="240" w:lineRule="auto"/>
              <w:jc w:val="center"/>
              <w:rPr>
                <w:rFonts w:cstheme="minorHAnsi"/>
                <w:color w:val="000000"/>
                <w:lang w:eastAsia="es-ES"/>
              </w:rPr>
            </w:pPr>
            <w:r>
              <w:rPr>
                <w:rFonts w:cstheme="minorHAnsi"/>
                <w:color w:val="000000"/>
                <w:lang w:eastAsia="es-ES"/>
              </w:rPr>
              <w:t>Resistencia eléctrica Rk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42D11603" w14:textId="098CDFD7" w:rsidR="007D039C" w:rsidRPr="00854FD7" w:rsidRDefault="003965BB" w:rsidP="009C1835">
            <w:pPr>
              <w:spacing w:after="0" w:line="240" w:lineRule="auto"/>
              <w:jc w:val="center"/>
              <w:rPr>
                <w:rFonts w:cstheme="minorHAnsi"/>
                <w:color w:val="000000"/>
                <w:lang w:eastAsia="es-ES"/>
              </w:rPr>
            </w:pPr>
            <w:r>
              <w:rPr>
                <w:rFonts w:cstheme="minorHAnsi"/>
                <w:color w:val="000000"/>
                <w:lang w:eastAsia="es-ES"/>
              </w:rPr>
              <w:t>0,61</w:t>
            </w:r>
            <w:r w:rsidR="007233A2">
              <w:rPr>
                <w:rFonts w:cstheme="minorHAnsi"/>
                <w:color w:val="000000"/>
                <w:lang w:eastAsia="es-ES"/>
              </w:rPr>
              <w:t>36</w:t>
            </w:r>
          </w:p>
        </w:tc>
      </w:tr>
      <w:tr w:rsidR="007D039C" w:rsidRPr="006220E8" w14:paraId="05EA84D0" w14:textId="77777777" w:rsidTr="007D039C">
        <w:trPr>
          <w:trHeight w:val="290"/>
        </w:trPr>
        <w:tc>
          <w:tcPr>
            <w:tcW w:w="609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37D20A" w14:textId="36A5287B" w:rsidR="007D039C" w:rsidRPr="006220E8" w:rsidRDefault="007233A2" w:rsidP="009C1835">
            <w:pPr>
              <w:spacing w:after="0" w:line="240" w:lineRule="auto"/>
              <w:jc w:val="center"/>
              <w:rPr>
                <w:rFonts w:cstheme="minorHAnsi"/>
                <w:color w:val="000000"/>
                <w:lang w:eastAsia="es-ES"/>
              </w:rPr>
            </w:pPr>
            <w:r>
              <w:rPr>
                <w:rFonts w:cstheme="minorHAnsi"/>
                <w:color w:val="000000"/>
                <w:lang w:eastAsia="es-ES"/>
              </w:rPr>
              <w:t>Reactancia Inductiva (Ω/km)</w:t>
            </w:r>
          </w:p>
        </w:tc>
        <w:tc>
          <w:tcPr>
            <w:tcW w:w="2403" w:type="dxa"/>
            <w:tcBorders>
              <w:top w:val="single" w:sz="4" w:space="0" w:color="auto"/>
              <w:left w:val="nil"/>
              <w:bottom w:val="single" w:sz="4" w:space="0" w:color="auto"/>
              <w:right w:val="single" w:sz="4" w:space="0" w:color="auto"/>
            </w:tcBorders>
            <w:shd w:val="clear" w:color="auto" w:fill="auto"/>
            <w:noWrap/>
            <w:vAlign w:val="center"/>
          </w:tcPr>
          <w:p w14:paraId="2181A6D9" w14:textId="296AF7FB" w:rsidR="007D039C" w:rsidRPr="00854FD7" w:rsidRDefault="007233A2" w:rsidP="009C1835">
            <w:pPr>
              <w:spacing w:after="0" w:line="240" w:lineRule="auto"/>
              <w:jc w:val="center"/>
              <w:rPr>
                <w:rFonts w:cstheme="minorHAnsi"/>
                <w:color w:val="000000"/>
                <w:lang w:eastAsia="es-ES"/>
              </w:rPr>
            </w:pPr>
            <w:r>
              <w:rPr>
                <w:rFonts w:cstheme="minorHAnsi"/>
                <w:color w:val="000000"/>
                <w:lang w:eastAsia="es-ES"/>
              </w:rPr>
              <w:t>0,4433</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9" w:name="_Toc127174529"/>
      <w:r w:rsidRPr="006220E8">
        <w:rPr>
          <w:lang w:val="es-ES"/>
        </w:rPr>
        <w:lastRenderedPageBreak/>
        <w:t>Descripción de los dispositivos de protección de la interconexión</w:t>
      </w:r>
      <w:bookmarkEnd w:id="159"/>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lastRenderedPageBreak/>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60" w:name="_Toc127174530"/>
      <w:r w:rsidRPr="006220E8">
        <w:lastRenderedPageBreak/>
        <w:t>DEFINICIÓN DE LA SOLUCIÓN ADOPTADA PARA LOS SISTEMAS DE MEDIDAS</w:t>
      </w:r>
      <w:bookmarkEnd w:id="160"/>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34329454"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4D2C4D">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2DA575B1"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FE1D62">
        <w:rPr>
          <w:rFonts w:cstheme="minorHAnsi"/>
          <w:color w:val="000000"/>
          <w:lang w:eastAsia="es-ES"/>
        </w:rPr>
        <w:t>tensionAereaLinea</w:t>
      </w:r>
      <w:r w:rsidR="00FE1D62">
        <w:rPr>
          <w:rFonts w:cstheme="minorHAnsi"/>
          <w:color w:val="000000"/>
          <w:lang w:eastAsia="es-ES"/>
        </w:rPr>
        <w:t xml:space="preserve"> </w:t>
      </w:r>
      <w:r w:rsidR="009E0367">
        <w:t>kV</w:t>
      </w:r>
      <w:r w:rsidRPr="006220E8">
        <w:t xml:space="preserve">, son de </w:t>
      </w:r>
      <w:r w:rsidR="005F2E09">
        <w:t>tiempoDisparo</w:t>
      </w:r>
      <w:r w:rsidR="005F2E09" w:rsidRPr="006220E8">
        <w:t xml:space="preserve"> y </w:t>
      </w:r>
      <w:r w:rsidR="005F2E09">
        <w:t>tiempoDisparo</w:t>
      </w:r>
      <w:r w:rsidR="005F2E09"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61" w:name="_Toc127174531"/>
      <w:r w:rsidRPr="006220E8">
        <w:t>Centro de medida</w:t>
      </w:r>
      <w:bookmarkEnd w:id="161"/>
    </w:p>
    <w:p w14:paraId="68DAD39A" w14:textId="76DCF784" w:rsidR="00586A43" w:rsidRPr="006220E8" w:rsidRDefault="00A4772C" w:rsidP="00D1110F">
      <w:bookmarkStart w:id="162"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4D2C4D">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2"/>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3" w:name="_Toc127174532"/>
      <w:r w:rsidRPr="00BB0270">
        <w:lastRenderedPageBreak/>
        <w:t>PRESUPUESTO</w:t>
      </w:r>
      <w:bookmarkEnd w:id="163"/>
    </w:p>
    <w:p w14:paraId="31A6F124" w14:textId="09FF018C" w:rsidR="009A23B2" w:rsidRPr="006220E8" w:rsidRDefault="009A23B2" w:rsidP="003802A4">
      <w:pPr>
        <w:pStyle w:val="Heading2"/>
      </w:pPr>
      <w:bookmarkStart w:id="164" w:name="_Toc127174533"/>
      <w:r w:rsidRPr="006220E8">
        <w:t xml:space="preserve">PRESUPUESTO </w:t>
      </w:r>
      <w:r w:rsidR="00992AE0" w:rsidRPr="006220E8">
        <w:t>DE LA PLANTA</w:t>
      </w:r>
      <w:bookmarkEnd w:id="164"/>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2B2AE612" w:rsidR="001D5C0F" w:rsidRPr="001D5C0F" w:rsidRDefault="0012540B"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0FEBD45C"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5" w:name="_Hlk95832157"/>
      <w:r w:rsidR="0064154F">
        <w:rPr>
          <w:rStyle w:val="normalBoldChar"/>
        </w:rPr>
        <w:t>totalLetraPrecioIva</w:t>
      </w:r>
      <w:r w:rsidR="0064154F" w:rsidRPr="00005297">
        <w:rPr>
          <w:rStyle w:val="normalBoldChar"/>
        </w:rPr>
        <w:t xml:space="preserve"> </w:t>
      </w:r>
      <w:r w:rsidR="00BA6080" w:rsidRPr="00005297">
        <w:rPr>
          <w:rStyle w:val="normalBoldChar"/>
        </w:rPr>
        <w:t>EUROS</w:t>
      </w:r>
      <w:r w:rsidR="00321024">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6" w:name="_Toc127174534"/>
      <w:bookmarkEnd w:id="165"/>
      <w:r w:rsidRPr="006220E8">
        <w:rPr>
          <w:lang w:val="es-ES"/>
        </w:rPr>
        <w:lastRenderedPageBreak/>
        <w:t>PRESUPUESTO DE LA PLANTA Y LÍNEA</w:t>
      </w:r>
      <w:bookmarkEnd w:id="166"/>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3F77CA6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5A6494">
              <w:rPr>
                <w:rFonts w:ascii="Calibri" w:eastAsia="Times New Roman" w:hAnsi="Calibri" w:cs="Calibri"/>
                <w:color w:val="FFFFFF"/>
                <w:lang w:eastAsia="es-ES"/>
              </w:rPr>
              <w:t>tensionAerea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7424BF9B" w14:textId="77777777" w:rsidR="00E750B5"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64154F">
        <w:rPr>
          <w:rStyle w:val="normalBoldChar"/>
        </w:rPr>
        <w:t>totalLetraIvaP</w:t>
      </w:r>
      <w:r w:rsidR="0064154F"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475DCA3F"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7" w:name="_Toc127174535"/>
      <w:r w:rsidRPr="006220E8">
        <w:t>PLAZO DE EJECUCCIÓN</w:t>
      </w:r>
      <w:bookmarkEnd w:id="167"/>
    </w:p>
    <w:p w14:paraId="5AB0869A" w14:textId="4EBE1581" w:rsidR="00DC4784" w:rsidRPr="006220E8" w:rsidRDefault="00A86712" w:rsidP="00A86712">
      <w:r w:rsidRPr="006220E8">
        <w:t xml:space="preserve">Las obras que comprende este Proyecto se realizarán en un plazo máximo de </w:t>
      </w:r>
      <w:r w:rsidR="0003022C">
        <w:t>mesesProjLetraDur</w:t>
      </w:r>
      <w:r w:rsidR="0003022C" w:rsidRPr="006220E8">
        <w:t xml:space="preserve"> </w:t>
      </w:r>
      <w:r w:rsidR="00932720" w:rsidRPr="006220E8">
        <w:t xml:space="preserve">meses </w:t>
      </w:r>
      <w:r w:rsidRPr="006220E8">
        <w:t>(</w:t>
      </w:r>
      <w:bookmarkStart w:id="168" w:name="_Hlk137729453"/>
      <w:r w:rsidR="0064154F">
        <w:t>mesesProjDur</w:t>
      </w:r>
      <w:r w:rsidR="0064154F" w:rsidRPr="006220E8">
        <w:t xml:space="preserve"> </w:t>
      </w:r>
      <w:bookmarkEnd w:id="168"/>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03022C" w14:paraId="74E56965" w14:textId="77777777" w:rsidTr="0057420D">
        <w:trPr>
          <w:trHeight w:val="6819"/>
        </w:trPr>
        <w:tc>
          <w:tcPr>
            <w:tcW w:w="8592" w:type="dxa"/>
            <w:vAlign w:val="center"/>
          </w:tcPr>
          <w:p w14:paraId="6612A8DF" w14:textId="77777777" w:rsidR="0003022C" w:rsidRDefault="0003022C" w:rsidP="007602F2">
            <w:pPr>
              <w:jc w:val="center"/>
            </w:pPr>
            <w:bookmarkStart w:id="169" w:name="_Hlk40888151"/>
            <w:r>
              <w:rPr>
                <w:noProof/>
              </w:rPr>
              <w:t>figuraCronograma</w:t>
            </w:r>
          </w:p>
        </w:tc>
      </w:tr>
      <w:tr w:rsidR="0003022C" w14:paraId="1F0C6E75" w14:textId="77777777" w:rsidTr="0057420D">
        <w:trPr>
          <w:trHeight w:val="283"/>
        </w:trPr>
        <w:tc>
          <w:tcPr>
            <w:tcW w:w="8592" w:type="dxa"/>
            <w:vAlign w:val="center"/>
          </w:tcPr>
          <w:p w14:paraId="20094799" w14:textId="77777777" w:rsidR="0003022C" w:rsidRPr="00CA6D92" w:rsidRDefault="0003022C"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70"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9"/>
      <w:bookmarkEnd w:id="170"/>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1CDE92" w14:textId="77777777" w:rsidR="00260059" w:rsidRDefault="00260059" w:rsidP="00F10799">
      <w:pPr>
        <w:spacing w:after="0" w:line="240" w:lineRule="auto"/>
      </w:pPr>
      <w:r>
        <w:separator/>
      </w:r>
    </w:p>
  </w:endnote>
  <w:endnote w:type="continuationSeparator" w:id="0">
    <w:p w14:paraId="32409D33" w14:textId="77777777" w:rsidR="00260059" w:rsidRDefault="00260059"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F7A996" w14:textId="77777777" w:rsidR="00260059" w:rsidRDefault="00260059" w:rsidP="00F10799">
      <w:pPr>
        <w:spacing w:after="0" w:line="240" w:lineRule="auto"/>
      </w:pPr>
      <w:r>
        <w:separator/>
      </w:r>
    </w:p>
  </w:footnote>
  <w:footnote w:type="continuationSeparator" w:id="0">
    <w:p w14:paraId="7F59D00D" w14:textId="77777777" w:rsidR="00260059" w:rsidRDefault="00260059"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101"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101"/>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22C"/>
    <w:rsid w:val="0003068F"/>
    <w:rsid w:val="00031518"/>
    <w:rsid w:val="00033A8C"/>
    <w:rsid w:val="00033B61"/>
    <w:rsid w:val="00033B83"/>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3C83"/>
    <w:rsid w:val="00064E8D"/>
    <w:rsid w:val="00065130"/>
    <w:rsid w:val="00065473"/>
    <w:rsid w:val="00065583"/>
    <w:rsid w:val="00067303"/>
    <w:rsid w:val="00071B05"/>
    <w:rsid w:val="00072D1D"/>
    <w:rsid w:val="00074996"/>
    <w:rsid w:val="00075197"/>
    <w:rsid w:val="000758A9"/>
    <w:rsid w:val="00076093"/>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05BE"/>
    <w:rsid w:val="000E123F"/>
    <w:rsid w:val="000E2522"/>
    <w:rsid w:val="000E2944"/>
    <w:rsid w:val="000E30EE"/>
    <w:rsid w:val="000E39B9"/>
    <w:rsid w:val="000E4C5B"/>
    <w:rsid w:val="000E4C9D"/>
    <w:rsid w:val="000E5312"/>
    <w:rsid w:val="000E5AA6"/>
    <w:rsid w:val="000E5BD5"/>
    <w:rsid w:val="000E6C04"/>
    <w:rsid w:val="000E781A"/>
    <w:rsid w:val="000F083A"/>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17"/>
    <w:rsid w:val="00106E6E"/>
    <w:rsid w:val="00107B2B"/>
    <w:rsid w:val="001103C8"/>
    <w:rsid w:val="00110DC9"/>
    <w:rsid w:val="00110DDB"/>
    <w:rsid w:val="00112714"/>
    <w:rsid w:val="0011280E"/>
    <w:rsid w:val="0011283D"/>
    <w:rsid w:val="00112BFD"/>
    <w:rsid w:val="00112C31"/>
    <w:rsid w:val="00112DE0"/>
    <w:rsid w:val="0011354C"/>
    <w:rsid w:val="001138B9"/>
    <w:rsid w:val="00114C2E"/>
    <w:rsid w:val="00114DC4"/>
    <w:rsid w:val="00115A5E"/>
    <w:rsid w:val="00117B31"/>
    <w:rsid w:val="00117DE3"/>
    <w:rsid w:val="001207C2"/>
    <w:rsid w:val="00121051"/>
    <w:rsid w:val="0012298F"/>
    <w:rsid w:val="001243E2"/>
    <w:rsid w:val="0012461A"/>
    <w:rsid w:val="00125175"/>
    <w:rsid w:val="0012540B"/>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588C"/>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788"/>
    <w:rsid w:val="00193184"/>
    <w:rsid w:val="00193642"/>
    <w:rsid w:val="00195504"/>
    <w:rsid w:val="0019605E"/>
    <w:rsid w:val="001967EF"/>
    <w:rsid w:val="001968AA"/>
    <w:rsid w:val="0019761D"/>
    <w:rsid w:val="00197937"/>
    <w:rsid w:val="00197A65"/>
    <w:rsid w:val="00197E89"/>
    <w:rsid w:val="001A02B9"/>
    <w:rsid w:val="001A0529"/>
    <w:rsid w:val="001A0AB9"/>
    <w:rsid w:val="001A1BC1"/>
    <w:rsid w:val="001A2159"/>
    <w:rsid w:val="001A30D1"/>
    <w:rsid w:val="001A68A0"/>
    <w:rsid w:val="001B1274"/>
    <w:rsid w:val="001B2CEF"/>
    <w:rsid w:val="001B2F26"/>
    <w:rsid w:val="001B4B49"/>
    <w:rsid w:val="001B5E79"/>
    <w:rsid w:val="001B7013"/>
    <w:rsid w:val="001B7F1B"/>
    <w:rsid w:val="001C178B"/>
    <w:rsid w:val="001C1C1B"/>
    <w:rsid w:val="001C276D"/>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059"/>
    <w:rsid w:val="002630F0"/>
    <w:rsid w:val="00264102"/>
    <w:rsid w:val="0026413F"/>
    <w:rsid w:val="00264581"/>
    <w:rsid w:val="002652F5"/>
    <w:rsid w:val="00266CA6"/>
    <w:rsid w:val="002676E5"/>
    <w:rsid w:val="00270385"/>
    <w:rsid w:val="00272537"/>
    <w:rsid w:val="00273707"/>
    <w:rsid w:val="00274E04"/>
    <w:rsid w:val="00277947"/>
    <w:rsid w:val="00280FEB"/>
    <w:rsid w:val="00281334"/>
    <w:rsid w:val="002817D1"/>
    <w:rsid w:val="00282D1F"/>
    <w:rsid w:val="00283235"/>
    <w:rsid w:val="002833C6"/>
    <w:rsid w:val="00284997"/>
    <w:rsid w:val="00284D52"/>
    <w:rsid w:val="0028560B"/>
    <w:rsid w:val="00285C7E"/>
    <w:rsid w:val="00285FB8"/>
    <w:rsid w:val="00287C3D"/>
    <w:rsid w:val="00287CA8"/>
    <w:rsid w:val="00287EAD"/>
    <w:rsid w:val="002902BF"/>
    <w:rsid w:val="00290A0D"/>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46B8"/>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100B7"/>
    <w:rsid w:val="00311EFF"/>
    <w:rsid w:val="0031264C"/>
    <w:rsid w:val="00312C73"/>
    <w:rsid w:val="00313F38"/>
    <w:rsid w:val="003143D5"/>
    <w:rsid w:val="00314526"/>
    <w:rsid w:val="0031598C"/>
    <w:rsid w:val="00316015"/>
    <w:rsid w:val="003164C5"/>
    <w:rsid w:val="00316846"/>
    <w:rsid w:val="00316F55"/>
    <w:rsid w:val="00321024"/>
    <w:rsid w:val="003212DF"/>
    <w:rsid w:val="00321DEE"/>
    <w:rsid w:val="00321E6A"/>
    <w:rsid w:val="003221D6"/>
    <w:rsid w:val="00324A21"/>
    <w:rsid w:val="00325751"/>
    <w:rsid w:val="0032585A"/>
    <w:rsid w:val="00325FCC"/>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8A9"/>
    <w:rsid w:val="00365A4C"/>
    <w:rsid w:val="00366311"/>
    <w:rsid w:val="0036666F"/>
    <w:rsid w:val="003668BD"/>
    <w:rsid w:val="00366BC1"/>
    <w:rsid w:val="00367FCE"/>
    <w:rsid w:val="0037042E"/>
    <w:rsid w:val="00370A73"/>
    <w:rsid w:val="003715D5"/>
    <w:rsid w:val="0037208E"/>
    <w:rsid w:val="003727FC"/>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006"/>
    <w:rsid w:val="00386BAA"/>
    <w:rsid w:val="003877B7"/>
    <w:rsid w:val="0039263F"/>
    <w:rsid w:val="003926A2"/>
    <w:rsid w:val="00392D77"/>
    <w:rsid w:val="00393479"/>
    <w:rsid w:val="00393509"/>
    <w:rsid w:val="00395DCA"/>
    <w:rsid w:val="003965BB"/>
    <w:rsid w:val="0039707E"/>
    <w:rsid w:val="003A0D91"/>
    <w:rsid w:val="003A0E53"/>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77"/>
    <w:rsid w:val="004130B3"/>
    <w:rsid w:val="0041384F"/>
    <w:rsid w:val="0041439B"/>
    <w:rsid w:val="004164A2"/>
    <w:rsid w:val="00416945"/>
    <w:rsid w:val="00416DCF"/>
    <w:rsid w:val="00417061"/>
    <w:rsid w:val="00417E76"/>
    <w:rsid w:val="004210B7"/>
    <w:rsid w:val="00421556"/>
    <w:rsid w:val="00421ABE"/>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4CF"/>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97C"/>
    <w:rsid w:val="00463EB1"/>
    <w:rsid w:val="00464093"/>
    <w:rsid w:val="0046480B"/>
    <w:rsid w:val="00466448"/>
    <w:rsid w:val="0046662F"/>
    <w:rsid w:val="00466A00"/>
    <w:rsid w:val="00471389"/>
    <w:rsid w:val="00471B4E"/>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7725"/>
    <w:rsid w:val="004A07D3"/>
    <w:rsid w:val="004A1AFC"/>
    <w:rsid w:val="004A1FAB"/>
    <w:rsid w:val="004A2884"/>
    <w:rsid w:val="004A3B3C"/>
    <w:rsid w:val="004A3B9C"/>
    <w:rsid w:val="004A42B1"/>
    <w:rsid w:val="004A4912"/>
    <w:rsid w:val="004A4E4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C4D"/>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2FC3"/>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20D"/>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494"/>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B78E2"/>
    <w:rsid w:val="005C0331"/>
    <w:rsid w:val="005C0E4A"/>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859"/>
    <w:rsid w:val="005E760D"/>
    <w:rsid w:val="005E7BE9"/>
    <w:rsid w:val="005F175C"/>
    <w:rsid w:val="005F218C"/>
    <w:rsid w:val="005F230C"/>
    <w:rsid w:val="005F29D0"/>
    <w:rsid w:val="005F2B54"/>
    <w:rsid w:val="005F2E09"/>
    <w:rsid w:val="005F30F9"/>
    <w:rsid w:val="005F48FE"/>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634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54F"/>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DC0"/>
    <w:rsid w:val="006B4FBF"/>
    <w:rsid w:val="006B5D0C"/>
    <w:rsid w:val="006B62F4"/>
    <w:rsid w:val="006B6302"/>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365"/>
    <w:rsid w:val="006D7EA1"/>
    <w:rsid w:val="006E0006"/>
    <w:rsid w:val="006E1177"/>
    <w:rsid w:val="006E221B"/>
    <w:rsid w:val="006E5640"/>
    <w:rsid w:val="006E576D"/>
    <w:rsid w:val="006E62A3"/>
    <w:rsid w:val="006F0603"/>
    <w:rsid w:val="006F162A"/>
    <w:rsid w:val="006F377D"/>
    <w:rsid w:val="006F3930"/>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2628B"/>
    <w:rsid w:val="00730564"/>
    <w:rsid w:val="007306E1"/>
    <w:rsid w:val="00731427"/>
    <w:rsid w:val="0073143F"/>
    <w:rsid w:val="00731599"/>
    <w:rsid w:val="007326E2"/>
    <w:rsid w:val="00732707"/>
    <w:rsid w:val="007330EC"/>
    <w:rsid w:val="0073332C"/>
    <w:rsid w:val="007336F2"/>
    <w:rsid w:val="00735188"/>
    <w:rsid w:val="0073537A"/>
    <w:rsid w:val="00735BE7"/>
    <w:rsid w:val="00736120"/>
    <w:rsid w:val="00736442"/>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28E"/>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1227"/>
    <w:rsid w:val="008728DD"/>
    <w:rsid w:val="008733B0"/>
    <w:rsid w:val="00873493"/>
    <w:rsid w:val="00874F14"/>
    <w:rsid w:val="008756F8"/>
    <w:rsid w:val="008759DA"/>
    <w:rsid w:val="008762D5"/>
    <w:rsid w:val="00881D37"/>
    <w:rsid w:val="00882B67"/>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10414"/>
    <w:rsid w:val="009110FB"/>
    <w:rsid w:val="00911AE1"/>
    <w:rsid w:val="00911E40"/>
    <w:rsid w:val="0091228F"/>
    <w:rsid w:val="00912989"/>
    <w:rsid w:val="00912D9A"/>
    <w:rsid w:val="00913208"/>
    <w:rsid w:val="0091323B"/>
    <w:rsid w:val="00914565"/>
    <w:rsid w:val="00914A52"/>
    <w:rsid w:val="00915192"/>
    <w:rsid w:val="0091607E"/>
    <w:rsid w:val="0091641D"/>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E54"/>
    <w:rsid w:val="00966F10"/>
    <w:rsid w:val="00967115"/>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6B28"/>
    <w:rsid w:val="00987B7E"/>
    <w:rsid w:val="00991447"/>
    <w:rsid w:val="0099168D"/>
    <w:rsid w:val="00992AE0"/>
    <w:rsid w:val="00993687"/>
    <w:rsid w:val="00993880"/>
    <w:rsid w:val="00993C4C"/>
    <w:rsid w:val="00993D9D"/>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1A52"/>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ADE"/>
    <w:rsid w:val="00AA5359"/>
    <w:rsid w:val="00AA577A"/>
    <w:rsid w:val="00AA5B24"/>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D0852"/>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B7E73"/>
    <w:rsid w:val="00CC001D"/>
    <w:rsid w:val="00CC0220"/>
    <w:rsid w:val="00CC17CE"/>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1A9"/>
    <w:rsid w:val="00CE781A"/>
    <w:rsid w:val="00CF00A2"/>
    <w:rsid w:val="00CF059E"/>
    <w:rsid w:val="00CF0841"/>
    <w:rsid w:val="00CF1722"/>
    <w:rsid w:val="00CF186D"/>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172C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5FCE"/>
    <w:rsid w:val="00D3746E"/>
    <w:rsid w:val="00D41585"/>
    <w:rsid w:val="00D4277C"/>
    <w:rsid w:val="00D432A9"/>
    <w:rsid w:val="00D441E6"/>
    <w:rsid w:val="00D44A09"/>
    <w:rsid w:val="00D44BE7"/>
    <w:rsid w:val="00D44E42"/>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D51"/>
    <w:rsid w:val="00DD2224"/>
    <w:rsid w:val="00DD29DE"/>
    <w:rsid w:val="00DD3C11"/>
    <w:rsid w:val="00DD4D90"/>
    <w:rsid w:val="00DD5794"/>
    <w:rsid w:val="00DD60AB"/>
    <w:rsid w:val="00DD7E96"/>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54A6"/>
    <w:rsid w:val="00DF6796"/>
    <w:rsid w:val="00E0278C"/>
    <w:rsid w:val="00E028A9"/>
    <w:rsid w:val="00E02B90"/>
    <w:rsid w:val="00E04449"/>
    <w:rsid w:val="00E049EF"/>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4764F"/>
    <w:rsid w:val="00E51183"/>
    <w:rsid w:val="00E527E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50B5"/>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F19"/>
    <w:rsid w:val="00EB5179"/>
    <w:rsid w:val="00EB5CCC"/>
    <w:rsid w:val="00EB6022"/>
    <w:rsid w:val="00EB7C75"/>
    <w:rsid w:val="00EC03A2"/>
    <w:rsid w:val="00EC1B6D"/>
    <w:rsid w:val="00EC64A4"/>
    <w:rsid w:val="00EC7DD5"/>
    <w:rsid w:val="00ED0B6A"/>
    <w:rsid w:val="00ED0FA5"/>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1A07"/>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1D62"/>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5Ttulo5">
    <w:name w:val="5 Título 5"/>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2.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3.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79</TotalTime>
  <Pages>63</Pages>
  <Words>13253</Words>
  <Characters>72896</Characters>
  <Application>Microsoft Office Word</Application>
  <DocSecurity>0</DocSecurity>
  <Lines>607</Lines>
  <Paragraphs>1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5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15</cp:revision>
  <cp:lastPrinted>2023-01-24T15:07:00Z</cp:lastPrinted>
  <dcterms:created xsi:type="dcterms:W3CDTF">2022-11-08T11:27:00Z</dcterms:created>
  <dcterms:modified xsi:type="dcterms:W3CDTF">2023-06-2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